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ADB1" w14:textId="77777777" w:rsidR="00081FB4" w:rsidRPr="00793AEC" w:rsidRDefault="00CD0769" w:rsidP="00081FB4">
      <w:pPr>
        <w:pStyle w:val="TOCHeading"/>
        <w:jc w:val="center"/>
        <w:rPr>
          <w:rFonts w:ascii="Times New Roman" w:hAnsi="Times New Roman" w:cs="Times New Roman"/>
        </w:rPr>
      </w:pPr>
      <w:bookmarkStart w:id="0" w:name="_Toc167201622"/>
      <w:bookmarkStart w:id="1" w:name="_Toc167201886"/>
      <w:r w:rsidRPr="00793AEC">
        <w:rPr>
          <w:rFonts w:ascii="Times New Roman" w:hAnsi="Times New Roman" w:cs="Times New Roman"/>
        </w:rPr>
        <w:t>Оглавление</w:t>
      </w:r>
      <w:bookmarkStart w:id="2" w:name="_Toc167201623"/>
      <w:bookmarkStart w:id="3" w:name="_Toc167201887"/>
      <w:bookmarkEnd w:id="0"/>
      <w:bookmarkEnd w:id="1"/>
    </w:p>
    <w:sdt>
      <w:sdtPr>
        <w:rPr>
          <w:rFonts w:ascii="Times New Roman" w:eastAsiaTheme="minorEastAsia" w:hAnsi="Times New Roman" w:cs="Times New Roman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3BFC27" w14:textId="2C5A01E0" w:rsidR="00081FB4" w:rsidRPr="00793AEC" w:rsidRDefault="00081FB4" w:rsidP="00081FB4">
          <w:pPr>
            <w:pStyle w:val="Heading1"/>
            <w:jc w:val="center"/>
            <w:rPr>
              <w:rFonts w:ascii="Times New Roman" w:hAnsi="Times New Roman" w:cs="Times New Roman"/>
            </w:rPr>
          </w:pPr>
        </w:p>
        <w:p w14:paraId="0686EAE9" w14:textId="1AC0C1CC" w:rsidR="00D84E50" w:rsidRPr="00021693" w:rsidRDefault="00081FB4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r w:rsidRPr="00793AEC">
            <w:rPr>
              <w:rFonts w:ascii="Times New Roman" w:hAnsi="Times New Roman" w:cs="Times New Roman"/>
            </w:rPr>
            <w:fldChar w:fldCharType="begin"/>
          </w:r>
          <w:r w:rsidRPr="00793AEC">
            <w:rPr>
              <w:rFonts w:ascii="Times New Roman" w:hAnsi="Times New Roman" w:cs="Times New Roman"/>
            </w:rPr>
            <w:instrText xml:space="preserve"> TOC \o "1-3" \h \z \u </w:instrText>
          </w:r>
          <w:r w:rsidRPr="00793AEC">
            <w:rPr>
              <w:rFonts w:ascii="Times New Roman" w:hAnsi="Times New Roman" w:cs="Times New Roman"/>
            </w:rPr>
            <w:fldChar w:fldCharType="separate"/>
          </w:r>
          <w:hyperlink w:anchor="_Toc167375017" w:history="1">
            <w:r w:rsidR="00D84E50"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еречень условных обозначений</w:t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17 \h </w:instrText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D84E50"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EEA299" w14:textId="7E18324F" w:rsidR="00D84E50" w:rsidRPr="00021693" w:rsidRDefault="00D84E50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18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Введение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18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E072AA" w14:textId="004FEC95" w:rsidR="00D84E50" w:rsidRPr="00021693" w:rsidRDefault="00D84E50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19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бзор литературы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19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9BCE9C" w14:textId="1B65A842" w:rsidR="00D84E50" w:rsidRPr="00021693" w:rsidRDefault="00D84E50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0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Теоретическая часть САОМ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0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251F65D" w14:textId="49AA7E25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1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остановка задачи приводящей к САОМ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1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D651066" w14:textId="6F5FEE3B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2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САОМ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2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32DEE3" w14:textId="6BEBE230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3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ценка параметров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3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9D8F64" w14:textId="13B10DEB" w:rsidR="00D84E50" w:rsidRPr="00021693" w:rsidRDefault="00D84E50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4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менение модели на реальных данных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4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A92E2DE" w14:textId="34A34D73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5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1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бъект исследования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5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163BEF" w14:textId="5696E885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6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менимость САОМ в иследовании научных групп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6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0061F22" w14:textId="5187A7C2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7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3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Формирование гиптез о динамике рассмтриваемой сети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7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E536FD" w14:textId="1EC0FD70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8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4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одели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8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7B675F" w14:textId="6216A855" w:rsidR="00D84E50" w:rsidRPr="00021693" w:rsidRDefault="00D84E50">
          <w:pPr>
            <w:pStyle w:val="TOC2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29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 Оценка сформированных гипотез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29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396ABA" w14:textId="08C2916F" w:rsidR="00D84E50" w:rsidRPr="00021693" w:rsidRDefault="00D84E50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0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.1 Оцененные параметры при эффектах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0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7C0126C" w14:textId="5B05B595" w:rsidR="00D84E50" w:rsidRPr="00021693" w:rsidRDefault="00D84E50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1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.2 Интерперетация полцченных оценок параметров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1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6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E8FA38E" w14:textId="54F338DF" w:rsidR="00D84E50" w:rsidRPr="00021693" w:rsidRDefault="00D84E50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2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остроение имитационной модели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2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82751F" w14:textId="2868275D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3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1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одели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3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D40DE4" w14:textId="30146FD0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4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2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Допущения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4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C259F52" w14:textId="7D0A53FE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5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3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работы имитационной модели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5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5DEF2B" w14:textId="4DE0586C" w:rsidR="00D84E50" w:rsidRPr="00021693" w:rsidRDefault="00D84E50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6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4</w:t>
            </w:r>
            <w:r w:rsidRPr="0002169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ценка работы имитационной модели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6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AD317F" w14:textId="37F842A1" w:rsidR="00D84E50" w:rsidRPr="00021693" w:rsidRDefault="00D84E50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375037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Заключение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7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2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5085C5" w14:textId="70D7E886" w:rsidR="00D84E50" w:rsidRDefault="00D84E50">
          <w:pPr>
            <w:pStyle w:val="TOC1"/>
            <w:tabs>
              <w:tab w:val="right" w:leader="dot" w:pos="9345"/>
            </w:tabs>
            <w:rPr>
              <w:noProof/>
              <w:lang w:eastAsia="ru-RU"/>
            </w:rPr>
          </w:pPr>
          <w:hyperlink w:anchor="_Toc167375038" w:history="1">
            <w:r w:rsidRPr="00021693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писок использованных источников и литературы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375038 \h </w:instrTex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3</w:t>
            </w:r>
            <w:r w:rsidRPr="00021693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451EC4" w14:textId="1F2885A0" w:rsidR="00081FB4" w:rsidRPr="00793AEC" w:rsidRDefault="00081FB4">
          <w:pPr>
            <w:rPr>
              <w:rFonts w:ascii="Times New Roman" w:hAnsi="Times New Roman" w:cs="Times New Roman"/>
            </w:rPr>
          </w:pPr>
          <w:r w:rsidRPr="00793AEC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2B2E47F6" w14:textId="02E9F697" w:rsidR="00081FB4" w:rsidRPr="00793AEC" w:rsidRDefault="00081FB4" w:rsidP="00081FB4">
      <w:pPr>
        <w:rPr>
          <w:rFonts w:ascii="Times New Roman" w:hAnsi="Times New Roman" w:cs="Times New Roman"/>
        </w:rPr>
      </w:pPr>
    </w:p>
    <w:p w14:paraId="64A5B999" w14:textId="44CE0C02" w:rsidR="001B1117" w:rsidRPr="00793AEC" w:rsidRDefault="001B1117" w:rsidP="00081FB4">
      <w:pPr>
        <w:rPr>
          <w:rFonts w:ascii="Times New Roman" w:hAnsi="Times New Roman" w:cs="Times New Roman"/>
        </w:rPr>
      </w:pPr>
    </w:p>
    <w:p w14:paraId="2FAF8903" w14:textId="67C201F1" w:rsidR="001B1117" w:rsidRPr="00793AEC" w:rsidRDefault="001B1117" w:rsidP="00081FB4">
      <w:pPr>
        <w:rPr>
          <w:rFonts w:ascii="Times New Roman" w:hAnsi="Times New Roman" w:cs="Times New Roman"/>
        </w:rPr>
      </w:pPr>
    </w:p>
    <w:p w14:paraId="5CDA6BFB" w14:textId="334DD125" w:rsidR="001B1117" w:rsidRPr="00793AEC" w:rsidRDefault="001B1117" w:rsidP="00081FB4">
      <w:pPr>
        <w:rPr>
          <w:rFonts w:ascii="Times New Roman" w:hAnsi="Times New Roman" w:cs="Times New Roman"/>
        </w:rPr>
      </w:pPr>
    </w:p>
    <w:p w14:paraId="4B5D4997" w14:textId="49AEF717" w:rsidR="001B1117" w:rsidRPr="00793AEC" w:rsidRDefault="001B1117" w:rsidP="00081FB4">
      <w:pPr>
        <w:rPr>
          <w:rFonts w:ascii="Times New Roman" w:hAnsi="Times New Roman" w:cs="Times New Roman"/>
        </w:rPr>
      </w:pPr>
    </w:p>
    <w:p w14:paraId="584A197A" w14:textId="5030E10D" w:rsidR="001B1117" w:rsidRPr="00793AEC" w:rsidRDefault="001B1117" w:rsidP="00081FB4">
      <w:pPr>
        <w:rPr>
          <w:rFonts w:ascii="Times New Roman" w:hAnsi="Times New Roman" w:cs="Times New Roman"/>
        </w:rPr>
      </w:pPr>
    </w:p>
    <w:p w14:paraId="7E36928D" w14:textId="1631C37D" w:rsidR="001B1117" w:rsidRPr="00793AEC" w:rsidRDefault="001B1117" w:rsidP="00081FB4">
      <w:pPr>
        <w:rPr>
          <w:rFonts w:ascii="Times New Roman" w:hAnsi="Times New Roman" w:cs="Times New Roman"/>
        </w:rPr>
      </w:pPr>
    </w:p>
    <w:p w14:paraId="0E255553" w14:textId="77777777" w:rsidR="001B1117" w:rsidRPr="00793AEC" w:rsidRDefault="001B1117" w:rsidP="00081FB4">
      <w:pPr>
        <w:rPr>
          <w:rFonts w:ascii="Times New Roman" w:hAnsi="Times New Roman" w:cs="Times New Roman"/>
        </w:rPr>
      </w:pPr>
    </w:p>
    <w:p w14:paraId="1B5034F4" w14:textId="6A0BBF7C" w:rsidR="00081FB4" w:rsidRPr="00793AEC" w:rsidRDefault="00C6318A" w:rsidP="00081FB4">
      <w:pPr>
        <w:pStyle w:val="Heading1"/>
        <w:jc w:val="center"/>
        <w:rPr>
          <w:rFonts w:ascii="Times New Roman" w:hAnsi="Times New Roman" w:cs="Times New Roman"/>
        </w:rPr>
      </w:pPr>
      <w:bookmarkStart w:id="4" w:name="_Toc167375017"/>
      <w:r w:rsidRPr="00793AEC">
        <w:rPr>
          <w:rFonts w:ascii="Times New Roman" w:hAnsi="Times New Roman" w:cs="Times New Roman"/>
        </w:rPr>
        <w:t>Перечень условных обозначений</w:t>
      </w:r>
      <w:bookmarkEnd w:id="4"/>
    </w:p>
    <w:p w14:paraId="5FBDDCAD" w14:textId="0BD8DD38" w:rsidR="001B1117" w:rsidRPr="00793AEC" w:rsidRDefault="001B1117" w:rsidP="001B1117">
      <w:pPr>
        <w:rPr>
          <w:rFonts w:ascii="Times New Roman" w:hAnsi="Times New Roman" w:cs="Times New Roman"/>
        </w:rPr>
      </w:pPr>
    </w:p>
    <w:p w14:paraId="11020287" w14:textId="77777777" w:rsidR="001B1117" w:rsidRPr="00793AEC" w:rsidRDefault="001B1117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9AB58F4" w14:textId="7CF21D47" w:rsidR="001B1117" w:rsidRPr="00793AEC" w:rsidRDefault="001B1117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6F5A348F" w14:textId="62DEB021" w:rsidR="00C313E0" w:rsidRPr="00793AEC" w:rsidRDefault="00C313E0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Ковариата -  частная характеристика актора.</w:t>
      </w:r>
    </w:p>
    <w:p w14:paraId="1417C259" w14:textId="76280BE8" w:rsidR="008A0219" w:rsidRDefault="000805FC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САОМ, </w:t>
      </w:r>
      <w:r w:rsidRPr="00793AEC">
        <w:rPr>
          <w:rFonts w:ascii="Times New Roman" w:hAnsi="Times New Roman" w:cs="Times New Roman"/>
          <w:sz w:val="28"/>
          <w:szCs w:val="28"/>
          <w:lang w:val="en-US"/>
        </w:rPr>
        <w:t>SAOM</w:t>
      </w:r>
      <w:r w:rsidRPr="00793AEC"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</w:t>
      </w:r>
      <w:r w:rsidR="008A0219" w:rsidRPr="00793AEC">
        <w:rPr>
          <w:rFonts w:ascii="Times New Roman" w:hAnsi="Times New Roman" w:cs="Times New Roman"/>
          <w:sz w:val="28"/>
          <w:szCs w:val="28"/>
        </w:rPr>
        <w:t>моделей (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="008A0219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="008A0219" w:rsidRPr="00793AEC">
        <w:rPr>
          <w:rFonts w:ascii="Times New Roman" w:hAnsi="Times New Roman" w:cs="Times New Roman"/>
          <w:sz w:val="28"/>
          <w:szCs w:val="28"/>
        </w:rPr>
        <w:t>-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="008A0219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8A0219" w:rsidRPr="00793AEC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="008A0219" w:rsidRPr="00793AEC">
        <w:rPr>
          <w:rFonts w:ascii="Times New Roman" w:hAnsi="Times New Roman" w:cs="Times New Roman"/>
          <w:sz w:val="28"/>
          <w:szCs w:val="28"/>
        </w:rPr>
        <w:t>)</w:t>
      </w:r>
      <w:r w:rsidR="002B1C07" w:rsidRPr="002B1C07">
        <w:rPr>
          <w:rFonts w:ascii="Times New Roman" w:hAnsi="Times New Roman" w:cs="Times New Roman"/>
          <w:sz w:val="28"/>
          <w:szCs w:val="28"/>
        </w:rPr>
        <w:t>.</w:t>
      </w:r>
    </w:p>
    <w:p w14:paraId="795DC787" w14:textId="055121BD" w:rsidR="00C366C6" w:rsidRDefault="00C366C6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487F2F4" w14:textId="4520BF57" w:rsidR="00C366C6" w:rsidRDefault="00C366C6" w:rsidP="001B1117">
      <w:pPr>
        <w:jc w:val="both"/>
        <w:rPr>
          <w:rFonts w:ascii="Times New Roman" w:hAnsi="Times New Roman" w:cs="Times New Roman"/>
          <w:sz w:val="28"/>
          <w:szCs w:val="28"/>
        </w:rPr>
      </w:pPr>
      <w:r w:rsidRPr="00C366C6">
        <w:rPr>
          <w:rFonts w:ascii="Times New Roman" w:hAnsi="Times New Roman" w:cs="Times New Roman"/>
          <w:sz w:val="28"/>
          <w:szCs w:val="28"/>
          <w:highlight w:val="yellow"/>
        </w:rPr>
        <w:t>Уб</w:t>
      </w:r>
      <w:r>
        <w:rPr>
          <w:rFonts w:ascii="Times New Roman" w:hAnsi="Times New Roman" w:cs="Times New Roman"/>
          <w:sz w:val="28"/>
          <w:szCs w:val="28"/>
          <w:highlight w:val="yellow"/>
        </w:rPr>
        <w:t>р</w:t>
      </w:r>
      <w:r w:rsidRPr="00C366C6">
        <w:rPr>
          <w:rFonts w:ascii="Times New Roman" w:hAnsi="Times New Roman" w:cs="Times New Roman"/>
          <w:sz w:val="28"/>
          <w:szCs w:val="28"/>
          <w:highlight w:val="yellow"/>
        </w:rPr>
        <w:t>ать главу, или добавить что то еще?</w:t>
      </w:r>
    </w:p>
    <w:p w14:paraId="130892F9" w14:textId="77777777" w:rsidR="002B1C07" w:rsidRPr="002B1C07" w:rsidRDefault="002B1C07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CAE3B59" w14:textId="766C2187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D4F2C09" w14:textId="1DB6B195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C75D3A" w14:textId="0E540A9E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927F709" w14:textId="1EA5D32A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AA2B7B7" w14:textId="794C2D9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A7E1CD2" w14:textId="5017E50D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FBB05A7" w14:textId="22B2AD37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BABDBFD" w14:textId="4213776E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FD981D0" w14:textId="6F27E9E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9454C1C" w14:textId="246AF0B8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5A1859B" w14:textId="05F407D6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CA7B02" w14:textId="08535D4C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12EDC6B" w14:textId="77777777" w:rsidR="00D456BE" w:rsidRDefault="00D456BE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5194434" w14:textId="675DBCA3" w:rsidR="009375E5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21A98D4" w14:textId="77777777" w:rsidR="009375E5" w:rsidRPr="00793AEC" w:rsidRDefault="009375E5" w:rsidP="001B1117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2"/>
    <w:bookmarkEnd w:id="3"/>
    <w:p w14:paraId="0B082105" w14:textId="6281B8E6" w:rsidR="00AD5240" w:rsidRPr="00793AEC" w:rsidRDefault="008B7253" w:rsidP="008B7253">
      <w:pPr>
        <w:pStyle w:val="Heading1"/>
        <w:tabs>
          <w:tab w:val="center" w:pos="4677"/>
          <w:tab w:val="left" w:pos="6181"/>
        </w:tabs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</w:rPr>
        <w:lastRenderedPageBreak/>
        <w:tab/>
      </w:r>
      <w:bookmarkStart w:id="5" w:name="_Toc167375018"/>
      <w:r w:rsidR="0056177C" w:rsidRPr="00793AEC">
        <w:rPr>
          <w:rFonts w:ascii="Times New Roman" w:hAnsi="Times New Roman" w:cs="Times New Roman"/>
        </w:rPr>
        <w:t>Введение</w:t>
      </w:r>
      <w:bookmarkEnd w:id="5"/>
      <w:r w:rsidRPr="00793AEC">
        <w:rPr>
          <w:rFonts w:ascii="Times New Roman" w:hAnsi="Times New Roman" w:cs="Times New Roman"/>
        </w:rPr>
        <w:tab/>
      </w:r>
    </w:p>
    <w:p w14:paraId="259F4113" w14:textId="77777777" w:rsidR="000805FC" w:rsidRPr="00793AEC" w:rsidRDefault="000805FC" w:rsidP="000805FC">
      <w:pPr>
        <w:rPr>
          <w:rFonts w:ascii="Times New Roman" w:hAnsi="Times New Roman" w:cs="Times New Roman"/>
        </w:rPr>
      </w:pPr>
    </w:p>
    <w:p w14:paraId="12D5DAD0" w14:textId="70B37EF0" w:rsidR="005B6955" w:rsidRPr="00793AEC" w:rsidRDefault="005B6955" w:rsidP="003D7030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ективные данные о социальных сетях, и их структурах. Это вызвало развитие такой дисциплины, как сетевой анализ. В рамках сетевого анализа</w:t>
      </w:r>
      <w:r w:rsidR="006E2611" w:rsidRPr="00793AEC">
        <w:rPr>
          <w:rFonts w:ascii="Times New Roman" w:hAnsi="Times New Roman" w:cs="Times New Roman"/>
          <w:sz w:val="28"/>
          <w:szCs w:val="28"/>
        </w:rPr>
        <w:t xml:space="preserve"> существует класс акторно-ориентированных моделей.</w:t>
      </w:r>
      <w:r w:rsidRPr="00793AEC">
        <w:rPr>
          <w:rFonts w:ascii="Times New Roman" w:hAnsi="Times New Roman" w:cs="Times New Roman"/>
          <w:sz w:val="28"/>
          <w:szCs w:val="28"/>
        </w:rPr>
        <w:t xml:space="preserve"> Стохастическое акторно-ориентированное моделирование является мощным инструментом для анализа и предсказания сетевой динамики</w:t>
      </w:r>
      <w:r w:rsidR="006E2611" w:rsidRPr="00793AEC">
        <w:rPr>
          <w:rFonts w:ascii="Times New Roman" w:hAnsi="Times New Roman" w:cs="Times New Roman"/>
          <w:sz w:val="28"/>
          <w:szCs w:val="28"/>
        </w:rPr>
        <w:t>.</w:t>
      </w:r>
    </w:p>
    <w:p w14:paraId="0133EC7E" w14:textId="4594FB3F" w:rsidR="001B3FD9" w:rsidRDefault="005B6955" w:rsidP="001B3FD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</w:t>
      </w:r>
      <w:r w:rsidR="006E2611" w:rsidRPr="00793AEC">
        <w:rPr>
          <w:rFonts w:ascii="Times New Roman" w:hAnsi="Times New Roman" w:cs="Times New Roman"/>
          <w:sz w:val="28"/>
          <w:szCs w:val="28"/>
        </w:rPr>
        <w:t>,</w:t>
      </w:r>
      <w:r w:rsidRPr="00793AEC">
        <w:rPr>
          <w:rFonts w:ascii="Times New Roman" w:hAnsi="Times New Roman" w:cs="Times New Roman"/>
          <w:sz w:val="28"/>
          <w:szCs w:val="28"/>
        </w:rPr>
        <w:t xml:space="preserve"> их применимость на реальных данных</w:t>
      </w:r>
      <w:r w:rsidR="002B1C07" w:rsidRPr="002B1C07">
        <w:rPr>
          <w:rFonts w:ascii="Times New Roman" w:hAnsi="Times New Roman" w:cs="Times New Roman"/>
          <w:sz w:val="28"/>
          <w:szCs w:val="28"/>
        </w:rPr>
        <w:t xml:space="preserve"> </w:t>
      </w:r>
      <w:r w:rsidR="002B1C07">
        <w:rPr>
          <w:rFonts w:ascii="Times New Roman" w:hAnsi="Times New Roman" w:cs="Times New Roman"/>
          <w:sz w:val="28"/>
          <w:szCs w:val="28"/>
        </w:rPr>
        <w:t>и построение имитационной модели</w:t>
      </w:r>
      <w:r w:rsidRPr="00793AEC">
        <w:rPr>
          <w:rFonts w:ascii="Times New Roman" w:hAnsi="Times New Roman" w:cs="Times New Roman"/>
          <w:sz w:val="28"/>
          <w:szCs w:val="28"/>
        </w:rPr>
        <w:t>. Предметом исследования выступают факторы, влияющие на динамику сети соавторства в Томском государственном университете.</w:t>
      </w:r>
    </w:p>
    <w:p w14:paraId="6415F9DA" w14:textId="215C63BE" w:rsidR="001B3FD9" w:rsidRDefault="001B3FD9" w:rsidP="001B3FD9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елью данной работы является построение и анализ стохастических акторно-ориентированных моделей. Для достижения поставледнной цели можно выделить 2 глобальные задачи</w:t>
      </w:r>
      <w:r w:rsidRPr="001B3FD9">
        <w:rPr>
          <w:rFonts w:ascii="Times New Roman" w:hAnsi="Times New Roman" w:cs="Times New Roman"/>
          <w:sz w:val="28"/>
          <w:szCs w:val="28"/>
        </w:rPr>
        <w:t xml:space="preserve">: </w:t>
      </w:r>
      <w:r>
        <w:rPr>
          <w:rFonts w:ascii="Times New Roman" w:hAnsi="Times New Roman" w:cs="Times New Roman"/>
          <w:sz w:val="28"/>
          <w:szCs w:val="28"/>
        </w:rPr>
        <w:t>Анализ реальных данных на примере сети научного соавторства Томского государтвенного университета и построение имитационной модели.</w:t>
      </w:r>
    </w:p>
    <w:p w14:paraId="706B461D" w14:textId="54B4CA90" w:rsidR="00927AAC" w:rsidRPr="00927AAC" w:rsidRDefault="00927AAC" w:rsidP="001B3FD9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дробнее про задачи данного исследования</w:t>
      </w:r>
    </w:p>
    <w:p w14:paraId="61DCE70E" w14:textId="77777777" w:rsidR="001B3FD9" w:rsidRDefault="001B3FD9" w:rsidP="001B3FD9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1B3FD9">
        <w:rPr>
          <w:rFonts w:ascii="Times New Roman" w:hAnsi="Times New Roman" w:cs="Times New Roman"/>
          <w:sz w:val="28"/>
          <w:szCs w:val="28"/>
        </w:rPr>
        <w:t>Применение стохастической акторно-ориентированной модели (САОМ, SAOM) на реальных данных</w:t>
      </w:r>
    </w:p>
    <w:p w14:paraId="28DBE913" w14:textId="77777777" w:rsidR="001B3FD9" w:rsidRDefault="001B3FD9" w:rsidP="001B4562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1B3FD9">
        <w:rPr>
          <w:rFonts w:ascii="Times New Roman" w:hAnsi="Times New Roman" w:cs="Times New Roman"/>
          <w:sz w:val="28"/>
          <w:szCs w:val="28"/>
        </w:rPr>
        <w:t>Выгрузка данных о авторах и их научных публикациях из ТГУ.Сотрудники.</w:t>
      </w:r>
    </w:p>
    <w:p w14:paraId="3C234E23" w14:textId="77777777" w:rsidR="001B3FD9" w:rsidRDefault="001B3FD9" w:rsidP="00173132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1B3FD9">
        <w:rPr>
          <w:rFonts w:ascii="Times New Roman" w:hAnsi="Times New Roman" w:cs="Times New Roman"/>
          <w:sz w:val="28"/>
          <w:szCs w:val="28"/>
        </w:rPr>
        <w:t>Предобработка данных. Выделение 3 снимков сети и векторов стажа, обработка некорректных данных и ошибок при загрузке.</w:t>
      </w:r>
    </w:p>
    <w:p w14:paraId="2ABD935D" w14:textId="77777777" w:rsidR="001B3FD9" w:rsidRDefault="001B3FD9" w:rsidP="00A90A0B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1B3FD9">
        <w:rPr>
          <w:rFonts w:ascii="Times New Roman" w:hAnsi="Times New Roman" w:cs="Times New Roman"/>
          <w:sz w:val="28"/>
          <w:szCs w:val="28"/>
        </w:rPr>
        <w:t>Построение модели на основе социологических предположений и проверка гипотез</w:t>
      </w:r>
    </w:p>
    <w:p w14:paraId="52FD30ED" w14:textId="1CB24184" w:rsidR="001B3FD9" w:rsidRDefault="001B3FD9" w:rsidP="00DF4C7B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1B3FD9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1BD11229" w14:textId="77777777" w:rsidR="00927AAC" w:rsidRDefault="001B3FD9" w:rsidP="00927AA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927AAC">
        <w:rPr>
          <w:rFonts w:ascii="Times New Roman" w:hAnsi="Times New Roman" w:cs="Times New Roman"/>
          <w:sz w:val="28"/>
          <w:szCs w:val="28"/>
        </w:rPr>
        <w:t>Построение имитационной модели САОМ</w:t>
      </w:r>
    </w:p>
    <w:p w14:paraId="2B2FEE3A" w14:textId="77777777" w:rsidR="00927AAC" w:rsidRDefault="001B3FD9" w:rsidP="006A3B9A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927AAC">
        <w:rPr>
          <w:rFonts w:ascii="Times New Roman" w:hAnsi="Times New Roman" w:cs="Times New Roman"/>
          <w:sz w:val="28"/>
          <w:szCs w:val="28"/>
        </w:rPr>
        <w:t>Описание модели</w:t>
      </w:r>
    </w:p>
    <w:p w14:paraId="450D617B" w14:textId="77777777" w:rsidR="00927AAC" w:rsidRDefault="001B3FD9" w:rsidP="00F5179B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927AAC">
        <w:rPr>
          <w:rFonts w:ascii="Times New Roman" w:hAnsi="Times New Roman" w:cs="Times New Roman"/>
          <w:sz w:val="28"/>
          <w:szCs w:val="28"/>
        </w:rPr>
        <w:t>Разработка алгоритма</w:t>
      </w:r>
    </w:p>
    <w:p w14:paraId="67DCEC26" w14:textId="77777777" w:rsidR="00927AAC" w:rsidRDefault="001B3FD9" w:rsidP="00DC521A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927AAC">
        <w:rPr>
          <w:rFonts w:ascii="Times New Roman" w:hAnsi="Times New Roman" w:cs="Times New Roman"/>
          <w:sz w:val="28"/>
          <w:szCs w:val="28"/>
        </w:rPr>
        <w:t>Построение модели</w:t>
      </w:r>
    </w:p>
    <w:p w14:paraId="07D61B45" w14:textId="2DBBE2C0" w:rsidR="00021693" w:rsidRPr="00D456BE" w:rsidRDefault="001B3FD9" w:rsidP="00E9453B">
      <w:pPr>
        <w:pStyle w:val="ListParagraph"/>
        <w:numPr>
          <w:ilvl w:val="1"/>
          <w:numId w:val="15"/>
        </w:numPr>
        <w:ind w:firstLine="360"/>
        <w:rPr>
          <w:rFonts w:ascii="Times New Roman" w:hAnsi="Times New Roman" w:cs="Times New Roman"/>
          <w:sz w:val="28"/>
          <w:szCs w:val="28"/>
        </w:rPr>
      </w:pPr>
      <w:r w:rsidRPr="00D456BE">
        <w:rPr>
          <w:rFonts w:ascii="Times New Roman" w:hAnsi="Times New Roman" w:cs="Times New Roman"/>
          <w:sz w:val="28"/>
          <w:szCs w:val="28"/>
        </w:rPr>
        <w:t>Анализ корректности работы модели</w:t>
      </w:r>
    </w:p>
    <w:p w14:paraId="37FFB7B9" w14:textId="77777777" w:rsidR="00021693" w:rsidRPr="00021693" w:rsidRDefault="00021693" w:rsidP="00021693">
      <w:pPr>
        <w:rPr>
          <w:rFonts w:ascii="Times New Roman" w:hAnsi="Times New Roman" w:cs="Times New Roman"/>
          <w:sz w:val="28"/>
          <w:szCs w:val="28"/>
        </w:rPr>
      </w:pPr>
    </w:p>
    <w:p w14:paraId="07C6A512" w14:textId="11C7B084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Toc167201624"/>
      <w:bookmarkStart w:id="7" w:name="_Toc167201888"/>
      <w:bookmarkStart w:id="8" w:name="_Toc167375019"/>
      <w:r w:rsidRPr="00793AEC">
        <w:rPr>
          <w:rFonts w:ascii="Times New Roman" w:hAnsi="Times New Roman" w:cs="Times New Roman"/>
        </w:rPr>
        <w:lastRenderedPageBreak/>
        <w:t>Обзор литературы</w:t>
      </w:r>
      <w:bookmarkEnd w:id="6"/>
      <w:bookmarkEnd w:id="7"/>
      <w:bookmarkEnd w:id="8"/>
    </w:p>
    <w:p w14:paraId="34CB7F5C" w14:textId="5604CEFF" w:rsidR="001B1117" w:rsidRPr="00793AEC" w:rsidRDefault="001B1117" w:rsidP="001B1117">
      <w:pPr>
        <w:rPr>
          <w:rFonts w:ascii="Times New Roman" w:hAnsi="Times New Roman" w:cs="Times New Roman"/>
        </w:rPr>
      </w:pPr>
    </w:p>
    <w:p w14:paraId="1185EB46" w14:textId="4B7C18F6" w:rsidR="008A0219" w:rsidRPr="00793AEC" w:rsidRDefault="008A0219" w:rsidP="001B1117">
      <w:pPr>
        <w:rPr>
          <w:rFonts w:ascii="Times New Roman" w:hAnsi="Times New Roman" w:cs="Times New Roman"/>
        </w:rPr>
      </w:pPr>
    </w:p>
    <w:p w14:paraId="72D665EA" w14:textId="6C3A80C2" w:rsidR="008A0219" w:rsidRDefault="008A0219" w:rsidP="001B1117">
      <w:pPr>
        <w:rPr>
          <w:rFonts w:ascii="Times New Roman" w:hAnsi="Times New Roman" w:cs="Times New Roman"/>
        </w:rPr>
      </w:pPr>
    </w:p>
    <w:p w14:paraId="1B6A9082" w14:textId="2C2BC6E7" w:rsidR="009375E5" w:rsidRDefault="009375E5" w:rsidP="001B1117">
      <w:pPr>
        <w:rPr>
          <w:rFonts w:ascii="Times New Roman" w:hAnsi="Times New Roman" w:cs="Times New Roman"/>
        </w:rPr>
      </w:pPr>
    </w:p>
    <w:p w14:paraId="267A4B76" w14:textId="2754D138" w:rsidR="009375E5" w:rsidRDefault="009375E5" w:rsidP="001B1117">
      <w:pPr>
        <w:rPr>
          <w:rFonts w:ascii="Times New Roman" w:hAnsi="Times New Roman" w:cs="Times New Roman"/>
        </w:rPr>
      </w:pPr>
    </w:p>
    <w:p w14:paraId="7BEB25A2" w14:textId="532F9C83" w:rsidR="009375E5" w:rsidRDefault="009375E5" w:rsidP="001B1117">
      <w:pPr>
        <w:rPr>
          <w:rFonts w:ascii="Times New Roman" w:hAnsi="Times New Roman" w:cs="Times New Roman"/>
        </w:rPr>
      </w:pPr>
    </w:p>
    <w:p w14:paraId="649437C3" w14:textId="40F73963" w:rsidR="009375E5" w:rsidRDefault="009375E5" w:rsidP="001B1117">
      <w:pPr>
        <w:rPr>
          <w:rFonts w:ascii="Times New Roman" w:hAnsi="Times New Roman" w:cs="Times New Roman"/>
        </w:rPr>
      </w:pPr>
    </w:p>
    <w:p w14:paraId="67615631" w14:textId="2C7E0C16" w:rsidR="009375E5" w:rsidRDefault="009375E5" w:rsidP="001B1117">
      <w:pPr>
        <w:rPr>
          <w:rFonts w:ascii="Times New Roman" w:hAnsi="Times New Roman" w:cs="Times New Roman"/>
        </w:rPr>
      </w:pPr>
    </w:p>
    <w:p w14:paraId="7AA26FEC" w14:textId="1B1B2C2C" w:rsidR="009375E5" w:rsidRDefault="009375E5" w:rsidP="001B1117">
      <w:pPr>
        <w:rPr>
          <w:rFonts w:ascii="Times New Roman" w:hAnsi="Times New Roman" w:cs="Times New Roman"/>
        </w:rPr>
      </w:pPr>
    </w:p>
    <w:p w14:paraId="7AA803CA" w14:textId="5978F560" w:rsidR="009375E5" w:rsidRDefault="009375E5" w:rsidP="001B1117">
      <w:pPr>
        <w:rPr>
          <w:rFonts w:ascii="Times New Roman" w:hAnsi="Times New Roman" w:cs="Times New Roman"/>
        </w:rPr>
      </w:pPr>
    </w:p>
    <w:p w14:paraId="106A5698" w14:textId="2052D59D" w:rsidR="009375E5" w:rsidRDefault="009375E5" w:rsidP="001B1117">
      <w:pPr>
        <w:rPr>
          <w:rFonts w:ascii="Times New Roman" w:hAnsi="Times New Roman" w:cs="Times New Roman"/>
        </w:rPr>
      </w:pPr>
    </w:p>
    <w:p w14:paraId="24D9B058" w14:textId="75C3B586" w:rsidR="00021693" w:rsidRDefault="00021693" w:rsidP="001B1117">
      <w:pPr>
        <w:rPr>
          <w:rFonts w:ascii="Times New Roman" w:hAnsi="Times New Roman" w:cs="Times New Roman"/>
        </w:rPr>
      </w:pPr>
    </w:p>
    <w:p w14:paraId="7017DA3A" w14:textId="34966E89" w:rsidR="00021693" w:rsidRDefault="00021693" w:rsidP="001B1117">
      <w:pPr>
        <w:rPr>
          <w:rFonts w:ascii="Times New Roman" w:hAnsi="Times New Roman" w:cs="Times New Roman"/>
        </w:rPr>
      </w:pPr>
    </w:p>
    <w:p w14:paraId="0A1B5FB4" w14:textId="4EEDA78C" w:rsidR="00021693" w:rsidRDefault="00021693" w:rsidP="001B1117">
      <w:pPr>
        <w:rPr>
          <w:rFonts w:ascii="Times New Roman" w:hAnsi="Times New Roman" w:cs="Times New Roman"/>
        </w:rPr>
      </w:pPr>
    </w:p>
    <w:p w14:paraId="0E4174E9" w14:textId="12D474E7" w:rsidR="00021693" w:rsidRDefault="00021693" w:rsidP="001B1117">
      <w:pPr>
        <w:rPr>
          <w:rFonts w:ascii="Times New Roman" w:hAnsi="Times New Roman" w:cs="Times New Roman"/>
        </w:rPr>
      </w:pPr>
    </w:p>
    <w:p w14:paraId="7B957E15" w14:textId="00A885D7" w:rsidR="00021693" w:rsidRDefault="00021693" w:rsidP="001B1117">
      <w:pPr>
        <w:rPr>
          <w:rFonts w:ascii="Times New Roman" w:hAnsi="Times New Roman" w:cs="Times New Roman"/>
        </w:rPr>
      </w:pPr>
    </w:p>
    <w:p w14:paraId="5C2333BD" w14:textId="118BA6CD" w:rsidR="00021693" w:rsidRDefault="00021693" w:rsidP="001B1117">
      <w:pPr>
        <w:rPr>
          <w:rFonts w:ascii="Times New Roman" w:hAnsi="Times New Roman" w:cs="Times New Roman"/>
        </w:rPr>
      </w:pPr>
    </w:p>
    <w:p w14:paraId="358ABB26" w14:textId="1F36B898" w:rsidR="00021693" w:rsidRDefault="00021693" w:rsidP="001B1117">
      <w:pPr>
        <w:rPr>
          <w:rFonts w:ascii="Times New Roman" w:hAnsi="Times New Roman" w:cs="Times New Roman"/>
        </w:rPr>
      </w:pPr>
    </w:p>
    <w:p w14:paraId="115458FE" w14:textId="232E3A30" w:rsidR="00021693" w:rsidRDefault="00021693" w:rsidP="001B1117">
      <w:pPr>
        <w:rPr>
          <w:rFonts w:ascii="Times New Roman" w:hAnsi="Times New Roman" w:cs="Times New Roman"/>
        </w:rPr>
      </w:pPr>
    </w:p>
    <w:p w14:paraId="3F7AFAE3" w14:textId="4E257911" w:rsidR="00021693" w:rsidRDefault="00021693" w:rsidP="001B1117">
      <w:pPr>
        <w:rPr>
          <w:rFonts w:ascii="Times New Roman" w:hAnsi="Times New Roman" w:cs="Times New Roman"/>
        </w:rPr>
      </w:pPr>
    </w:p>
    <w:p w14:paraId="0EA2600A" w14:textId="07B92044" w:rsidR="00021693" w:rsidRDefault="00021693" w:rsidP="001B1117">
      <w:pPr>
        <w:rPr>
          <w:rFonts w:ascii="Times New Roman" w:hAnsi="Times New Roman" w:cs="Times New Roman"/>
        </w:rPr>
      </w:pPr>
    </w:p>
    <w:p w14:paraId="641796AF" w14:textId="72722294" w:rsidR="00021693" w:rsidRDefault="00021693" w:rsidP="001B1117">
      <w:pPr>
        <w:rPr>
          <w:rFonts w:ascii="Times New Roman" w:hAnsi="Times New Roman" w:cs="Times New Roman"/>
        </w:rPr>
      </w:pPr>
    </w:p>
    <w:p w14:paraId="1FA58666" w14:textId="0F54E2F8" w:rsidR="00021693" w:rsidRDefault="00021693" w:rsidP="001B1117">
      <w:pPr>
        <w:rPr>
          <w:rFonts w:ascii="Times New Roman" w:hAnsi="Times New Roman" w:cs="Times New Roman"/>
        </w:rPr>
      </w:pPr>
    </w:p>
    <w:p w14:paraId="46940DD3" w14:textId="095A2DAD" w:rsidR="00021693" w:rsidRDefault="00021693" w:rsidP="001B1117">
      <w:pPr>
        <w:rPr>
          <w:rFonts w:ascii="Times New Roman" w:hAnsi="Times New Roman" w:cs="Times New Roman"/>
        </w:rPr>
      </w:pPr>
    </w:p>
    <w:p w14:paraId="6397078F" w14:textId="10F578C0" w:rsidR="00021693" w:rsidRDefault="00021693" w:rsidP="001B1117">
      <w:pPr>
        <w:rPr>
          <w:rFonts w:ascii="Times New Roman" w:hAnsi="Times New Roman" w:cs="Times New Roman"/>
        </w:rPr>
      </w:pPr>
    </w:p>
    <w:p w14:paraId="342618B8" w14:textId="4CFE3602" w:rsidR="00021693" w:rsidRDefault="00021693" w:rsidP="001B1117">
      <w:pPr>
        <w:rPr>
          <w:rFonts w:ascii="Times New Roman" w:hAnsi="Times New Roman" w:cs="Times New Roman"/>
        </w:rPr>
      </w:pPr>
    </w:p>
    <w:p w14:paraId="4F6AD5F3" w14:textId="1980097A" w:rsidR="00021693" w:rsidRDefault="00021693" w:rsidP="001B1117">
      <w:pPr>
        <w:rPr>
          <w:rFonts w:ascii="Times New Roman" w:hAnsi="Times New Roman" w:cs="Times New Roman"/>
        </w:rPr>
      </w:pPr>
    </w:p>
    <w:p w14:paraId="5FF84DAF" w14:textId="580FC276" w:rsidR="00021693" w:rsidRDefault="00021693" w:rsidP="001B1117">
      <w:pPr>
        <w:rPr>
          <w:rFonts w:ascii="Times New Roman" w:hAnsi="Times New Roman" w:cs="Times New Roman"/>
        </w:rPr>
      </w:pPr>
    </w:p>
    <w:p w14:paraId="769F2BFA" w14:textId="4FFC15DA" w:rsidR="00021693" w:rsidRDefault="00021693" w:rsidP="001B1117">
      <w:pPr>
        <w:rPr>
          <w:rFonts w:ascii="Times New Roman" w:hAnsi="Times New Roman" w:cs="Times New Roman"/>
        </w:rPr>
      </w:pPr>
    </w:p>
    <w:p w14:paraId="14DF3BC4" w14:textId="77777777" w:rsidR="00021693" w:rsidRPr="00793AEC" w:rsidRDefault="00021693" w:rsidP="001B1117">
      <w:pPr>
        <w:rPr>
          <w:rFonts w:ascii="Times New Roman" w:hAnsi="Times New Roman" w:cs="Times New Roman"/>
        </w:rPr>
      </w:pPr>
    </w:p>
    <w:p w14:paraId="293D536F" w14:textId="7D6B90EC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9" w:name="_Toc167201625"/>
      <w:bookmarkStart w:id="10" w:name="_Toc167201889"/>
      <w:bookmarkStart w:id="11" w:name="_Toc167375020"/>
      <w:r w:rsidRPr="00793AEC">
        <w:rPr>
          <w:rFonts w:ascii="Times New Roman" w:hAnsi="Times New Roman" w:cs="Times New Roman"/>
        </w:rPr>
        <w:lastRenderedPageBreak/>
        <w:t>Теоретическая часть САОМ</w:t>
      </w:r>
      <w:bookmarkEnd w:id="9"/>
      <w:bookmarkEnd w:id="10"/>
      <w:bookmarkEnd w:id="11"/>
    </w:p>
    <w:p w14:paraId="20F51101" w14:textId="26FCB63C" w:rsidR="00C6318A" w:rsidRPr="00793AEC" w:rsidRDefault="009B1B13" w:rsidP="00C6318A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2" w:name="_Toc167201626"/>
      <w:bookmarkStart w:id="13" w:name="_Toc167201890"/>
      <w:bookmarkStart w:id="14" w:name="_Toc167375021"/>
      <w:r w:rsidRPr="00793AEC">
        <w:rPr>
          <w:rFonts w:ascii="Times New Roman" w:hAnsi="Times New Roman" w:cs="Times New Roman"/>
        </w:rPr>
        <w:t>Постановка задачи приводящей к САОМ</w:t>
      </w:r>
      <w:bookmarkEnd w:id="12"/>
      <w:bookmarkEnd w:id="13"/>
      <w:bookmarkEnd w:id="14"/>
    </w:p>
    <w:p w14:paraId="47E7EDFE" w14:textId="27A20D14" w:rsidR="008A0219" w:rsidRPr="00793AEC" w:rsidRDefault="008A0219" w:rsidP="008A0219">
      <w:pPr>
        <w:rPr>
          <w:rFonts w:ascii="Times New Roman" w:hAnsi="Times New Roman" w:cs="Times New Roman"/>
        </w:rPr>
      </w:pPr>
    </w:p>
    <w:p w14:paraId="6893AA5C" w14:textId="77777777" w:rsidR="008A0219" w:rsidRPr="00793AEC" w:rsidRDefault="008A0219" w:rsidP="008A021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Рассмто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 w14:paraId="03FB705B" w14:textId="5BA1539F" w:rsidR="008A0219" w:rsidRPr="00793AEC" w:rsidRDefault="008A0219" w:rsidP="008A021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Для разных сетей могут быть разные требования к этому изменению. Например: для сети дружбы между одногруппниками процесс создания или разрушения связи ( в данно</w:t>
      </w:r>
      <w:r w:rsidR="000805FC" w:rsidRPr="00793AEC">
        <w:rPr>
          <w:rFonts w:ascii="Times New Roman" w:hAnsi="Times New Roman" w:cs="Times New Roman"/>
          <w:sz w:val="28"/>
          <w:szCs w:val="28"/>
        </w:rPr>
        <w:t>м</w:t>
      </w:r>
      <w:r w:rsidRPr="00793AEC">
        <w:rPr>
          <w:rFonts w:ascii="Times New Roman" w:hAnsi="Times New Roman" w:cs="Times New Roman"/>
          <w:sz w:val="28"/>
          <w:szCs w:val="28"/>
        </w:rPr>
        <w:t xml:space="preserve"> случае связь – считает ли актор другого актора своим другом) происходит в одностроннем порядке, и не требует поддтверждения принимающей стороны ( можно считать своим друго</w:t>
      </w:r>
      <w:r w:rsidR="000805FC" w:rsidRPr="00793AEC">
        <w:rPr>
          <w:rFonts w:ascii="Times New Roman" w:hAnsi="Times New Roman" w:cs="Times New Roman"/>
          <w:sz w:val="28"/>
          <w:szCs w:val="28"/>
        </w:rPr>
        <w:t>м</w:t>
      </w:r>
      <w:r w:rsidRPr="00793AEC">
        <w:rPr>
          <w:rFonts w:ascii="Times New Roman" w:hAnsi="Times New Roman" w:cs="Times New Roman"/>
          <w:sz w:val="28"/>
          <w:szCs w:val="28"/>
        </w:rPr>
        <w:t xml:space="preserve"> того, кто не считает своим другом). Однако в случае  сети научного соавторства необходимо подтверждение обеих сторон для создания связи. Так же следует заметить, что в примере с сетью научного соавторства нельзя разрушить связь.</w:t>
      </w:r>
    </w:p>
    <w:p w14:paraId="6011F9DF" w14:textId="77777777" w:rsidR="008A0219" w:rsidRPr="00793AEC" w:rsidRDefault="008A0219" w:rsidP="008A0219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Как при выборе того, с кем актор хочет изменить сеть, так и при выборе какое измененение следует внести (создание или разрушение связи) актор руководствется некоторыми критериями оптимальности. </w:t>
      </w:r>
    </w:p>
    <w:p w14:paraId="2CABBD4D" w14:textId="77777777" w:rsidR="008A0219" w:rsidRPr="00793AEC" w:rsidRDefault="008A0219" w:rsidP="008A0219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При изучении реальных социальных сетей в большиенстве случаев не возможно наблюдать за динамикой сети неприрывно. Пусть исследователю доступны лишь несколько снимков состояни сети.</w:t>
      </w:r>
    </w:p>
    <w:p w14:paraId="0EDC9003" w14:textId="7FE98ABF" w:rsidR="008A0219" w:rsidRPr="00793AEC" w:rsidRDefault="008A0219" w:rsidP="008A0219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Для анализа и предсказания динамики социальных сетей существует класс стохастических акторно-ориантированных моделей. </w:t>
      </w:r>
      <w:r w:rsidR="00FB1516" w:rsidRPr="00793AEC">
        <w:rPr>
          <w:rFonts w:ascii="Times New Roman" w:hAnsi="Times New Roman" w:cs="Times New Roman"/>
          <w:sz w:val="28"/>
          <w:szCs w:val="28"/>
        </w:rPr>
        <w:t xml:space="preserve"> Под понятем а</w:t>
      </w:r>
      <w:r w:rsidRPr="00793AEC">
        <w:rPr>
          <w:rFonts w:ascii="Times New Roman" w:hAnsi="Times New Roman" w:cs="Times New Roman"/>
          <w:sz w:val="28"/>
          <w:szCs w:val="28"/>
        </w:rPr>
        <w:t xml:space="preserve">кторно-ориентированные </w:t>
      </w:r>
      <w:r w:rsidR="00FB1516" w:rsidRPr="00793AEC">
        <w:rPr>
          <w:rFonts w:ascii="Times New Roman" w:hAnsi="Times New Roman" w:cs="Times New Roman"/>
          <w:sz w:val="28"/>
          <w:szCs w:val="28"/>
        </w:rPr>
        <w:t xml:space="preserve">подразумевается, </w:t>
      </w:r>
      <w:r w:rsidRPr="00793AEC">
        <w:rPr>
          <w:rFonts w:ascii="Times New Roman" w:hAnsi="Times New Roman" w:cs="Times New Roman"/>
          <w:sz w:val="28"/>
          <w:szCs w:val="28"/>
        </w:rPr>
        <w:t>что все изменения сети происходят из за приняти</w:t>
      </w:r>
      <w:r w:rsidR="009B72B4" w:rsidRPr="00793AEC">
        <w:rPr>
          <w:rFonts w:ascii="Times New Roman" w:hAnsi="Times New Roman" w:cs="Times New Roman"/>
          <w:sz w:val="28"/>
          <w:szCs w:val="28"/>
        </w:rPr>
        <w:t>й</w:t>
      </w:r>
      <w:r w:rsidRPr="00793AEC">
        <w:rPr>
          <w:rFonts w:ascii="Times New Roman" w:hAnsi="Times New Roman" w:cs="Times New Roman"/>
          <w:sz w:val="28"/>
          <w:szCs w:val="28"/>
        </w:rPr>
        <w:t xml:space="preserve"> решений акторами этой сети.</w:t>
      </w:r>
    </w:p>
    <w:p w14:paraId="0796E3E1" w14:textId="77777777" w:rsidR="008A0219" w:rsidRPr="00793AEC" w:rsidRDefault="008A0219" w:rsidP="008A0219">
      <w:pPr>
        <w:ind w:firstLine="348"/>
        <w:jc w:val="both"/>
        <w:rPr>
          <w:rFonts w:ascii="Times New Roman" w:hAnsi="Times New Roman" w:cs="Times New Roman"/>
        </w:rPr>
      </w:pPr>
    </w:p>
    <w:p w14:paraId="50E78DE4" w14:textId="38032A18" w:rsidR="00C6318A" w:rsidRPr="00793AEC" w:rsidRDefault="00C6318A" w:rsidP="009B72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5" w:name="_Toc167375022"/>
      <w:r w:rsidRPr="00793AEC">
        <w:rPr>
          <w:rFonts w:ascii="Times New Roman" w:hAnsi="Times New Roman" w:cs="Times New Roman"/>
        </w:rPr>
        <w:t>Описание САОМ</w:t>
      </w:r>
      <w:bookmarkEnd w:id="15"/>
    </w:p>
    <w:p w14:paraId="759A357E" w14:textId="04881A1B" w:rsidR="009B72B4" w:rsidRPr="00793AEC" w:rsidRDefault="009B72B4" w:rsidP="009B72B4">
      <w:pPr>
        <w:rPr>
          <w:rFonts w:ascii="Times New Roman" w:hAnsi="Times New Roman" w:cs="Times New Roman"/>
        </w:rPr>
      </w:pPr>
    </w:p>
    <w:p w14:paraId="3D408FB3" w14:textId="4D184831" w:rsidR="001D12A3" w:rsidRPr="001D12A3" w:rsidRDefault="009B72B4" w:rsidP="001D12A3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</w:t>
      </w:r>
      <w:r w:rsidR="00061D09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="00061D09" w:rsidRPr="00793AEC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61D09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стояние сети в момнт времен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t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59264" behindDoc="0" locked="0" layoutInCell="1" allowOverlap="1" wp14:anchorId="52226F22" wp14:editId="4D93A4B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7" name="Rectangle 7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8059CB" id="Rectangle 77" o:spid="_x0000_s1026" style="position:absolute;margin-left:0;margin-top:.05pt;width:50pt;height:50pt;z-index:2516592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b0z6QEAAFIEAAAOAAAAZHJzL2Uyb0RvYy54bWysVMtu2zAQvBfoPxC811JcOGkFyzk0cC9B&#10;ayTtB9B8SET5wpKx7L/vkpJVp80lQXUguNzd4cyQ1Pr2aA05SIjau5ZeLWpKpONeaNe19OeP7YdP&#10;lMTEnGDGO9nSk4z0dvP+3XoIjVz63hshgSCIi80QWtqnFJqqiryXlsWFD9JhUnmwLGEIXSWADYhu&#10;TbWs6+tq8CACeC5jxNW7MUk3BV8pydN3paJMxLQUuaUyQhn3eaw2a9Z0wEKv+USDvYGFZdrhpjPU&#10;HUuMPIH+B8pqDj56lRbc28orpbksGlDNVf2XmseeBVm0oDkxzDbF/wfLvx12QLRo6c0NJY5ZPKMH&#10;dI25zkiS13othMxnm70aQmyw5THsIKuN4d7zXxET1bNMDuJUc1Rgcy1qJcdi/Gk2Xh4T4bh4/XF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GWb0z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4151DD50" w14:textId="379666D4" w:rsidR="002A1BAE" w:rsidRDefault="002A1BAE" w:rsidP="002A1BA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любой момент времени в сети происходит не более одного изменения. Этими изменениями могут быть: создание или уничтожение связи. Вероятность изменения состояния сети зависит от её текущего состояния, и не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зави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93AEC">
        <w:rPr>
          <w:rFonts w:ascii="Times New Roman" w:hAnsi="Times New Roman" w:cs="Times New Roman"/>
          <w:sz w:val="28"/>
          <w:szCs w:val="28"/>
        </w:rPr>
        <w:t xml:space="preserve"> – неприрывная цепь Маркова.</w:t>
      </w:r>
    </w:p>
    <w:p w14:paraId="1FF3A37E" w14:textId="038292C3" w:rsidR="001D12A3" w:rsidRDefault="001D12A3" w:rsidP="001D12A3">
      <w:pPr>
        <w:suppressAutoHyphens/>
        <w:spacing w:after="200" w:line="240" w:lineRule="auto"/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1AA54C3" wp14:editId="024A9D56">
            <wp:extent cx="5940425" cy="5192395"/>
            <wp:effectExtent l="0" t="0" r="3175" b="825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19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4E963" w14:textId="0B82CFC5" w:rsidR="001D12A3" w:rsidRPr="00793AEC" w:rsidRDefault="001D12A3" w:rsidP="001D12A3">
      <w:pPr>
        <w:suppressAutoHyphens/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онок 1 –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</w:p>
    <w:p w14:paraId="17F45B36" w14:textId="7CA41E66" w:rsidR="009B72B4" w:rsidRPr="00793AEC" w:rsidRDefault="009B72B4" w:rsidP="002A1BA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0288" behindDoc="0" locked="0" layoutInCell="1" allowOverlap="1" wp14:anchorId="0E0E4665" wp14:editId="28F004F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6" name="Rectangle 7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43A312" id="Rectangle 76" o:spid="_x0000_s1026" style="position:absolute;margin-left:0;margin-top:.05pt;width:50pt;height:50pt;z-index:2516602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eGx6AEAAFIEAAAOAAAAZHJzL2Uyb0RvYy54bWysVE2P0zAQvSPxHyzfabJFLR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9MOa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ap4b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1312" behindDoc="0" locked="0" layoutInCell="1" allowOverlap="1" wp14:anchorId="54AF3867" wp14:editId="01A70F0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5" name="Rectangle 7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B34FC8" id="Rectangle 75" o:spid="_x0000_s1026" style="position:absolute;margin-left:0;margin-top:.05pt;width:50pt;height:50pt;z-index:2516613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nXs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V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e+de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.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9B72B4" w:rsidRPr="00793AEC" w14:paraId="2EE1A7CE" w14:textId="77777777" w:rsidTr="009B70D1">
        <w:tc>
          <w:tcPr>
            <w:tcW w:w="250" w:type="dxa"/>
          </w:tcPr>
          <w:p w14:paraId="145BECAE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25937C52" w14:textId="039CB1EB" w:rsidR="009B72B4" w:rsidRPr="00793AEC" w:rsidRDefault="00061D09" w:rsidP="009B70D1">
            <w:pPr>
              <w:pStyle w:val="BodyText"/>
              <w:jc w:val="both"/>
              <w:rPr>
                <w:rFonts w:ascii="Times New Roman" w:eastAsiaTheme="minorEastAsia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d>
              </m:oMath>
            </m:oMathPara>
          </w:p>
          <w:p w14:paraId="2615169B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1210F05C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21EF4E06" w14:textId="77777777" w:rsidR="009B72B4" w:rsidRPr="00793AEC" w:rsidRDefault="009B72B4" w:rsidP="009B72B4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9B72B4" w:rsidRPr="00793AEC" w14:paraId="2E6C285F" w14:textId="77777777" w:rsidTr="009B70D1">
        <w:tc>
          <w:tcPr>
            <w:tcW w:w="250" w:type="dxa"/>
          </w:tcPr>
          <w:p w14:paraId="7490FAE4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78F5FE4D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1029CB62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0655A014" w14:textId="3DE705D2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</w:t>
      </w:r>
      <w:r w:rsidR="003F006F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се участники имеют стохастическое время ожидания. Первый получивший возможность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оизвести изменение делает свой выбор и все начинается с начала, но уже в новом состоянии.</w:t>
      </w:r>
    </w:p>
    <w:p w14:paraId="1DEAD165" w14:textId="3904DC8C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2336" behindDoc="0" locked="0" layoutInCell="1" allowOverlap="1" wp14:anchorId="6113AB98" wp14:editId="2D05226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4" name="Rectangle 7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063CFE" id="Rectangle 74" o:spid="_x0000_s1026" style="position:absolute;margin-left:0;margin-top:.05pt;width:50pt;height:50pt;z-index:2516623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ilu6QEAAFIEAAAOAAAAZHJzL2Uyb0RvYy54bWysVMtu2zAQvBfoPxC811LcOm0Fyzk0cC9B&#10;ayTtB9B8SET5wpKx7L/vkpJVp8klRXUguNzd4cyQ1PrmaA05SIjau5ZeLWpKpONeaNe19OeP7btP&#10;lMTEnGDGO9nSk4z0ZvP2zXoIjVz63hshgSCIi80QWtqnFJqqiryXlsWFD9JhUnmwLGEIXSWADYhu&#10;TbWs6+tq8CACeC5jxNXbMUk3BV8pydN3paJMxLQUuaUyQhn3eaw2a9Z0wEKv+USD/QMLy7TDTWeo&#10;W5YYeQT9DMpqDj56lRbc28orpbksGlDNVf2XmoeeBVm0oDkxzDbF/wfLvx12QLRo6ccPlDhm8Yzu&#10;0TXmOiNJXuu1EDKfbfZqCLHBloewg6w2hjvPf0VMVE8yOYhTzVGBzbWolRyL8afZeHlMhOPi9ftV&#10;XePxcExN84zJmnNzgJi+Sm9JnrQUkGGxmx3uYhpLzyWFlzdabLUxJYBu/8UAOTC8A9vyZSmIHi/L&#10;jCNDSz+vlquC/CQXLyGQaSb7AgT4RyfGdeMmT0YbiiHpZGQmZNy9VOh5caMw5BP+eDHx5aAX5+uJ&#10;PEtDLlQo6ZW9U0vuluU9vLJ/bir7e5fmfqudh2LDhbo83Xtx2kH2IUd4cYvZ0yPLL+MyLlV/fgWb&#10;3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XTilu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3360" behindDoc="0" locked="0" layoutInCell="1" allowOverlap="1" wp14:anchorId="4AAAE0CD" wp14:editId="6213617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3" name="Rectangle 7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60C34E" id="Rectangle 73" o:spid="_x0000_s1026" style="position:absolute;margin-left:0;margin-top:.05pt;width:50pt;height:50pt;z-index:2516633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F1X6QEAAFIEAAAOAAAAZHJzL2Uyb0RvYy54bWysVMtu2zAQvBfoPxC811IcOG0Fyzk0cC9B&#10;ayTtB9B8SET5wpKx7L/vkpJVp80lQXUguNzd4cyQ1Pr2aA05SIjau5ZeLWpKpONeaNe19OeP7YdP&#10;lMTEnGDGO9nSk4z0dvP+3XoIjVz63hshgSCIi80QWtqnFJqqiryXlsWFD9JhUnmwLGEIXSWADYhu&#10;TbWs65tq8CACeC5jxNW7MUk3BV8pydN3paJMxLQUuaUyQhn3eaw2a9Z0wEKv+USDvYGFZdrhpjPU&#10;HUuMPIH+B8pqDj56lRbc28orpbksGlDNVf2XmseeBVm0oDkxzDbF/wfLvx12QLRo6cdrShyzeEYP&#10;6BpznZEkr/VaCJnPNns1hNhgy2PYQVYbw73nvyImqmeZHMSp5qjA5lrUSo7F+NNsvDwmwnHx5np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FkF1X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4384" behindDoc="0" locked="0" layoutInCell="1" allowOverlap="1" wp14:anchorId="187EF89C" wp14:editId="5A906D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2" name="Rectangle 7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B8429C" id="Rectangle 72" o:spid="_x0000_s1026" style="position:absolute;margin-left:0;margin-top:.05pt;width:50pt;height:50pt;z-index:2516643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AHV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l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VgAd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6FD706" w14:textId="77777777" w:rsidR="009B72B4" w:rsidRPr="00793AEC" w:rsidRDefault="009B72B4" w:rsidP="009B72B4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793AEC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6198D805" w14:textId="77777777" w:rsidR="009B72B4" w:rsidRPr="00793AEC" w:rsidRDefault="00AF30A8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FA425A9" w14:textId="35D3AC12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5408" behindDoc="0" locked="0" layoutInCell="1" allowOverlap="1" wp14:anchorId="5A142DDF" wp14:editId="49895D7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8" name="Rectangle 4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A4C7CA" id="Rectangle 48" o:spid="_x0000_s1026" style="position:absolute;margin-left:0;margin-top:.05pt;width:50pt;height:50pt;z-index:2516654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Dnf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c8KccsntE9&#10;usZcZyTJa70WQuazzV4NITbY8hB2kNXGcOf574iJ6lkmB3GqOSqwuRa1kmMx/jQbL4+JcFy8/riq&#10;azwejqlpnjFZc24OENM36S3Jk5YCMix2s8NdTGPpuaTw8kaLrTamBNDtvxogB4Z3YFu+LAXR42WZ&#10;cWRo6ZfVclWQn+XiJQQyzWRfgQD/6MS4btzkyWhDMSSdjMyEjLuXCj0vbhSGfMIfLya+HPTifD2R&#10;Z2nIhQolvbF3asndsryHN/bPTWV/79Lcb7XzUGy4UJeney9OO8g+5AgvbjF7emT5ZVzGperpV7D5&#10;A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fgOd/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3309C80" wp14:editId="2FA00E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43" name="Rectangle 43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F1BDA4" id="Rectangle 43" o:spid="_x0000_s1026" style="position:absolute;margin-left:0;margin-top:0;width:50pt;height:50pt;z-index:2517278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xvr6QEAAMYDAAAOAAAAZHJzL2Uyb0RvYy54bWysU9tuEzEQfUfiHyy/k92kaYFVNlXVqgip&#10;0IrABzj2bNZi12PGTjbl6xl7kxDoG+LFmpuPz5kZL673fSd2QMGiq+V0UkoBTqOxblPLb1/v37yT&#10;IkTljOrQQS2fIcjr5etXi8FXMMMWOwMkGMSFavC1bGP0VVEE3UKvwgQ9OE42SL2K7NKmMKQGRu+7&#10;YlaWV8WAZDyhhhA4ejcm5TLjNw3o+Ng0AaLoasncYj4pn+t0FsuFqjakfGv1gYb6Bxa9so4fPUHd&#10;qajEluwLqN5qwoBNnGjsC2waqyFrYDXT8i81q1Z5yFq4OcGf2hT+H6z+vHsiYU0t5xdSONXzjL5w&#10;15TbdCBSrLXGQJpt6tXgQ8VXVv6JktrgH1B/D8LhCjq+larYuW35OtwE/yJEhEMLyrCCjFf8AZic&#10;wNBiPXxCw0zUNmJu676hPj3IDRP7PL3n0/RgH4Xm4NXFZVnyjDWnDjYzLlR1vOwpxA+AvUhGLYnZ&#10;ZXC1ewhxLD2WpLcc3tuuS/Ejr1H/Gs0zcyQcl4mXn40W6acUAy9SLcOPrSKQovvoWOf76XyeNi87&#10;88u3M3boPLM+zyinGaqWUYrRvI3jtm492U2bOzySu+HeNDbzTvxGVgeyvCxZ+WGx0zae+7nq9/db&#10;/gIAAP//AwBQSwMEFAAGAAgAAAAhAIZbh9XYAAAABQEAAA8AAABkcnMvZG93bnJldi54bWxMj0FL&#10;w0AQhe9C/8Mygje7axEpMZsihfZQpdC0vW+zYxLMzsbsNl3/vVMR9DLM4w1vvpcvkuvEiENoPWl4&#10;mCoQSJW3LdUaDvvV/RxEiIas6Tyhhi8MsCgmN7nJrL/QDscy1oJDKGRGQxNjn0kZqgadCVPfI7H3&#10;7gdnIsuhlnYwFw53nZwp9SSdaYk/NKbHZYPVR3l2Go7bdrP5nL+tlzGtX2fb5Mdy96j13W16eQYR&#10;McW/Y7jiMzoUzHTyZ7JBdBq4SPyZV08plqffRRa5/E9ffAMAAP//AwBQSwECLQAUAAYACAAAACEA&#10;toM4kv4AAADhAQAAEwAAAAAAAAAAAAAAAAAAAAAAW0NvbnRlbnRfVHlwZXNdLnhtbFBLAQItABQA&#10;BgAIAAAAIQA4/SH/1gAAAJQBAAALAAAAAAAAAAAAAAAAAC8BAABfcmVscy8ucmVsc1BLAQItABQA&#10;BgAIAAAAIQAl0xvr6QEAAMYDAAAOAAAAAAAAAAAAAAAAAC4CAABkcnMvZTJvRG9jLnhtbFBLAQIt&#10;ABQABgAIAAAAIQCGW4fV2AAAAAUBAAAPAAAAAAAAAAAAAAAAAEMEAABkcnMvZG93bnJldi54bWxQ&#10;SwUGAAAAAAQABADzAAAASAUAAAAA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413A9D2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le_rId2" o:spid="_x0000_i1025" type="#_x0000_t75" style="width:331.45pt;height:67.9pt;visibility:visible;mso-wrap-distance-right:0" o:ole="">
            <v:imagedata r:id="rId7" o:title=""/>
          </v:shape>
          <o:OLEObject Type="Embed" ProgID="asc.{DB38923B-A8C0-4DE9-8AEE-A61BB5C901A5}" ShapeID="ole_rId2" DrawAspect="Content" ObjectID="_1777995110" r:id="rId8"/>
        </w:object>
      </w:r>
    </w:p>
    <w:p w14:paraId="1745A92D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6677E296" w14:textId="77777777" w:rsidR="009B72B4" w:rsidRPr="00793AEC" w:rsidRDefault="00AF30A8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203C7A06" w14:textId="7C405DCE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6432" behindDoc="0" locked="0" layoutInCell="1" allowOverlap="1" wp14:anchorId="0AF0C833" wp14:editId="2EAEA01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9" name="Rectangle 3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95945A" id="Rectangle 39" o:spid="_x0000_s1026" style="position:absolute;margin-left:0;margin-top:.05pt;width:50pt;height:50pt;z-index:2516664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DnY6AEAAFIEAAAOAAAAZHJzL2Uyb0RvYy54bWysVMtu2zAQvBfoPxC811IcOGgEyzk0cC9B&#10;ayTtB9B8SET4wpKx7L/vkpJVp+0lRXQguNzd4cyQ1PruaA05SIjau5ZeLWpKpONeaNe19OeP7afP&#10;lMTEnGDGO9nSk4z0bvPxw3oIjVz63hshgSCIi80QWtqnFJqqiryXlsWFD9JhUnmwLGEIXSWADYhu&#10;TbWs65tq8CACeC5jxNX7MUk3BV8pydN3paJMxLQUuaUyQhn3eaw2a9Z0wEKv+USD/QcLy7TDTWeo&#10;e5YYeQH9F5TVHHz0Ki24t5VXSnNZNKCaq/oPNU89C7JoQXNimG2K7wfLvx12QLRo6fUtJY5ZPKNH&#10;dI25zkiS13othMxnm70aQmyw5SnsIKuN4cHz54iJ6lUmB3GqOSqwuRa1kmMx/jQbL4+JcFy8uV7V&#10;NR4Px9Q0z5isOTcHiOmr9JbkSUsBGRa72eEhprH0XFJ4eaPFVhtTAuj2XwyQA8M7sC1floLo8bLM&#10;ODK09Ha1XBXkV7l4CYFMM9l/QIB/cWJcN27yZLShGJJORmZCxj1KhZ4XNwpDPuGPFxNfDnpxvp7I&#10;szTkQoWS3tg7teRuWd7DG/vnprK/d2nut9p5KDZcqMvTvRenHWQfcoQXt5g9PbL8Mi7jUvX7V7D5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FUOdj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23CFD01" wp14:editId="5AE58F2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36" name="Rectangle 36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7327C9" id="Rectangle 36" o:spid="_x0000_s1026" style="position:absolute;margin-left:0;margin-top:0;width:50pt;height:50pt;z-index:25172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Q6i6QEAAMYDAAAOAAAAZHJzL2Uyb0RvYy54bWysU9tuEzEQfUfiHyy/k92kaYBVNlXVqgip&#10;0IrABzi2d9fC6zFjJ5vw9Yy9SQj0DfFizc3H58yMlzf73rKdxmDA1Xw6KTnTToIyrq35t68Pb95x&#10;FqJwSlhwuuYHHfjN6vWr5eArPYMOrNLICMSFavA172L0VVEE2elehAl47SjZAPYikottoVAMhN7b&#10;YlaWi2IAVB5B6hAoej8m+SrjN42W8alpgo7M1py4xXxiPjfpLFZLUbUofGfkkYb4Bxa9MI4ePUPd&#10;iyjYFs0LqN5IhABNnEjoC2gaI3XWQGqm5V9q1p3wOmuh5gR/blP4f7Dy8+4ZmVE1v1pw5kRPM/pC&#10;XROutZqlWGeU0mm2qVeDDxVdWftnTGqDfwT5PTAHa23pVqoi566j6/o2+BchRBg6LRQpyHjFH4DJ&#10;CQTNNsMnUMREbCPktu4b7NOD1DC2z9M7nKen95FJCi6ursuSZiwpdbSJcSGq02WPIX7Q0LNk1ByJ&#10;XQYXu8cQx9JTSXrLwYOxNsVPvEb9G1AH4ogwLhMtPxkd4E/OBlqkmocfW4GaM/vRkc730/k8bV52&#10;5tdvZ+TgZWZzmRFOElTNI2ejeRfHbd16NG2XOzySu6XeNCbzTvxGVkeytCxZ+XGx0zZe+rnq9/db&#10;/QIAAP//AwBQSwMEFAAGAAgAAAAhAIZbh9XYAAAABQEAAA8AAABkcnMvZG93bnJldi54bWxMj0FL&#10;w0AQhe9C/8Mygje7axEpMZsihfZQpdC0vW+zYxLMzsbsNl3/vVMR9DLM4w1vvpcvkuvEiENoPWl4&#10;mCoQSJW3LdUaDvvV/RxEiIas6Tyhhi8MsCgmN7nJrL/QDscy1oJDKGRGQxNjn0kZqgadCVPfI7H3&#10;7gdnIsuhlnYwFw53nZwp9SSdaYk/NKbHZYPVR3l2Go7bdrP5nL+tlzGtX2fb5Mdy96j13W16eQYR&#10;McW/Y7jiMzoUzHTyZ7JBdBq4SPyZV08plqffRRa5/E9ffAMAAP//AwBQSwECLQAUAAYACAAAACEA&#10;toM4kv4AAADhAQAAEwAAAAAAAAAAAAAAAAAAAAAAW0NvbnRlbnRfVHlwZXNdLnhtbFBLAQItABQA&#10;BgAIAAAAIQA4/SH/1gAAAJQBAAALAAAAAAAAAAAAAAAAAC8BAABfcmVscy8ucmVsc1BLAQItABQA&#10;BgAIAAAAIQD/bQ6i6QEAAMYDAAAOAAAAAAAAAAAAAAAAAC4CAABkcnMvZTJvRG9jLnhtbFBLAQIt&#10;ABQABgAIAAAAIQCGW4fV2AAAAAUBAAAPAAAAAAAAAAAAAAAAAEMEAABkcnMvZG93bnJldi54bWxQ&#10;SwUGAAAAAAQABADzAAAASAUAAAAA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00AB479F">
          <v:shape id="ole_rId4" o:spid="_x0000_i1026" type="#_x0000_t75" style="width:331.45pt;height:67.9pt;visibility:visible;mso-wrap-distance-right:0" o:ole="">
            <v:imagedata r:id="rId9" o:title=""/>
          </v:shape>
          <o:OLEObject Type="Embed" ProgID="asc.{DB38923B-A8C0-4DE9-8AEE-A61BB5C901A5}" ShapeID="ole_rId4" DrawAspect="Content" ObjectID="_1777995111" r:id="rId10"/>
        </w:object>
      </w:r>
    </w:p>
    <w:p w14:paraId="4B21F060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700F758E" w14:textId="77777777" w:rsidR="009B72B4" w:rsidRPr="00793AEC" w:rsidRDefault="00AF30A8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1C1DAAE5" w14:textId="6AE10640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7456" behindDoc="0" locked="0" layoutInCell="1" allowOverlap="1" wp14:anchorId="08C2FD36" wp14:editId="12232F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" name="Rectangle 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29EB9DE" id="Rectangle 9" o:spid="_x0000_s1026" style="position:absolute;margin-left:0;margin-top:.05pt;width:50pt;height:50pt;z-index:2516674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YGi5wEAAFA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8hZEJ6O6JFM&#10;E2HnNKOlwSqly8kWp8aYOmp4ihssWlN8APkjUaJ5kSlBmmoOBn2pJaXsUG0/XmzXh8wkLd6+X7Qt&#10;HY6k1DQvmKI7N0dM+bMGz8qk50gEq9li/5DyqfRcUnmBs2ptnasB7rafHLK9oBuwrl+RQujpuswF&#10;NpIHi/miIr/IpWsIYlrI/gUC4Tmo07oLkycnG6oh+eh0IeTCozbkeHWjMpQT/ula0rshL86Xk3jW&#10;hlJoSNIre6eW0q3ra3hl/6Wp7g8hX/q9DYDVhit1ZboFddxg8aFEdG2r2dMTK+/iOq5Vv34Eq58A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ZWWBoucBAABQ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3B78BF08" wp14:editId="0FCCC4F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8" name="Rectangle 8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38BBF6" id="Rectangle 8" o:spid="_x0000_s1026" style="position:absolute;margin-left:0;margin-top:0;width:50pt;height:50pt;z-index:25172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Kq+5wEAAMQDAAAOAAAAZHJzL2Uyb0RvYy54bWysU9uO0zAQfUfiHyy/06Slu0DUdLXa1SKk&#10;BVYUPsC1J41F4jFjt2n5esZOWwr7hnix5ubjMzPHi5t934kdULDoajmdlFKA02is29Ty29eHV2+l&#10;CFE5ozp0UMsDBHmzfPliMfgKZthiZ4AEg7hQDb6WbYy+KoqgW+hVmKAHx8kGqVeRXdoUhtTA6H1X&#10;zMryuhiQjCfUEAJH78ekXGb8pgEdPzdNgCi6WjK3mE/K5zqdxXKhqg0p31p9pKH+gUWvrONHz1D3&#10;KiqxJfsMqreaMGATJxr7ApvGasg9cDfT8q9uVq3ykHvh4QR/HlP4f7D60+6JhDW15EU51fOKvvDQ&#10;lNt0IDjUWmMgbTZNavCh4gsr/0Sp1+AfUX8PwuEKOr6Uqti5a/k23Ab/LESEQwvKMP+MV/wBmJzA&#10;0GI9fETDRNQ2Yh7qvqE+PcjjEvu8u8N5d7CPQnPw+vVVWfKGNaeONjMuVHW67CnE94C9SEYtidll&#10;cLV7DHEsPZWktxw+2K5L8ROvsf81mgNzJBylxNJno0X6KcXAMqpl+LFVBFJ0Hxz3+W46nyfdZWd+&#10;9WbGDl1m1pcZ5TRD1TJKMZp3cdTq1pPdtHnCI7lbnk1jM+/Eb2R1JMtSyZ0fZZ20eOnnqt+fb/kL&#10;AAD//wMAUEsDBBQABgAIAAAAIQCGW4fV2AAAAAUBAAAPAAAAZHJzL2Rvd25yZXYueG1sTI9BS8NA&#10;EIXvQv/DMoI3u2sRKTGbIoX2UKXQtL1vs2MSzM7G7DZd/71TEfQyzOMNb76XL5LrxIhDaD1peJgq&#10;EEiVty3VGg771f0cRIiGrOk8oYYvDLAoJje5yay/0A7HMtaCQyhkRkMTY59JGaoGnQlT3yOx9+4H&#10;ZyLLoZZ2MBcOd52cKfUknWmJPzSmx2WD1Ud5dhqO23az+Zy/rZcxrV9n2+THcveo9d1tenkGETHF&#10;v2O44jM6FMx08meyQXQauEj8mVdPKZan30UWufxPX3wDAAD//wMAUEsBAi0AFAAGAAgAAAAhALaD&#10;OJL+AAAA4QEAABMAAAAAAAAAAAAAAAAAAAAAAFtDb250ZW50X1R5cGVzXS54bWxQSwECLQAUAAYA&#10;CAAAACEAOP0h/9YAAACUAQAACwAAAAAAAAAAAAAAAAAvAQAAX3JlbHMvLnJlbHNQSwECLQAUAAYA&#10;CAAAACEAqoiqvucBAADEAwAADgAAAAAAAAAAAAAAAAAuAgAAZHJzL2Uyb0RvYy54bWxQSwECLQAU&#10;AAYACAAAACEAhluH1dgAAAAFAQAADwAAAAAAAAAAAAAAAABBBAAAZHJzL2Rvd25yZXYueG1sUEsF&#10;BgAAAAAEAAQA8wAAAEYFAAAAAA=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45E7548F">
          <v:shape id="ole_rId6" o:spid="_x0000_i1027" type="#_x0000_t75" style="width:331.45pt;height:67.9pt;visibility:visible;mso-wrap-distance-right:0" o:ole="">
            <v:imagedata r:id="rId11" o:title=""/>
          </v:shape>
          <o:OLEObject Type="Embed" ProgID="asc.{DB38923B-A8C0-4DE9-8AEE-A61BB5C901A5}" ShapeID="ole_rId6" DrawAspect="Content" ObjectID="_1777995112" r:id="rId12"/>
        </w:object>
      </w:r>
    </w:p>
    <w:p w14:paraId="3931D2A8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476B4B1A" w14:textId="77777777" w:rsidR="009B72B4" w:rsidRPr="00793AEC" w:rsidRDefault="00AF30A8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9B72B4" w:rsidRPr="00793AEC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7A2CF6A3" w14:textId="10958D88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8480" behindDoc="0" locked="0" layoutInCell="1" allowOverlap="1" wp14:anchorId="22457B83" wp14:editId="5DB8AB6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" name="Rectangle 1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9FB882" id="Rectangle 10" o:spid="_x0000_s1026" style="position:absolute;margin-left:0;margin-top:.05pt;width:50pt;height:50pt;z-index:2516684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aoy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V0dmRPEJ7O6JFc&#10;E2HnNCtrg1VKl7MtXo0xddTyFDdY1Kb4APJHokTzIlOCNNUcDPpSS1rZoRp/vBivD5lJWrx9v2hb&#10;2ktSapoXTNGdmyOm/FmDZ2XScySG1W6xf0j5VHouqbzAWbW2ztUAd9tPDtle0B1Y169IIfR0XeYC&#10;G3v+cTFfVOQXuXQNQUwL2b9AIDwHdVp3YfLkZEM1JB+dLoRceNSGPK9uVIZywj9dTHo55MX5ehLP&#10;2lAKDUl6Ze/UUrp1fQ+v7L801f0h5Eu/twGw2nClrky3oI4bLD6UiC5uNXt6ZOVlXMe16tevYPUT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vm2qMu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EA00FC1" wp14:editId="087F5DE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7" name="Rectangle 7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439462" id="Rectangle 7" o:spid="_x0000_s1026" style="position:absolute;margin-left:0;margin-top:0;width:50pt;height:50pt;z-index:25173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gGb6AEAAMQDAAAOAAAAZHJzL2Uyb0RvYy54bWysU9tuEzEQfUfiHyy/k92EtIVVNlXVqgip&#10;0IrABzj2bNZi12PGTjbl6xl7kxDoG+LFmpuPz8wcL673fSd2QMGiq+V0UkoBTqOxblPLb1/v37yT&#10;IkTljOrQQS2fIcjr5etXi8FXMMMWOwMkGMSFavC1bGP0VVEE3UKvwgQ9OE42SL2K7NKmMKQGRu+7&#10;YlaWl8WAZDyhhhA4ejcm5TLjNw3o+Ng0AaLoasncYj4pn+t0FsuFqjakfGv1gYb6Bxa9so4fPUHd&#10;qajEluwLqN5qwoBNnGjsC2waqyH3wN1My7+6WbXKQ+6FhxP8aUzh/8Hqz7snEtbU8koKp3pe0Rce&#10;mnKbDgSHWmsMpM2mSQ0+VHxh5Z8o9Rr8A+rvQThcQceXUhU7ty3fhpvgX4SIcGhBGeaf8Yo/AJMT&#10;GFqsh09omIjaRsxD3TfUpwd5XGKfd/d82h3so9AcvHx7UZa8Yc2pg82MC1UdL3sK8QNgL5JRS2J2&#10;GVztHkIcS48l6S2H97brUvzIa+x/jeaZORKOUmLps9Ei/ZRiYBnVMvzYKgIpuo+O+3w/nc+T7rIz&#10;v7iasUPnmfV5RjnNULWMUozmbRy1uvVkN22e8EjuhmfT2Mw78RtZHciyVHLnB1knLZ77uer351v+&#10;AgAA//8DAFBLAwQUAAYACAAAACEAhluH1dgAAAAFAQAADwAAAGRycy9kb3ducmV2LnhtbEyPQUvD&#10;QBCF70L/wzKCN7trESkxmyKF9lCl0LS9b7NjEszOxuw2Xf+9UxH0MszjDW++ly+S68SIQ2g9aXiY&#10;KhBIlbct1RoO+9X9HESIhqzpPKGGLwywKCY3ucmsv9AOxzLWgkMoZEZDE2OfSRmqBp0JU98jsffu&#10;B2ciy6GWdjAXDnednCn1JJ1piT80psdlg9VHeXYajtt2s/mcv62XMa1fZ9vkx3L3qPXdbXp5BhEx&#10;xb9juOIzOhTMdPJnskF0GrhI/JlXTymWp99FFrn8T198AwAA//8DAFBLAQItABQABgAIAAAAIQC2&#10;gziS/gAAAOEBAAATAAAAAAAAAAAAAAAAAAAAAABbQ29udGVudF9UeXBlc10ueG1sUEsBAi0AFAAG&#10;AAgAAAAhADj9If/WAAAAlAEAAAsAAAAAAAAAAAAAAAAALwEAAF9yZWxzLy5yZWxzUEsBAi0AFAAG&#10;AAgAAAAhAHjCAZvoAQAAxAMAAA4AAAAAAAAAAAAAAAAALgIAAGRycy9lMm9Eb2MueG1sUEsBAi0A&#10;FAAGAAgAAAAhAIZbh9XYAAAABQEAAA8AAAAAAAAAAAAAAAAAQgQAAGRycy9kb3ducmV2LnhtbFBL&#10;BQYAAAAABAAEAPMAAABHBQAAAAA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56A3DBD3">
          <v:shape id="ole_rId8" o:spid="_x0000_i1028" type="#_x0000_t75" style="width:331.45pt;height:67.9pt;visibility:visible;mso-wrap-distance-right:0" o:ole="">
            <v:imagedata r:id="rId13" o:title=""/>
          </v:shape>
          <o:OLEObject Type="Embed" ProgID="asc.{DB38923B-A8C0-4DE9-8AEE-A61BB5C901A5}" ShapeID="ole_rId8" DrawAspect="Content" ObjectID="_1777995113" r:id="rId14"/>
        </w:object>
      </w:r>
    </w:p>
    <w:p w14:paraId="29FED562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304CE858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93AEC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17A4659" w14:textId="0969A59E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69504" behindDoc="0" locked="0" layoutInCell="1" allowOverlap="1" wp14:anchorId="3D893DAC" wp14:editId="63C14B1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1" name="Rectangle 1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E2F8C3" id="Rectangle 11" o:spid="_x0000_s1026" style="position:absolute;margin-left:0;margin-top:.05pt;width:50pt;height:50pt;z-index:2516695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faw6AEAAFIEAAAOAAAAZHJzL2Uyb0RvYy54bWysVMtu2zAQvBfoPxC815JdOGgFyzk0cC9B&#10;ayTtB9B8SET4wpKx7L/vkpJVp+0lRXQguNzd4cyQ1Ob2ZA05Sojau5YuFzUl0nEvtOta+vPH7sMn&#10;SmJiTjDjnWzpWUZ6u33/bjOERq58742QQBDExWYILe1TCk1VRd5Ly+LCB+kwqTxYljCErhLABkS3&#10;plrV9U01eBABPJcx4urdmKTbgq+U5Om7UlEmYlqK3FIZoYyHPFbbDWs6YKHXfKLB/oOFZdrhpjPU&#10;HUuMPIP+C8pqDj56lRbc28orpbksGlDNsv5DzWPPgixa0JwYZpvi28Hyb8c9EC3w7JaUOGbxjB7Q&#10;NeY6I0le67UQMp9t9moIscGWx7CHrDaGe8+fIiaqF5kcxKnmpMDmWtRKTsX482y8PCXCcfHm47qu&#10;8Xg4pqZ5xmTNpTlATF+ltyRPWgrIsNjNjvcxjaWXksLLGy122pgSQHf4YoAcGd6BXfmyFESP12XG&#10;kaGln9erdUF+kYvXEMg0k/0HBPhnJ8Z14yZPRhuKIelsZCZk3INU6HlxozDkE/54MfHloBeX64k8&#10;S0MuVCjplb1TS+6W5T28sn9uKvt7l+Z+q52HYsOVujw9eHHeQ/YhR3hxi9nTI8sv4zouVb9/Bdt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6d9r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50FD22A" wp14:editId="4D8BB52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6" name="Rectangle 6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B019B5" id="Rectangle 6" o:spid="_x0000_s1026" style="position:absolute;margin-left:0;margin-top:0;width:50pt;height:50pt;z-index:25173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8YP6AEAAMQDAAAOAAAAZHJzL2Uyb0RvYy54bWysU9uO0zAQfUfiHyy/06SlWyBqulrtahHS&#10;AisKH+Dak8Yi8Zix23T5esZOWwr7hnix5ubjMzPHy+tD34k9ULDoajmdlFKA02is29by29f7V2+l&#10;CFE5ozp0UMsnCPJ69fLFcvAVzLDFzgAJBnGhGnwt2xh9VRRBt9CrMEEPjpMNUq8iu7QtDKmB0fuu&#10;mJXlohiQjCfUEAJH78akXGX8pgEdPzdNgCi6WjK3mE/K5yadxWqpqi0p31p9pKH+gUWvrONHz1B3&#10;KiqxI/sMqreaMGATJxr7ApvGasg9cDfT8q9u1q3ykHvh4QR/HlP4f7D60/6RhDW1XEjhVM8r+sJD&#10;U27bgeBQa42BtNk0qcGHii+s/SOlXoN/QP09CIdr6PhSqmLntuXbcBP8sxARDi0ow/wzXvEHYHIC&#10;Q4vN8BENE1G7iHmoh4b69CCPSxzy7p7Ou4NDFJqDi9dXZckb1pw62sy4UNXpsqcQ3wP2Ihm1JGaX&#10;wdX+IcSx9FSS3nJ4b7suxU+8xv43aJ6YI+EoJZY+Gy3STykGllEtw4+dIpCi++C4z3fT+TzpLjvz&#10;qzczdugys7nMKKcZqpZRitG8jaNWd57sts0THsnd8Gwam3knfiOrI1mWSu78KOukxUs/V/3+fKtf&#10;AAAA//8DAFBLAwQUAAYACAAAACEAhluH1dgAAAAFAQAADwAAAGRycy9kb3ducmV2LnhtbEyPQUvD&#10;QBCF70L/wzKCN7trESkxmyKF9lCl0LS9b7NjEszOxuw2Xf+9UxH0MszjDW++ly+S68SIQ2g9aXiY&#10;KhBIlbct1RoO+9X9HESIhqzpPKGGLwywKCY3ucmsv9AOxzLWgkMoZEZDE2OfSRmqBp0JU98jsffu&#10;B2ciy6GWdjAXDnednCn1JJ1piT80psdlg9VHeXYajtt2s/mcv62XMa1fZ9vkx3L3qPXdbXp5BhEx&#10;xb9juOIzOhTMdPJnskF0GrhI/JlXTymWp99FFrn8T198AwAA//8DAFBLAQItABQABgAIAAAAIQC2&#10;gziS/gAAAOEBAAATAAAAAAAAAAAAAAAAAAAAAABbQ29udGVudF9UeXBlc10ueG1sUEsBAi0AFAAG&#10;AAgAAAAhADj9If/WAAAAlAEAAAsAAAAAAAAAAAAAAAAALwEAAF9yZWxzLy5yZWxzUEsBAi0AFAAG&#10;AAgAAAAhAKKrxg/oAQAAxAMAAA4AAAAAAAAAAAAAAAAALgIAAGRycy9lMm9Eb2MueG1sUEsBAi0A&#10;FAAGAAgAAAAhAIZbh9XYAAAABQEAAA8AAAAAAAAAAAAAAAAAQgQAAGRycy9kb3ducmV2LnhtbFBL&#10;BQYAAAAABAAEAPMAAABHBQAAAAA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6629" w:dyaOrig="1372" w14:anchorId="673505D7">
          <v:shape id="ole_rId10" o:spid="_x0000_i1029" type="#_x0000_t75" style="width:331.45pt;height:67.9pt;visibility:visible;mso-wrap-distance-right:0" o:ole="">
            <v:imagedata r:id="rId15" o:title=""/>
          </v:shape>
          <o:OLEObject Type="Embed" ProgID="asc.{DB38923B-A8C0-4DE9-8AEE-A61BB5C901A5}" ShapeID="ole_rId10" DrawAspect="Content" ObjectID="_1777995114" r:id="rId16"/>
        </w:object>
      </w:r>
    </w:p>
    <w:p w14:paraId="1AE977A9" w14:textId="77777777" w:rsidR="009B72B4" w:rsidRPr="00793AEC" w:rsidRDefault="009B72B4" w:rsidP="009B72B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09A05222" w14:textId="11FDB9E8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Сумма всех потоков – есть так же поток Пуассона с парамет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0528" behindDoc="0" locked="0" layoutInCell="1" allowOverlap="1" wp14:anchorId="5AFE7790" wp14:editId="289FB55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" name="Rectangle 1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454C8F" id="Rectangle 12" o:spid="_x0000_s1026" style="position:absolute;margin-left:0;margin-top:.05pt;width:50pt;height:50pt;z-index:2516705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mLt6AEAAFI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zfnLAiPZ/SI&#10;romwc5rVtcEqpevZVq/GlDtseUobqGpzeojyR8ZE8yJTgzzVHAz4Wota2YGMP16M14fCJC7evl+0&#10;LR6PxNQ0r5iiOzcnyOWzjp7VSc8BGZLdYv+Qy6n0XEK8orNqbZ2jAHbbTw7YXuAdWNNXpSB6vi5z&#10;gY09/7iYLwj5RS5fQyDTSvYvEBCfgzqtuzB5crKBDClHpyshFx61Qc/JDWIoJ/zTxcSXg16cryfy&#10;pIZaaFDSK3unltqt6T28sv/SRPvHUC793oYIZMOVujrdRnXcQPWhRnhxyezpkdWXcR1T1a9fweon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+KYu3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667B9D9E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2F5AAA3D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441B8F5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4"/>
        <w:gridCol w:w="1360"/>
      </w:tblGrid>
      <w:tr w:rsidR="009B72B4" w:rsidRPr="00793AEC" w14:paraId="5F32FA03" w14:textId="77777777" w:rsidTr="009B70D1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28615DD5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4" w:type="dxa"/>
            <w:tcBorders>
              <w:top w:val="nil"/>
              <w:left w:val="nil"/>
              <w:bottom w:val="nil"/>
              <w:right w:val="nil"/>
            </w:tcBorders>
          </w:tcPr>
          <w:p w14:paraId="3A596B27" w14:textId="50B83C2D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671552" behindDoc="0" locked="0" layoutInCell="1" allowOverlap="1" wp14:anchorId="6F3DB523" wp14:editId="3166D2F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3" name="Rectangle 13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DF175E" id="Rectangle 13" o:spid="_x0000_s1026" style="position:absolute;margin-left:0;margin-top:.05pt;width:50pt;height:50pt;z-index:2516715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j5v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rg2V1T4pjFM3pA&#10;15jrjCR5rddCyHy22ashxAZbHsMOstoY7j3/HTFRvcjkIE41RwU216JWcizGn2bj5TERjos316u6&#10;xuPhmJrmGZM15+YAMX2T3pI8aSkgw2I3O9zHNJaeSwovb7TYamNKAN3+qwFyYHgHtuXLUhA9XpYZ&#10;R4aWflktVwX5RS5eQiDTTPY/EOCfnBjXjZs8GW0ohqSTkZmQcQ9SoefFjcKQT/jjxcSXg16cryfy&#10;LA25UKGkV/ZOLblblvfwyv65qezvXZr7rXYeig0X6vJ078VpB9mHHOHFLWZPjyy/jMu4VD3/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96Pm/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Pr="00793AEC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1370888B" w14:textId="77777777" w:rsidR="009B72B4" w:rsidRPr="00793AEC" w:rsidRDefault="009B72B4" w:rsidP="009B70D1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1AE23CD" w14:textId="51F367FD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2576" behindDoc="0" locked="0" layoutInCell="1" allowOverlap="1" wp14:anchorId="2D5AFA26" wp14:editId="07C955F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" name="Rectangle 1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88D418" id="Rectangle 14" o:spid="_x0000_s1026" style="position:absolute;margin-left:0;margin-top:.05pt;width:50pt;height:50pt;z-index:2516725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EpW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TAs/tEiWMWz+ge&#10;XWOuM5LktV4LIfPZZq+GEBtseQg7yGpjuPP8d8RE9SyTgzjVHBXYXItaybEYf5qNl8dEOC5ef1zV&#10;NR4Px9Q0z5isOTcHiOmb9JbkSUsBGRa72eEuprH0XFJ4eaPFVhtTAuj2Xw2QA8M7sC1floLo8bLM&#10;ODK09MtquSrIz3LxEgKZZrKvQIB/dGJcN27yZLShGJJORmZCxt1LhZ4XNwpDPuGPFxNfDnpxvp7I&#10;szTkQoWS3tg7teRuWd7DG/vnprK/d2nut9p5KDZcqMvTvRenHWQfcoQXt5g9PbL8Mi7jUvX0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2kSl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50A039BA" w14:textId="16EFA2C5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3600" behindDoc="0" locked="0" layoutInCell="1" allowOverlap="1" wp14:anchorId="163B5627" wp14:editId="238A97D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" name="Rectangle 1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37140B" id="Rectangle 15" o:spid="_x0000_s1026" style="position:absolute;margin-left:0;margin-top:.05pt;width:50pt;height:50pt;z-index:2516736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BbU6AEAAFIEAAAOAAAAZHJzL2Uyb0RvYy54bWysVE1vEzEQvSPxHyzfyW6DUsEqmx6owqWC&#10;qIUf4NjjrIW/NHazyb9n7GxCClyK2IPl8cw8v/ds7/Lu4CzbAyYTfM9vZi1n4GVQxu96/v3b+t0H&#10;zlIWXgkbPPT8CInfrd6+WY6xg3kYglWAjEB86sbY8yHn2DVNkgM4kWYhgqekDuhEphB3jUIxErqz&#10;zbxtb5sxoIoYJKREq/enJF9VfK1B5q9aJ8jM9py45TpiHbdlbFZL0e1QxMHIiYb4BxZOGE+bXqDu&#10;RRbsGc0fUM5IDCnoPJPBNUFrI6FqIDU37W9qngYRoWohc1K82JT+H6z8st8gM4rObsGZF47O6JFc&#10;E35ngZW1wSgF5WyLV2NMHbU8xQ0WtSk+BPkjUaJ5kSlBmmoOGl2pJa3sUI0/XoyHQ2aSFm/fL9qW&#10;jkdSapoXTNGdmyOm/BmCY2XScySG1W6xf0j5VHouqbyCNWptrK0B7rafLLK9oDuwrl+RQujpusx6&#10;Nvb842K+qMgvcukagpgWsn+BwPDs1Wnd+smTkw3VkHy0UAhZ/wiaPK9uVIZywj9dTHo55MX5ehLP&#10;2lAKNUl6Ze/UUrqhvodX9l+a6v7B50u/Mz5gteFKXZlugzpus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1UFt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4624" behindDoc="0" locked="0" layoutInCell="1" allowOverlap="1" wp14:anchorId="7D64E18B" wp14:editId="2BDD6FC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6" name="Rectangle 1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9F39A7" id="Rectangle 16" o:spid="_x0000_s1026" style="position:absolute;margin-left:0;margin-top:.05pt;width:50pt;height:50pt;z-index:2516746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4KJ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rg2a0pccziGT2g&#10;a8x1RpK81mshZD7b7NUQYoMtj2EPWW0M954/RUxULzI5iFPNSYHNtaiVnIrx59l4eUqE4+L646qu&#10;8Xg4pqZ5xmTNpTlATF+ltyRPWgrIsNjNjvcxjaWXksLLGy122pgSQHf4YoAcGd6BXfmyFESP12XG&#10;kaGln1fLVUF+kYvXEMg0k/0HBPhnJ8Z14yZPRhuKIelsZCZk3INU6HlxozDkE/54MfHloBeX64k8&#10;S0MuVCjplb1TS+6W5T28sn9uKvt7l+Z+q52HYsOVujw9eHHeQ/YhR3hxi9nTI8sv4zouVb9/Bdt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xDgo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9B72B4" w:rsidRPr="00793AEC" w14:paraId="08E03788" w14:textId="77777777" w:rsidTr="009B70D1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2DD36EA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348236E" w14:textId="186D67CE" w:rsidR="009B72B4" w:rsidRPr="00793AEC" w:rsidRDefault="009B72B4" w:rsidP="009B70D1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675648" behindDoc="0" locked="0" layoutInCell="1" allowOverlap="1" wp14:anchorId="222D875C" wp14:editId="1764FDE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7" name="Rectangle 17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A9D44A" id="Rectangle 17" o:spid="_x0000_s1026" style="position:absolute;margin-left:0;margin-top:.05pt;width:50pt;height:50pt;z-index:2516756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94L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TAs/tEiWMWz+ge&#10;XWOuM5LktV4LIfPZZq+GEBtseQg7yGpjuPP8d8RE9SyTgzjVHBXYXItaybEYf5qNl8dEOC5ef1zV&#10;NR4Px9Q0z5isOTcHiOmb9JbkSUsBGRa72eEuprH0XFJ4eaPFVhtTAuj2Xw2QA8M7sC1floLo8bLM&#10;ODK09MtquSrIz3LxEgKZZrKvQIB/dGJcN27yZLShGJJORmZCxt1LhZ4XNwpDPuGPFxNfDnpxvp7I&#10;szTkQoWS3tg7teRuWd7DG/vnprK/d2nut9p5KDZcqMvTvRenHWQfcoQXt5g9PbL8Mi7jUvX0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yz3gv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2183FFFD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60005C42" w14:textId="77777777" w:rsidR="009B72B4" w:rsidRPr="00793AEC" w:rsidRDefault="009B72B4" w:rsidP="009B70D1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CBF10EF" w14:textId="134A4BB3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6672" behindDoc="0" locked="0" layoutInCell="1" allowOverlap="1" wp14:anchorId="47AEA39F" wp14:editId="5672F5B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8" name="Rectangle 1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B902FD" id="Rectangle 18" o:spid="_x0000_s1026" style="position:absolute;margin-left:0;margin-top:.05pt;width:50pt;height:50pt;z-index:2516766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2v76AEAAFIEAAAOAAAAZHJzL2Uyb0RvYy54bWysVE1vEzEQvSPxHyzfyW6DUsEqmx6owqWC&#10;qIUf4Pgja2F7rLGbTf49Y2cTUuBSRA6WxzPz9r03dpZ3B+/YXmOyEHp+M2s500GCsmHX8+/f1u8+&#10;cJayCEo4CLrnR5343ertm+UYOz2HAZzSyAgkpG6MPR9yjl3TJDloL9IMog6UNIBeZApx1ygUI6F7&#10;18zb9rYZAVVEkDolOr0/Jfmq4hujZf5qTNKZuZ4Tt1xXrOu2rM1qKbodijhYOdEQ/8DCCxvooxeo&#10;e5EFe0b7B5S3EiGByTMJvgFjrNRVA6m5aX9T8zSIqKsWMifFi03p/8HKL/sNMqtodjSpIDzN6JFc&#10;E2HnNCtng1VKl9kWr8aYOmp5ihssalN8APkjUaJ5kSlBmmoOBn2pJa3sUI0/XozXh8wkHd6+X7Qt&#10;jUdSatoXTNGdmyOm/FmDZ2XTcySG1W6xf0j5VHouqbzAWbW2ztUAd9tPDtle0B1Y11+RQujpuswF&#10;Nvb842K+qMgvcukagpgWsn+BQHgO6nTuwuTJyYZqSD46XQi58KgNeV7dqAzlhH+6mPRyyIvz9SSe&#10;taEUGpL0yt6ppXTr+h5e2X9pqt+HkC/93gbAasOVurLdgjpusPhQIrq41ezpkZWXcR3Xql9/Ba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j/a/v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7696" behindDoc="0" locked="0" layoutInCell="1" allowOverlap="1" wp14:anchorId="11C7E461" wp14:editId="5EC4F53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9" name="Rectangle 1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2E6DE7" id="Rectangle 19" o:spid="_x0000_s1026" style="position:absolute;margin-left:0;margin-top:.05pt;width:50pt;height:50pt;z-index:2516776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zd5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rg2d1Q4pjFM3pA&#10;15jrjCR5rddCyHy22ashxAZbHsMOstoY7j3/HTFRvcjkIE41RwU216JWcizGn2bj5TERjovXn1d1&#10;jcfDMTXNMyZrzs0BYvomvSV50lJAhsVudriPaSw9lxRe3mix1caUALr9VwPkwPAObMuXpSB6vCwz&#10;jgwtvVktVwX5RS5eQiDTTPY/EOCfnBjXjZs8GW0ohqSTkZmQcQ9SoefFjcKQT/jjxcSXg16cryfy&#10;LA25UKGkV/ZOLblblvfwyv65qezvXZr7rXYeig0X6vJ078VpB9mHHOHFLWZPjyy/jMu4VD3/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gPN3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8720" behindDoc="0" locked="0" layoutInCell="1" allowOverlap="1" wp14:anchorId="3C911A01" wp14:editId="13A1EA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0" name="Rectangle 2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CF3BFF" id="Rectangle 20" o:spid="_x0000_s1026" style="position:absolute;margin-left:0;margin-top:.05pt;width:50pt;height:50pt;z-index:2516787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Jsu5wEAAFIEAAAOAAAAZHJzL2Uyb0RvYy54bWysVE1vEzEQvSPxHyzfyW6DUsEqmx6owqWC&#10;qIUf4Pgja+EvzbjZ5N8zdjYhBS5F7MHyeGae33u2d3l38I7tNaCNoec3s5YzHWRUNux6/v3b+t0H&#10;zjCLoISLQff8qJHfrd6+WY6p0/M4RKc0MAIJ2I2p50POqWsalIP2Amcx6UBJE8GLTCHsGgViJHTv&#10;mnnb3jZjBJUgSo1Iq/enJF9VfGO0zF+NQZ2Z6zlxy3WEOm7L2KyWotuBSIOVEw3xDyy8sIE2vUDd&#10;iyzYM9g/oLyVEDGaPJPRN9EYK3XVQGpu2t/UPA0i6aqFzMF0sQn/H6z8st8As6rnc7InCE9n9Eiu&#10;ibBzmpW1wSqly9kWr8aEHbU8pQ0UtZgeovyBlGheZEqAU83BgC+1pJUdqvHHi/H6kJmkxdv3i7al&#10;vSSlpnnBFN25OQHmzzp6ViY9B2JY7Rb7B8yn0nNJ5RWdVWvrXA1gt/3kgO0F3YF1/YoUQsfrMhfY&#10;2POPi/miIr/I4TUEMS1k/wIB8Tmo07oLkycnG6oh+eh0IeTCozbkeXWjMpQT/uli0sshL87Xk3jW&#10;hlJoSNIre6eW0q3re3hl/6Wp7h9DvvR7GyJUG67Ulek2quMGig8lootbzZ4eWXkZ13Gt+vUrWP0E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y5ibLu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4800" behindDoc="0" locked="0" layoutInCell="1" allowOverlap="1" wp14:anchorId="259F7E1E" wp14:editId="106FE56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1" name="Rectangle 2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38893E" id="Rectangle 21" o:spid="_x0000_s1026" style="position:absolute;margin-left:0;margin-top:.05pt;width:50pt;height:50pt;z-index:2517248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Mes6AEAAFIEAAAOAAAAZHJzL2Uyb0RvYy54bWysVMtu2zAQvBfoPxC815JdOGgFyzk0cC9B&#10;ayTtB9B8SET4wpKx7L/vkpJVp+0lRXQguNzd4cyQ1Ob2ZA05Sojau5YuFzUl0nEvtOta+vPH7sMn&#10;SmJiTjDjnWzpWUZ6u33/bjOERq58742QQBDExWYILe1TCk1VRd5Ly+LCB+kwqTxYljCErhLABkS3&#10;plrV9U01eBABPJcx4urdmKTbgq+U5Om7UlEmYlqK3FIZoYyHPFbbDWs6YKHXfKLB/oOFZdrhpjPU&#10;HUuMPIP+C8pqDj56lRbc28orpbksGlDNsv5DzWPPgixa0JwYZpvi28Hyb8c9EC1aulpS4pjFM3pA&#10;15jrjCR5rddCyHy22ashxAZbHsMestoY7j1/ipioXmRyEKeakwKba1ErORXjz7Px8pQIx8Wbj+u6&#10;xuPhmJrmGZM1l+YAMX2V3pI8aSkgw2I3O97HNJZeSgovb7TYaWNKAN3hiwFyZHgHduXLUhA9XpcZ&#10;R4aWfl6v1g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tox6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 что при следующей смене связей данный актор перейдёт из состояния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79744" behindDoc="0" locked="0" layoutInCell="1" allowOverlap="1" wp14:anchorId="72B611FF" wp14:editId="66441C9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2" name="Rectangle 2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72BF4" id="Rectangle 22" o:spid="_x0000_s1026" style="position:absolute;margin-left:0;margin-top:.05pt;width:50pt;height:50pt;z-index:2516797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1Px6AEAAFIEAAAOAAAAZHJzL2Uyb0RvYy54bWysVE2P0zAQvSPxHyzfabJBXUHUdA+symUF&#10;1S78ANcfiYW/NPY27b9n7KShC1wWkYPl8cw8v/dsZ3N3soYcJUTtXUdvVjUl0nEvtOs7+v3b7t0H&#10;SmJiTjDjnezoWUZ6t337ZjOGVjZ+8EZIIAjiYjuGjg4phbaqIh+kZXHlg3SYVB4sSxhCXwlgI6Jb&#10;UzV1fVuNHkQAz2WMuHo/Jem24CslefqqVJSJmI4it1RGKOMhj9V2w9oeWBg0n2mwf2BhmXa46QJ1&#10;zxIjz6D/gLKag49epRX3tvJKaS6LBlRzU/+m5mlgQRYtaE4Mi03x/8HyL8c9EC062jSUOGbxjB7R&#10;NeZ6I0leG7QQMp9t9moMscWWp7CHrDaGB89/RExULzI5iHPNSYHNtaiVnIrx58V4eUqE4+Lt+3Vd&#10;4/FwTM3zjMnaS3OAmD5Lb0medBSQYbGbHR9imkovJYWXN1rstDElgP7wyQA5MrwDu/JlKYger8uM&#10;I2NHP66bdUF+kYvXEMg0k/0LBPhnJ6Z142ZPJhuKIelsZCZk3KNU6HlxozDkM/50MfHloBeX64k8&#10;S0MuVCjplb1zS+6W5T28sn9pKvt7l5Z+q52HYsOVujw9eHHeQ/YhR3hxi9nzI8sv4zouVb9+Bd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p/U/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0768" behindDoc="0" locked="0" layoutInCell="1" allowOverlap="1" wp14:anchorId="4DDD6051" wp14:editId="313853B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3" name="Rectangle 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22FA07" id="Rectangle 23" o:spid="_x0000_s1026" style="position:absolute;margin-left:0;margin-top:.05pt;width:50pt;height:50pt;z-index:2516807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w9z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dHlN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qPD3P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8F960F6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6"/>
        <w:gridCol w:w="1219"/>
      </w:tblGrid>
      <w:tr w:rsidR="009B72B4" w:rsidRPr="00793AEC" w14:paraId="71BFFB5E" w14:textId="77777777" w:rsidTr="009B70D1">
        <w:tc>
          <w:tcPr>
            <w:tcW w:w="8135" w:type="dxa"/>
            <w:tcBorders>
              <w:top w:val="nil"/>
              <w:left w:val="nil"/>
              <w:bottom w:val="nil"/>
              <w:right w:val="nil"/>
            </w:tcBorders>
          </w:tcPr>
          <w:p w14:paraId="4209A9CA" w14:textId="77777777" w:rsidR="009B72B4" w:rsidRPr="00793AEC" w:rsidRDefault="00AF30A8" w:rsidP="009B70D1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7C37DDB" w14:textId="77777777" w:rsidR="009B72B4" w:rsidRPr="00793AEC" w:rsidRDefault="009B72B4" w:rsidP="009B70D1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5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6D1B49EB" w14:textId="6B8079F5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1792" behindDoc="0" locked="0" layoutInCell="1" allowOverlap="1" wp14:anchorId="40C4E6DB" wp14:editId="46DEC6E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4" name="Rectangle 2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3285AD" id="Rectangle 24" o:spid="_x0000_s1026" style="position:absolute;margin-left:0;margin-top:.05pt;width:50pt;height:50pt;z-index:25168179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XtK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fI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hRe0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4AEFB77A" w14:textId="6649453F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2816" behindDoc="0" locked="0" layoutInCell="1" allowOverlap="1" wp14:anchorId="5CD93AD2" wp14:editId="5E2FAE9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5" name="Rectangle 2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198F03" id="Rectangle 25" o:spid="_x0000_s1026" style="position:absolute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SfI5QEAAFIEAAAOAAAAZHJzL2Uyb0RvYy54bWysVMuOEzEQvCPxD5bvZGaDsoJRJntgFS4r&#10;iHbhAxy7nbHwS21vJvl72s4khIeQFjEHy+3uLleV7VneHZxle8Bkgu/5zazlDLwMyvhdz79+Wb95&#10;x1nKwithg4eeHyHxu9XrV8sxdjAPQ7AKkBGIT90Yez7kHLumSXIAJ9IsRPCU1AGdyBTirlEoRkJ3&#10;tpm37W0zBlQRg4SUaPX+lOSriq81yPxZ6wSZ2Z4Tt1xHrOO2jM1qKbodijgYOdEQ/8DCCeNp0wvU&#10;vciCPaP5DcoZiSEFnWcyuCZobSRUDaTmpv1FzdMgIlQtZE6KF5vS/4OVn/YbZEb1fL7gzAtHZ/RI&#10;rgm/s8DK2mCUgnK2xasxpo5anuIGi9oUH4L8lijR/JQpQZpqDhpdqSWt7FCNP16Mh0NmkhZv3y7a&#10;lo5HUmqaF0zRnZsjpvwRgmNl0nMkhtVusX9I+VR6Lqm8gjVqbaytAe62HyyyvaA7sK5fkULo6brM&#10;ejb2/P2CNP8dgpgWsn+AwPDs1Wnd+smTkw3VkHy0UKCtfwRNnlc36l5yoni6mPRyyIvz9SSetaEU&#10;apL0wt6ppXRDfQ8v7L801f2Dz5d+Z3zAasOVujLdBnXcYPGhRHRxq9nTIysv4zquVT9+BavvAAAA&#10;//8DAFBLAwQUAAYACAAAACEAztkCHtUAAAAFAQAADwAAAGRycy9kb3ducmV2LnhtbEyPQU/DMAyF&#10;70j8h8hI3FgyDghK0wlVTOKGKIiz15i2WuNUibeWf0/KBW5+ftbz98rd4kd1ppiGwBa2GwOKuA1u&#10;4M7Cx/v+5h5UEmSHY2Cy8E0JdtXlRYmFCzO/0bmRTuUQTgVa6EWmQuvU9uQxbcJEnL2vED1KlrHT&#10;LuKcw/2ob4250x4Hzh96nKjuqT02J28hmJof6vb1OdbDXj6lCfPRv1h7fbU8PYISWuTvGFb8jA5V&#10;ZjqEE7ukRgu5iKxbtXrGZHn4Hbagq1L/p69+AAAA//8DAFBLAQItABQABgAIAAAAIQC2gziS/gAA&#10;AOEBAAATAAAAAAAAAAAAAAAAAAAAAABbQ29udGVudF9UeXBlc10ueG1sUEsBAi0AFAAGAAgAAAAh&#10;ADj9If/WAAAAlAEAAAsAAAAAAAAAAAAAAAAALwEAAF9yZWxzLy5yZWxzUEsBAi0AFAAGAAgAAAAh&#10;ADihJ8jlAQAAUgQAAA4AAAAAAAAAAAAAAAAALgIAAGRycy9lMm9Eb2MueG1sUEsBAi0AFAAGAAgA&#10;AAAhAM7ZAh7VAAAABQEAAA8AAAAAAAAAAAAAAAAAPwQAAGRycy9kb3ducmV2LnhtbFBLBQYAAAAA&#10;BAAEAPMAAABB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3840" behindDoc="0" locked="0" layoutInCell="1" allowOverlap="1" wp14:anchorId="14B26D46" wp14:editId="785B639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6" name="Rectangle 2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6DEB0" id="Rectangle 26" o:spid="_x0000_s1026" style="position:absolute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rOV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mm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m2s5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695EADF1" w14:textId="09D7DA1D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4864" behindDoc="0" locked="0" layoutInCell="1" allowOverlap="1" wp14:anchorId="1C16C7E3" wp14:editId="3D192CC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7" name="Rectangle 2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AE0D72" id="Rectangle 27" o:spid="_x0000_s1026" style="position:absolute;margin-left:0;margin-top:.05pt;width:50pt;height:50pt;z-index:2516848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u8X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fI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lG7xf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5888" behindDoc="0" locked="0" layoutInCell="1" allowOverlap="1" wp14:anchorId="30FEFE72" wp14:editId="0E42059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8" name="Rectangle 2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94E40E" id="Rectangle 28" o:spid="_x0000_s1026" style="position:absolute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rn6AEAAFIEAAAOAAAAZHJzL2Uyb0RvYy54bWysVE1vEzEQvSPxHyzfyW6DUsEqmx6owqWC&#10;qIUf4Pgja+EvzbjZ5N8zdjYhBS5F7MHyeGae33u2d3l38I7tNaCNoec3s5YzHWRUNux6/v3b+t0H&#10;zjCLoISLQff8qJHfrd6+WY6p0/M4RKc0MAIJ2I2p50POqWsalIP2Amcx6UBJE8GLTCHsGgViJHTv&#10;mnnb3jZjBJUgSo1Iq/enJF9VfGO0zF+NQZ2Z6zlxy3WEOm7L2KyWotuBSIOVEw3xDyy8sIE2vUDd&#10;iyzYM9g/oLyVEDGaPJPRN9EYK3XVQGpu2t/UPA0i6aqFzMF0sQn/H6z8st8As6rnczqpIDyd0SO5&#10;JsLOaVbWBquULmdbvBoTdtTylDZQ1GJ6iPIHUqJ5kSkBTjUHA77UklZ2qMYfL8brQ2aSFm/fL9qW&#10;jkdSapoXTNGdmxNg/qyjZ2XScyCG1W6xf8B8Kj2XVF7RWbW2ztUAdttPDthe0B1Y169IIXS8LnOB&#10;jT3/uJgvKvKLHF5DENNC9i8QEJ+DOq27MHlysqEako9OF0IuPGpDnlc3KkM54Z8uJr0c8uJ8PYln&#10;bSiFhiS9sndqKd26vodX9l+a6v4x5Eu/tyFCteFKXZluozpuo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0KWuf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6912" behindDoc="0" locked="0" layoutInCell="1" allowOverlap="1" wp14:anchorId="417430FB" wp14:editId="5E1610D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29" name="Rectangle 2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A0FEBC" id="Rectangle 29" o:spid="_x0000_s1026" style="position:absolute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gZl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q0dHlDiWMWz+gB&#10;XWOuM5LktV4LIfPZZq+GEBtseQw7yGpjuPf8d8RE9SKTgzjVHBXYXItaybEYf5qNl8dEOC5ef17V&#10;NR4Px9Q0z5isOTcHiOmb9JbkSUsBGRa72eE+prH0XFJ4eaPFVhtTAuj2Xw2QA8M7sC1floLo8bLM&#10;ODK09Ga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36Bm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7936" behindDoc="0" locked="0" layoutInCell="1" allowOverlap="1" wp14:anchorId="2187F7A9" wp14:editId="15A407D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0" name="Rectangle 3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271D7" id="Rectangle 30" o:spid="_x0000_s1026" style="position:absolute;margin-left:0;margin-top:.05pt;width:50pt;height:50pt;z-index:2516879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qST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BrtccziGT2g&#10;a8x1RpK81mshZD7b7NUQYoMtj2EHWW0M957/jpioXmRyEKeaowKba1ErORbjT7Px8pgIx8Wb61Vd&#10;414cU9M8Y7Lm3Bwgpm/SW5InLQVkWOxmh/uYxtJzSeHljRZbbUwJoNt/NUAODO/AtnxZCqLHyzLj&#10;yNDSL6vlqiC/yMVLCGSayf4HAvyTE+O6cZMnow3FkHQyMhMy7kEq9Ly4URjyCX+8mPhy0Ivz9USe&#10;pSEXKpT0yt6pJXfL8h5e2T83lf29S3O/1c5DseFCXZ7uvTjtIPuQI7y4xezpkeWXcRmXqudfweY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c2pJP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7043E298" w14:textId="0CB8784E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8960" behindDoc="0" locked="0" layoutInCell="1" allowOverlap="1" wp14:anchorId="7834C623" wp14:editId="6D8B1BD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1" name="Rectangle 3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692997" id="Rectangle 31" o:spid="_x0000_s1026" style="position:absolute;margin-left:0;margin-top:.05pt;width:50pt;height:50pt;z-index:2516889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vgR6AEAAFIEAAAOAAAAZHJzL2Uyb0RvYy54bWysVMtu2zAQvBfoPxC815IdOGgFyzk0cC9B&#10;ayTtB9B8SET5wpKx7L/vkpIVp+0lRXUguNzd4cyQ1ObuZA05Sojau5YuFzUl0nEvtOta+uP77sNH&#10;SmJiTjDjnWzpWUZ6t33/bjOERq58742QQBDExWYILe1TCk1VRd5Ly+LCB+kwqTxYljCErhLABkS3&#10;plrV9W01eBABPJcx4ur9mKTbgq+U5OmbUlEmYlqK3FIZoYyHPFbbDWs6YKHXfKLB/oGFZdrhpjPU&#10;PUuMPIP+A8pqDj56lRbc28orpbksGlDNsv5NzVPPgixa0JwYZpvi/4PlX497IFq09GZJiWMWz+gR&#10;XWOuM5LktV4LIfPZZq+GEBtseQp7yGpjePD8Z8RE9SqTgzjVnBTYXItayakYf56Nl6dEOC7e3qzr&#10;Go+HY2qaZ0zWXJoDxPRFekvypKWADIvd7PgQ01h6KSm8vNFip40pAXSHzwbIkeEd2JUvS0H0eF1m&#10;HBla+mm9Whf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fG+B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6" w:name="_Hlk166522707"/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6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≠</m:t>
        </m:r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89984" behindDoc="0" locked="0" layoutInCell="1" allowOverlap="1" wp14:anchorId="1BA23251" wp14:editId="7D3BE08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2" name="Rectangle 3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539EF4" id="Rectangle 32" o:spid="_x0000_s1026" style="position:absolute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WxM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HpJ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bRbE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</w:t>
      </w:r>
      <w:proofErr w:type="spellStart"/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1008" behindDoc="0" locked="0" layoutInCell="1" allowOverlap="1" wp14:anchorId="3870FBCF" wp14:editId="59828F1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3" name="Rectangle 3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886AA" id="Rectangle 33" o:spid="_x0000_s1026" style="position:absolute;margin-left:0;margin-top:.05pt;width:50pt;height:50pt;z-index:2516910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TDO6AEAAFIEAAAOAAAAZHJzL2Uyb0RvYy54bWysVMtu2zAQvBfoPxC811JsOGgFyzk0cC9B&#10;ayTtB9B8SET5wpKx7L/vkpIVp+0lRXUguNzd4cyQ1ObuZA05Sojau5beLGpKpONeaNe19Mf33YeP&#10;lMTEnGDGO9nSs4z0bvv+3WYIjVz63hshgSCIi80QWtqnFJqqiryXlsWFD9JhUnmwLGEIXSWADYhu&#10;TbWs69tq8CACeC5jxNX7MUm3BV8pydM3paJMxLQUuaUyQhkPeay2G9Z0wEKv+USD/QMLy7TDTWeo&#10;e5YYeQb9B5TVHHz0Ki24t5VXSnNZNKCam/o3NU89C7JoQXNimG2K/w+Wfz3ugWjR0tWKEscsntEj&#10;usZcZyTJa70WQuazzV4NITbY8hT2kNXG8OD5z4iJ6lUmB3GqOSmwuRa1klMx/jwbL0+JcFy8Xa3r&#10;Go+HY2qaZ0zWXJoDxPRFekvypKWADIvd7PgQ01h6KSm8vNFip40pAXSHzwbIkeEd2JUvS0H0eF1m&#10;HBla+mm9XBf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HYhMM7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2032" behindDoc="0" locked="0" layoutInCell="1" allowOverlap="1" wp14:anchorId="6178F862" wp14:editId="1CEC82C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4" name="Rectangle 3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5FA926D" id="Rectangle 34" o:spid="_x0000_s1026" style="position:absolute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0T36QEAAFIEAAAOAAAAZHJzL2Uyb0RvYy54bWysVMtu2zAQvBfoPxC811KcOmgFyzk0cC9B&#10;ayTtB9B8SET5wpKx7L/vkpJVp80lQXUguNzd4cyQ1Pr2aA05SIjau5ZeLWpKpONeaNe19OeP7YdP&#10;lMTEnGDGO9nSk4z0dvP+3XoIjVz63hshgSCIi80QWtqnFJqqiryXlsWFD9JhUnmwLGEIXSWADYhu&#10;TbWs65tq8CACeC5jxNW7MUk3BV8pydN3paJMxLQUuaUyQhn3eaw2a9Z0wEKv+USDvYGFZdrhpjPU&#10;HUuMPIH+B8pqDj56lRbc28orpbksGlDNVf2XmseeBVm0oDkxzDbF/wfLvx12QLRo6fVHShyzeEYP&#10;6BpznZEkr/VaCJnPNns1hNhgy2PYQVYbw73nvyImqmeZHMSp5qjA5lrUSo7F+NNsvDwmwnHx5np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k/0T3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58DE92" w14:textId="0763072A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Pr="00793AEC">
        <w:rPr>
          <w:rFonts w:ascii="Times New Roman" w:eastAsiaTheme="minorHAnsi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3056" behindDoc="0" locked="0" layoutInCell="1" allowOverlap="1" wp14:anchorId="78DDACAD" wp14:editId="4C0C1A8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5" name="Rectangle 3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C199A1" id="Rectangle 35" o:spid="_x0000_s1026" style="position:absolute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xh1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HpF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QPGH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9B72B4" w:rsidRPr="00793AEC" w14:paraId="0E572F1F" w14:textId="77777777" w:rsidTr="009B70D1">
        <w:tc>
          <w:tcPr>
            <w:tcW w:w="9030" w:type="dxa"/>
          </w:tcPr>
          <w:p w14:paraId="275F82E6" w14:textId="02063D1C" w:rsidR="009B72B4" w:rsidRPr="00793AEC" w:rsidRDefault="009B72B4" w:rsidP="009B70D1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6B366A52" wp14:editId="05BEC13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5" name="Rectangle 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8D9519" id="Rectangle 5" o:spid="_x0000_s1026" style="position:absolute;margin-left:0;margin-top:0;width:50pt;height:50pt;z-index:25173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IQ5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G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VshDkhAgAARg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162D6EC6" w14:textId="7777777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67FF64C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4BC98DF1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32F25740" w14:textId="3F2F352D" w:rsidR="009B72B4" w:rsidRPr="00793AEC" w:rsidRDefault="009B72B4" w:rsidP="002A1BAE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4080" behindDoc="0" locked="0" layoutInCell="1" allowOverlap="1" wp14:anchorId="2199C733" wp14:editId="24F8840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" name="Rectangle 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6E8560" id="Rectangle 4" o:spid="_x0000_s1026" style="position:absolute;margin-left:0;margin-top:.05pt;width:50pt;height:50pt;z-index:2516940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BD85wEAAFA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dKHLN4RPdo&#10;GnOdkQSXei2EzCebnRpCbLDhIewga43hzvPfERPVs0wO4lRzVGBzLSolx2L7abZdHhPhuHj9cVXX&#10;eDgcU9M8Y7Lm3Bwgpm/SW5InLQUkWMxmh7uYxtJzSeHljRZbbUwJoNt/NUAODG/AtnxZCqLHyzLj&#10;yNDSL6vlqiA/y8VLCGSayb4CAf7RiXHduMmT0YZiSDoZmQkZdy8VOl7cKAz5hD9eS3w36MX5ciLP&#10;0pALFUp6Y+/UkrtleQ1v7J+byv7epbnfaueh2HChLk/3Xpx2kH3IEV7bYvb0xPK7uIxL1dOPYPMH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DSQQ/OcBAABQ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5104" behindDoc="0" locked="0" layoutInCell="1" allowOverlap="1" wp14:anchorId="237BA94D" wp14:editId="37E7576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38" name="Rectangle 3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72E51A" id="Rectangle 38" o:spid="_x0000_s1026" style="position:absolute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Va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BpPyjGLZ/SA&#10;rjHXGUnyWq+FkPlss1dDiA22PIYdZLUx3Hv+O2KiepHJQZxqjgpsrkWt5FiMP83Gy2MiHBdvrld1&#10;jcfDMTXNMyZrzs0BYvomvSV50lJAhsVudriPaSw9lxRe3mix1caUALr9VwPkwPAObMuXpSB6vCwz&#10;jgwt/bJargryi1y8hECmmex/IMA/OTGuGzd5MtpQDEknIzMh4x6kQs+LG4Uhn/DHi4kvB704X0/k&#10;WRpyoUJJr+ydWnK3LO/hlf1zU9nfuzT3W+08FBsu1OXp3ovTDrIPOcKLW8yeHll+GZdxqXr+FWz+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GkZV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609FA1C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9B72B4" w:rsidRPr="00793AEC" w14:paraId="113B3F63" w14:textId="77777777" w:rsidTr="009B70D1">
        <w:tc>
          <w:tcPr>
            <w:tcW w:w="9030" w:type="dxa"/>
          </w:tcPr>
          <w:p w14:paraId="17CCBF11" w14:textId="065109C6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35040" behindDoc="0" locked="0" layoutInCell="1" allowOverlap="1" wp14:anchorId="5A1AA42C" wp14:editId="6D5F912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3" name="Rectangle 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64DA83A4" id="Rectangle 3" o:spid="_x0000_s1026" style="position:absolute;margin-left:0;margin-top:0;width:50pt;height:50pt;z-index:25173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aaIgIAAEYEAAAOAAAAZHJzL2Uyb0RvYy54bWysU1GP0zAMfkfiP0R5Z+1228FV606nHUNI&#10;B5wY/IAsSdeINA5Otu749TjpNnbAE6IPlR3HXz5/tue3h86yvcZgwNV8PCo5006CMm5b869fVq/e&#10;cBaicEpYcLrmTzrw28XLF/PeV3oCLVilkRGIC1Xva97G6KuiCLLVnQgj8NpRsAHsRCQXt4VC0RN6&#10;Z4tJWV4XPaDyCFKHQKf3Q5AvMn7TaBk/NU3QkdmaE7eY/5j/m/QvFnNRbVH41sgjDfEPLDphHD16&#10;hroXUbAdmj+gOiMRAjRxJKEroGmM1LkGqmZc/lbNuhVe51pInODPMoX/Bys/7h+RGVXzK86c6KhF&#10;n0k04bZWMzpqjVI6dTYp1ftQUcLaP2KqNfgHkN8Cc7DWlpLSLXKWLWXrO0ToWy0Ukc3JxbPs5ATC&#10;YZv+Ayh6VewiZAUPDXYJnbRhh9yop3Oj9CEySYfXV7OypHZKCh1toleI6pTsMcR3GjqWjJojscvg&#10;Yv8Q4nD1dCVXAtaolbE2O7jdLC2yvaCZWeUvFU/o4fKadayv+c1sMsvIz2LhEoKYJrJ/gUDYOUXn&#10;okpCvT3aURg72PSkdfTySayhAxtQTyQcwjDMtHxktIA/OOtpkGsevu8Eas7se0fi34yn0zT52ZnO&#10;Xk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K+3aaIgIAAEYEAAAOAAAAAAAAAAAAAAAAAC4CAABkcnMvZTJvRG9jLnhtbFBLAQIt&#10;ABQABgAIAAAAIQDrjR772AAAAAUBAAAPAAAAAAAAAAAAAAAAAHwEAABkcnMvZG93bnJldi54bWxQ&#10;SwUGAAAAAAQABADzAAAAgQUAAAAA&#10;">
                    <v:stroke joinstyle="round"/>
                    <o:lock v:ext="edit" selection="t"/>
                  </v:rect>
                </w:pict>
              </mc:Fallback>
            </mc:AlternateContent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24CAC02D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8FB85EB" w14:textId="5F6A62EF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6128" behindDoc="0" locked="0" layoutInCell="1" allowOverlap="1" wp14:anchorId="4B190479" wp14:editId="171D705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0" name="Rectangle 4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38175C" id="Rectangle 40" o:spid="_x0000_s1026" style="position:absolute;margin-left:0;margin-top:.05pt;width:50pt;height:50pt;z-index:2516961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vgW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e0xzGLZ3SP&#10;rjHXGUnyWq+FkPlss1dDiA22PIQdZLUx3Hn+O2KiepbJQZxqjgpsrkWt5FiMP83Gy2MiHBevP67q&#10;GvfimJrmGZM15+YAMX2T3pI8aSkgw2I3O9zFNJaeSwovb7TYamNKAN3+qwFyYHgHtuXLUhA9XpYZ&#10;R4aWflktVwX5WS5eQiDTTPYVCPCPTozrxk2ejDYUQ9LJyEzIuHup0PPiRmHIJ/zxYuLLQS/O1xN5&#10;loZcqFDSG3unltwty3t4Y//cVPb3Ls39VjsPxYYLdXm69+K0g+xDjvDiFrOnR5ZfxmVcqp5+BZs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CFy+B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544D50C0" w14:textId="77777777" w:rsidR="009B72B4" w:rsidRPr="00793AEC" w:rsidRDefault="009B72B4" w:rsidP="009B72B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9B72B4" w:rsidRPr="00793AEC" w14:paraId="6A775768" w14:textId="77777777" w:rsidTr="00160D2A">
        <w:tc>
          <w:tcPr>
            <w:tcW w:w="8812" w:type="dxa"/>
          </w:tcPr>
          <w:p w14:paraId="351FC16C" w14:textId="77777777" w:rsidR="009B72B4" w:rsidRPr="00793AEC" w:rsidRDefault="00AF30A8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3" w:type="dxa"/>
          </w:tcPr>
          <w:p w14:paraId="1E4C26C0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  <w:tr w:rsidR="00160D2A" w:rsidRPr="00793AEC" w14:paraId="7781CD65" w14:textId="77777777" w:rsidTr="00160D2A">
        <w:tc>
          <w:tcPr>
            <w:tcW w:w="8812" w:type="dxa"/>
          </w:tcPr>
          <w:p w14:paraId="367AA0B0" w14:textId="70419950" w:rsidR="00160D2A" w:rsidRPr="00793AEC" w:rsidRDefault="00160D2A" w:rsidP="00160D2A">
            <w:pPr>
              <w:pStyle w:val="BodyText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3" w:type="dxa"/>
          </w:tcPr>
          <w:p w14:paraId="19734DF1" w14:textId="77777777" w:rsidR="00160D2A" w:rsidRPr="00793AEC" w:rsidRDefault="00160D2A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1C29E082" w14:textId="77777777" w:rsidR="00160D2A" w:rsidRPr="00793AEC" w:rsidRDefault="00160D2A" w:rsidP="00160D2A">
      <w:pPr>
        <w:pStyle w:val="BodyText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0D969A8B" w14:textId="77777777" w:rsidR="00160D2A" w:rsidRPr="00793AEC" w:rsidRDefault="00160D2A" w:rsidP="00160D2A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. Учитывая предыдущее состояние x, следующее состояние либо</w:t>
      </w:r>
    </w:p>
    <w:p w14:paraId="65B38CA1" w14:textId="15B27437" w:rsidR="00160D2A" w:rsidRPr="00793AEC" w:rsidRDefault="00160D2A" w:rsidP="00160D2A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r>
          <w:rPr>
            <w:rFonts w:ascii="Cambria Math" w:eastAsia="Times New Roman" w:hAnsi="Cambria Math" w:cs="Times New Roman"/>
            <w:color w:val="000000" w:themeColor="text1"/>
            <w:sz w:val="28"/>
            <w:szCs w:val="28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3426D6EE" w14:textId="77777777" w:rsidR="00160D2A" w:rsidRPr="00793AEC" w:rsidRDefault="00160D2A" w:rsidP="00160D2A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0171050E" w14:textId="51102527" w:rsidR="00160D2A" w:rsidRPr="00793AEC" w:rsidRDefault="00160D2A" w:rsidP="00160D2A">
      <w:p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ем для их прерывания.</w:t>
      </w:r>
    </w:p>
    <w:p w14:paraId="4EC0A3CC" w14:textId="5D07706E" w:rsidR="009B72B4" w:rsidRPr="00793AEC" w:rsidRDefault="009B72B4" w:rsidP="009B72B4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9B72B4" w:rsidRPr="00793AEC" w14:paraId="2E125B62" w14:textId="77777777" w:rsidTr="009B70D1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4F589B9B" w14:textId="5AED2269" w:rsidR="009B72B4" w:rsidRPr="00793AEC" w:rsidRDefault="009B72B4" w:rsidP="009B70D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698176" behindDoc="0" locked="0" layoutInCell="1" allowOverlap="1" wp14:anchorId="7C407482" wp14:editId="1AD0E4F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42" name="Rectangle 42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E8C988" id="Rectangle 42" o:spid="_x0000_s1026" style="position:absolute;margin-left:0;margin-top:.05pt;width:50pt;height:50pt;z-index:2516981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TDJ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l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CVMMn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5662A0" w14:textId="77777777" w:rsidR="009B72B4" w:rsidRPr="00793AEC" w:rsidRDefault="009B72B4" w:rsidP="009B70D1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9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1488E7A" w14:textId="77777777" w:rsidR="009B72B4" w:rsidRPr="00793AEC" w:rsidRDefault="009B72B4" w:rsidP="009B72B4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8EA9ED" w14:textId="77777777" w:rsidR="009B72B4" w:rsidRPr="00793AEC" w:rsidRDefault="009B72B4" w:rsidP="009B72B4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2719A724" w14:textId="7777777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24B2E6BD" w14:textId="77777777" w:rsidTr="009B70D1">
        <w:tc>
          <w:tcPr>
            <w:tcW w:w="9039" w:type="dxa"/>
          </w:tcPr>
          <w:p w14:paraId="1E2DD2D7" w14:textId="1908BBAC" w:rsidR="009B72B4" w:rsidRPr="00793AEC" w:rsidRDefault="009B72B4" w:rsidP="009B70D1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4FC28D12" wp14:editId="385B138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37" name="Rectangle 3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C02536" id="Rectangle 37" o:spid="_x0000_s1026" style="position:absolute;margin-left:0;margin-top:0;width:50pt;height:50pt;z-index:25173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5EFE55E0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E314F0F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7E4AB6E6" w14:textId="0EBA6604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699200" behindDoc="0" locked="0" layoutInCell="1" allowOverlap="1" wp14:anchorId="75AAD077" wp14:editId="6905632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4" name="Rectangle 4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BCC9C3" id="Rectangle 44" o:spid="_x0000_s1026" style="position:absolute;margin-left:0;margin-top:.05pt;width:50pt;height:50pt;z-index:2516992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xhy6QEAAFIEAAAOAAAAZHJzL2Uyb0RvYy54bWysVMtu2zAQvBfoPxC811LcOGgFyzk0cC9B&#10;ayTtB9B8SET5wpKx7L/vkpJVp80lQXUguNzd4cyQ1Pr2aA05SIjau5ZeLWpKpONeaNe19OeP7YdP&#10;lMTEnGDGO9nSk4z0dvP+3XoIjVz63hshgSCIi80QWtqnFJqqiryXlsWFD9JhUnmwLGEIXSWADYhu&#10;TbWs65tq8CACeC5jxNW7MUk3BV8pydN3paJMxLQUuaUyQhn3eaw2a9Z0wEKv+USDvYGFZdrhpjPU&#10;HUuMPIH+B8pqDj56lRbc28orpbksGlDNVf2XmseeBVm0oDkxzDbF/wfLvx12QLRo6fU1JY5ZPKMH&#10;dI25zkiS13othMxnm70aQmyw5THsIKuN4d7zXxET1bNMDuJUc1Rgcy1qJcdi/Gk2Xh4T4bh483F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iuxhy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5824" behindDoc="0" locked="0" layoutInCell="1" allowOverlap="1" wp14:anchorId="350C58C5" wp14:editId="0D053B7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5" name="Rectangle 4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8B4900" id="Rectangle 45" o:spid="_x0000_s1026" style="position:absolute;margin-left:0;margin-top:.05pt;width:50pt;height:50pt;z-index:2517258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0Tw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acV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JLRP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6848" behindDoc="0" locked="0" layoutInCell="1" allowOverlap="1" wp14:anchorId="35B65B01" wp14:editId="444D51A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6" name="Rectangle 4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82004E" id="Rectangle 46" o:spid="_x0000_s1026" style="position:absolute;margin-left:0;margin-top:.05pt;width:50pt;height:50pt;z-index:2517268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NCt6AEAAFIEAAAOAAAAZHJzL2Uyb0RvYy54bWysVE2P0zAQvSPxHyzfabKFVh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9MOa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Nc0K3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13579862" w14:textId="7CE714B1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0224" behindDoc="0" locked="0" layoutInCell="1" allowOverlap="1" wp14:anchorId="2FCDFC3F" wp14:editId="09C245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7" name="Rectangle 4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6F7A06" id="Rectangle 47" o:spid="_x0000_s1026" style="position:absolute;margin-left:0;margin-top:.05pt;width:50pt;height:50pt;z-index:2517002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Iwv6QEAAFIEAAAOAAAAZHJzL2Uyb0RvYy54bWysVMtu2zAQvBfoPxC811LcOm0Fyzk0cC9B&#10;ayTtB9B8SET5wpKx7L/vkpJVp8klRXUguNzd4cyQ1PrmaA05SIjau5ZeLWpKpONeaNe19OeP7btP&#10;lMTEnGDGO9nSk4z0ZvP2zXoIjVz63hshgSCIi80QWtqnFJqqiryXlsWFD9JhUnmwLGEIXSWADYhu&#10;TbWs6+tq8CACeC5jxNXbMUk3BV8pydN3paJMxLQUuaUyQhn3eaw2a9Z0wEKv+USD/QMLy7TDTWeo&#10;W5YYeQT9DMpqDj56lRbc28orpbksGlDNVf2XmoeeBVm0oDkxzDbF/wfLvx12QLRo6YePlDhm8Yzu&#10;0TXmOiNJXuu1EDKfbfZqCLHBloewg6w2hjvPf0VMVE8yOYhTzVGBzbWolRyL8afZeHlMhOPi9ftV&#10;XePxcExN84zJmnNzgJi+Sm9JnrQUkGGxmx3uYhpLzyWFlzdabLUxJYBu/8UAOTC8A9vyZSmIHi/L&#10;jCNDSz+vlquC/CQXLyGQaSb7AgT4RyfGdeMmT0YbiiHpZGQmZNy9VOh5caMw5BP+eDHx5aAX5+uJ&#10;PEtDLlQo6ZW9U0vuluU9vLJ/bir7e5fmfqudh2LDhbo83Xtx2kH2IUd4cYvZ0yPLL+MyLlV/fgWb&#10;3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zrIwv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7AC48344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27DA0C6" w14:textId="7777777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88D961C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  <w:tr w:rsidR="009B72B4" w:rsidRPr="00793AEC" w14:paraId="037B136A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FECB266" w14:textId="77777777" w:rsidR="009B72B4" w:rsidRPr="00793AEC" w:rsidRDefault="009B72B4" w:rsidP="009B70D1">
            <w:pPr>
              <w:pStyle w:val="BodyText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684E61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23A478F1" w14:textId="05B00B4E" w:rsidR="009B72B4" w:rsidRPr="00793AEC" w:rsidRDefault="009B72B4" w:rsidP="009B72B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1248" behindDoc="0" locked="0" layoutInCell="1" allowOverlap="1" wp14:anchorId="0C52D049" wp14:editId="266EDA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9" name="Rectangle 4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19F5D2" id="Rectangle 49" o:spid="_x0000_s1026" style="position:absolute;margin-left:0;margin-top:.05pt;width:50pt;height:50pt;z-index:2517012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GVd6QEAAFIEAAAOAAAAZHJzL2Uyb0RvYy54bWysVMtu2zAQvBfoPxC811LcOmgEyzk0cC9B&#10;ayTtB9B8SET5wpKx7L/vkpJVp+0lQXQguNzd4cyQ1Pr2aA05SIjau5ZeLWpKpONeaNe19OeP7YfP&#10;lMTEnGDGO9nSk4z0dvP+3XoIjVz63hshgSCIi80QWtqnFJqqiryXlsWFD9JhUnmwLGEIXSWADYhu&#10;TbWs6+tq8CACeC5jxNW7MUk3BV8pydN3paJMxLQUuaUyQhn3eaw2a9Z0wEKv+USDvYKFZdrhpjPU&#10;HUuMPIH+B8pqDj56lRbc28orpbksGlDNVf2XmseeBVm0oDkxzDbFt4Pl3w47IFq09NMNJY5ZPKMH&#10;dI25zkiS13othMxnm70aQmyw5THsIKuN4d7zXxET1bNMDuJUc1Rgcy1qJcdi/Gk2Xh4T4bh4/XFV&#10;13g8HFPTPGOy5twcIKav0luSJy0FZFjsZof7mMbSc0nh5Y0WW21MCaDbfzFADgzvwLZ8WQqix8sy&#10;48jQ0pvVclWQn+XiJQQyzWT/AwH+yYlx3bjJk9GGYkg6GZkJGfcgFXpe3CgM+YQ/Xkx8OejF+Xoi&#10;z9KQCxVKemHv1JK7ZXkPL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XEGVd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2272" behindDoc="0" locked="0" layoutInCell="1" allowOverlap="1" wp14:anchorId="600D3A5D" wp14:editId="23E781D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0" name="Rectangle 5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B87DBE" id="Rectangle 50" o:spid="_x0000_s1026" style="position:absolute;margin-left:0;margin-top:.05pt;width:50pt;height:50pt;z-index:2517022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Mer6A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X5A9QXg6o0dy&#10;TYSd06ysDVYpXc62eDXG1FHLU9xgUZviA8gfiRLNi0wJ0lRzMOhLLWllh2r88WK8PmQmafH2/aJt&#10;aS9JqWleMEV3bo6Y8mcNnpVJz5EYVrvF/iHlU+m5pPICZ9XaOlcD3G0/OWR7QXdgXb8ihdDTdZkL&#10;bOz5x8V8UZFf5NI1BDEtZP8CgfAc1GndhcmTkw3VkHx0uhBy4VEb8ry6URnKCf90MenlkBfn60k8&#10;a0MpNCTplb1TS+nW9T28sv/SVPeHkC/93gbAasOVujLdgjpus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3cx6v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3296" behindDoc="0" locked="0" layoutInCell="1" allowOverlap="1" wp14:anchorId="7684E450" wp14:editId="4C7DA3D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1" name="Rectangle 5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A2A71B" id="Rectangle 51" o:spid="_x0000_s1026" style="position:absolute;margin-left:0;margin-top:.05pt;width:50pt;height:50pt;z-index:2517032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Jsp6AEAAFIEAAAOAAAAZHJzL2Uyb0RvYy54bWysVMtu2zAQvBfoPxC815JdOGgFyzk0cC9B&#10;ayTtB9B8SET4wpKx7L/vkpJVp+0lRXQguNzd4cyQ1Ob2ZA05Sojau5YuFzUl0nEvtOta+vPH7sMn&#10;SmJiTjDjnWzpWUZ6u33/bjOERq58742QQBDExWYILe1TCk1VRd5Ly+LCB+kwqTxYljCErhLABkS3&#10;plrV9U01eBABPJcx4urdmKTbgq+U5Om7UlEmYlqK3FIZoYyHPFbbDWs6YKHXfKLB/oOFZdrhpjPU&#10;HUuMPIP+C8pqDj56lRbc28orpbksGlDNsv5DzWPPgixa0JwYZpvi28Hyb8c9EC1aul5S4pjFM3pA&#10;15jrjCR5rddCyHy22ashxAZbHsMestoY7j1/ipioXmRyEKeakwKba1ErORXjz7Px8pQIx8Wbj+u6&#10;xuPhmJrmGZM1l+YAMX2V3pI8aSkgw2I3O97HNJZeSgovb7TYaWNKAN3hiwFyZHgHduXLUhA9XpcZ&#10;R4aWfl6v1g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0smy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7C06833" w14:textId="7777777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2B6A64A4" w14:textId="254E1BA5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4320" behindDoc="0" locked="0" layoutInCell="1" allowOverlap="1" wp14:anchorId="6337CBCB" wp14:editId="66960BC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2" name="Rectangle 5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BB8A94" id="Rectangle 52" o:spid="_x0000_s1026" style="position:absolute;margin-left:0;margin-top:.05pt;width:50pt;height:50pt;z-index:2517043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w906AEAAFI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nV88WcsyA8ntEj&#10;uibCzmlW1warlK5nW70aU+6w5SltoKrN6SHKHxkTzYtMDfJUczDgay1qZQcy/ngxXh8Kk7h4+37R&#10;tng8ElPTvGKK7tycIJfPOnpWJz0HZEh2i/1DLqfScwnxis6qtXWOAthtPzlge4F3YE1flYLo+brM&#10;BTb2/ONiviDkF7l8DYFMK9m/QEB8Duq07sLkyckGMqQcna6EXHjUBj0nN4ihnPBPFxNfDnpxvp7I&#10;kxpqoUFJr+ydWmq3pvfwyv5LE+0fQ7n0exsikA1X6up0G9VxA9WHGuHFJbOnR1ZfxnVMVb9+Ba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w7D3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2BA3A1A6" w14:textId="77777777" w:rsidR="009B72B4" w:rsidRPr="00793AEC" w:rsidRDefault="009B72B4" w:rsidP="009B72B4">
      <w:pPr>
        <w:pStyle w:val="ListParagraph"/>
        <w:numPr>
          <w:ilvl w:val="0"/>
          <w:numId w:val="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F7D2E61" w14:textId="77777777" w:rsidR="009B72B4" w:rsidRPr="00793AEC" w:rsidRDefault="009B72B4" w:rsidP="009B72B4">
      <w:pPr>
        <w:pStyle w:val="ListParagraph"/>
        <w:numPr>
          <w:ilvl w:val="1"/>
          <w:numId w:val="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4069073F" w14:textId="77777777" w:rsidR="009B72B4" w:rsidRPr="00793AEC" w:rsidRDefault="009B72B4" w:rsidP="009B72B4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9B72B4" w:rsidRPr="00793AEC" w14:paraId="3E5BC8BC" w14:textId="77777777" w:rsidTr="009B70D1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1847C4B8" w14:textId="5D074443" w:rsidR="009B72B4" w:rsidRPr="00793AEC" w:rsidRDefault="009B72B4" w:rsidP="009B70D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05344" behindDoc="0" locked="0" layoutInCell="1" allowOverlap="1" wp14:anchorId="6E9218F7" wp14:editId="0BEB4D7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53" name="Rectangle 53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9E7E4A" id="Rectangle 53" o:spid="_x0000_s1026" style="position:absolute;margin-left:0;margin-top:.05pt;width:50pt;height:50pt;z-index:2517053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1P2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dHVNiWMWz+gB&#10;XWOuM5LktV4LIfPZZq+GEBtseQw7yGpjuPf8d8RE9SKTgzjVHBXYXItaybEYf5qNl8dEOC7eXK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zLU/b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4528F9A" w14:textId="77777777" w:rsidR="009B72B4" w:rsidRPr="00793AEC" w:rsidRDefault="009B72B4" w:rsidP="009B70D1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62309A34" w14:textId="77777777" w:rsidR="009B72B4" w:rsidRPr="00793AEC" w:rsidRDefault="009B72B4" w:rsidP="009B72B4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9B72B4" w:rsidRPr="00793AEC" w14:paraId="22826D1A" w14:textId="77777777" w:rsidTr="009B70D1">
        <w:tc>
          <w:tcPr>
            <w:tcW w:w="8253" w:type="dxa"/>
            <w:tcBorders>
              <w:top w:val="nil"/>
              <w:left w:val="nil"/>
              <w:bottom w:val="nil"/>
              <w:right w:val="nil"/>
            </w:tcBorders>
          </w:tcPr>
          <w:p w14:paraId="7D98A8C9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б) </w:t>
            </w:r>
            <w:proofErr w:type="spellStart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64901670" w14:textId="4F5B6E64" w:rsidR="009B72B4" w:rsidRPr="00793AEC" w:rsidRDefault="009B72B4" w:rsidP="009B70D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06368" behindDoc="0" locked="0" layoutInCell="1" allowOverlap="1" wp14:anchorId="75D49CFC" wp14:editId="7B1AD49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54" name="Rectangle 54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8D431" id="Rectangle 54" o:spid="_x0000_s1026" style="position:absolute;margin-left:0;margin-top:.05pt;width:50pt;height:50pt;z-index:2517063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SfP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eo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4VJ8/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06B9A46D" w14:textId="77777777" w:rsidR="009B72B4" w:rsidRPr="00793AEC" w:rsidRDefault="009B72B4" w:rsidP="009B70D1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AE5A5FE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771DC42E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BFC20C8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00A04D20" w14:textId="77777777" w:rsidR="009B72B4" w:rsidRPr="00793AEC" w:rsidRDefault="009B72B4" w:rsidP="009B72B4">
      <w:pPr>
        <w:pStyle w:val="ListParagraph"/>
        <w:numPr>
          <w:ilvl w:val="0"/>
          <w:numId w:val="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20BB6D77" w14:textId="77777777" w:rsidR="009B72B4" w:rsidRPr="00793AEC" w:rsidRDefault="00AF30A8" w:rsidP="009B72B4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9B72B4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(14)</w:t>
      </w:r>
    </w:p>
    <w:p w14:paraId="5163217B" w14:textId="77777777" w:rsidR="009B72B4" w:rsidRPr="00793AEC" w:rsidRDefault="009B72B4" w:rsidP="009B72B4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8"/>
        <w:gridCol w:w="247"/>
      </w:tblGrid>
      <w:tr w:rsidR="009B72B4" w:rsidRPr="00793AEC" w14:paraId="38F649AE" w14:textId="77777777" w:rsidTr="009B70D1">
        <w:tc>
          <w:tcPr>
            <w:tcW w:w="9107" w:type="dxa"/>
            <w:tcBorders>
              <w:top w:val="nil"/>
              <w:left w:val="nil"/>
              <w:bottom w:val="nil"/>
              <w:right w:val="nil"/>
            </w:tcBorders>
          </w:tcPr>
          <w:p w14:paraId="63085A50" w14:textId="68BAB143" w:rsidR="009B72B4" w:rsidRPr="00793AEC" w:rsidRDefault="009B72B4" w:rsidP="009B70D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07392" behindDoc="0" locked="0" layoutInCell="1" allowOverlap="1" wp14:anchorId="7897670E" wp14:editId="3459811B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55" name="Rectangle 55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F3897D" id="Rectangle 55" o:spid="_x0000_s1026" style="position:absolute;margin-left:0;margin-top:.05pt;width:50pt;height:50pt;z-index:25170739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XtN6AEAAFIEAAAOAAAAZHJzL2Uyb0RvYy54bWysVE2P0zAQvSPxHyzfabJFWUHUdA+symUF&#10;1S78ANcfiYW/NPY27b9n7KShC1wWkYPl8cw8v/dsZ3N3soYcJUTtXUdvVjUl0nEvtOs7+v3b7t0H&#10;SmJiTjDjnezoWUZ6t337ZjOGVq794I2QQBDExXYMHR1SCm1VRT5Iy+LKB+kwqTxYljCEvhLARkS3&#10;plrX9W01ehABPJcx4ur9lKTbgq+U5OmrUlEmYjqK3FIZoYyHPFbbDWt7YGHQfKbB/oGFZdrhpgvU&#10;PUuMPIP+A8pqDj56lVbc28orpbksGlDNTf2bmqeBBVm0oDkxLDbF/wfLvxz3QLToaNNQ4pjFM3pE&#10;15jrjSR5bdBCyHy22asxxBZbnsIestoYHjz/ETFRvcjkIM41JwU216JWcirGnxfj5SkRjou375u6&#10;xuPhmJrnGZO1l+YAMX2W3pI86Sggw2I3Oz7ENJVeSgovb7TYaWNKAP3hkwFyZHgHduXLUhA9XpcZ&#10;R8aOfmzWTUF+kYvXEMg0k/0LBPhnJ6Z142ZPJhuKIelsZCZk3KNU6HlxozDkM/50MfHloBeX64k8&#10;S0MuVCjplb1zS+6W5T28sn9pKvt7l5Z+q52HYsOVujw9eHHeQ/YhR3hxi9nzI8sv4zouVb9+Bdu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7le03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</w:tcPr>
          <w:p w14:paraId="527DA380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5B756C6E" w14:textId="0D91BFF5" w:rsidR="009B72B4" w:rsidRPr="00793AEC" w:rsidRDefault="009B72B4" w:rsidP="009B72B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8416" behindDoc="0" locked="0" layoutInCell="1" allowOverlap="1" wp14:anchorId="6359797F" wp14:editId="7A5442C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6" name="Rectangle 5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C425E6" id="Rectangle 56" o:spid="_x0000_s1026" style="position:absolute;margin-left:0;margin-top:.05pt;width:50pt;height:50pt;z-index:2517084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8Q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Wm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/y7x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05EE1EA7" w14:textId="77777777" w:rsidTr="009B70D1">
        <w:tc>
          <w:tcPr>
            <w:tcW w:w="9322" w:type="dxa"/>
          </w:tcPr>
          <w:p w14:paraId="42CD9818" w14:textId="7E59B297" w:rsidR="009B72B4" w:rsidRPr="00793AEC" w:rsidRDefault="00061D09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6450AC47" w14:textId="77777777" w:rsidR="009B72B4" w:rsidRPr="00793AEC" w:rsidRDefault="009B72B4" w:rsidP="009B70D1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B1A8DA4" w14:textId="77777777" w:rsidR="009B72B4" w:rsidRPr="00793AEC" w:rsidRDefault="009B72B4" w:rsidP="009B72B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6B87700" w14:textId="62B9AAC9" w:rsidR="008065BD" w:rsidRPr="00793AEC" w:rsidRDefault="008065BD" w:rsidP="008065BD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корость изменения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т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лучае направленной сет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065BD" w:rsidRPr="00793AEC" w14:paraId="5B0C2BFB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DBA0EFF" w14:textId="292460B8" w:rsidR="008065BD" w:rsidRPr="00793AEC" w:rsidRDefault="008065BD" w:rsidP="006C4313">
            <w:pPr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5DE17DD" w14:textId="77777777" w:rsidR="008065BD" w:rsidRPr="00793AEC" w:rsidRDefault="008065BD" w:rsidP="006C4313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4466136" w14:textId="77777777" w:rsidR="008065BD" w:rsidRPr="00793AEC" w:rsidRDefault="008065BD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6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64B87D0E" w14:textId="6756C270" w:rsidR="009B72B4" w:rsidRPr="00793AEC" w:rsidRDefault="009B72B4" w:rsidP="008065BD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корость изменения </w:t>
      </w:r>
      <w:r w:rsid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т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односторонней инициативой</w:t>
      </w:r>
      <w:r w:rsidR="008065BD" w:rsidRP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лучае ненаправленной сет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6618D55E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4A26FEF" w14:textId="77777777" w:rsidR="009B72B4" w:rsidRPr="00793AEC" w:rsidRDefault="00AF30A8" w:rsidP="009B70D1">
            <w:pPr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36ACE23E" w14:textId="77777777" w:rsidR="009B72B4" w:rsidRPr="00793AEC" w:rsidRDefault="009B72B4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17023C4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6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790EE275" w14:textId="21163840" w:rsidR="008065BD" w:rsidRPr="00793AEC" w:rsidRDefault="009B72B4" w:rsidP="008065BD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корость изменения </w:t>
      </w:r>
      <w:r w:rsidR="008065BD" w:rsidRP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ти</w:t>
      </w:r>
      <w:r w:rsidRP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двусторонней инициативой</w:t>
      </w:r>
      <w:r w:rsidR="008065BD" w:rsidRP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8065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лучае ненаправленной сети</w:t>
      </w:r>
      <w:r w:rsidR="008065BD"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61BE55B5" w14:textId="4B1288C8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76FF387E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DEAE36F" w14:textId="77777777" w:rsidR="009B72B4" w:rsidRPr="00793AEC" w:rsidRDefault="00AF30A8" w:rsidP="009B70D1">
            <w:pPr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1723FBA2" w14:textId="56C070F8" w:rsidR="006A5F51" w:rsidRPr="00793AEC" w:rsidRDefault="006A5F51" w:rsidP="009B70D1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5A793551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7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E02FC76" w14:textId="7EAF60E0" w:rsidR="00B573DC" w:rsidRPr="00793AEC" w:rsidRDefault="00160D2A" w:rsidP="00B573DC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Q</m:t>
        </m:r>
      </m:oMath>
      <w:r w:rsidR="006A5F51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</m:d>
      </m:oMath>
      <w:r w:rsidR="006A5F51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9B72B4"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09440" behindDoc="0" locked="0" layoutInCell="1" allowOverlap="1" wp14:anchorId="7A96EF40" wp14:editId="71CE0F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7" name="Rectangle 5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B03E34" id="Rectangle 57" o:spid="_x0000_s1026" style="position:absolute;margin-left:0;margin-top:.05pt;width:50pt;height:50pt;z-index:2517094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rOS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eoTJY5ZPKN7&#10;dI25zkiS13othMxnm70aQmyw5SHsIKuN4c7z3xET1bNMDuJUc1Rgcy1qJcdi/Gk2Xh4T4bh4/XFV&#10;13g8HFPTPGOy5twcIKZv0luSJy0FZFjsZoe7mMbSc0nh5Y0WW21MCaDbfzVADgzvwLZ8WQqix8sy&#10;48jQ0i+r5aogP8vFSwhkmsm+AgH+0Ylx3bjJk9GGYkg6GZkJGXcvFXpe3CgM+YQ/Xkx8OejF+Xoi&#10;z9KQCxVKemPv1JK7ZXkPb+yfm8r+3qW532rnodhwoS5P916cdpB9yBFe3GL29Mjyy7iMS9XTr2Dz&#10;B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8Cs5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="00B573D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8273255" w14:textId="1598B275" w:rsidR="009B72B4" w:rsidRPr="00793AEC" w:rsidRDefault="009B72B4" w:rsidP="00B573DC">
      <w:pPr>
        <w:pStyle w:val="BodyText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52C2CAC2" w14:textId="18049582" w:rsidR="009B72B4" w:rsidRPr="00793AEC" w:rsidRDefault="009B72B4" w:rsidP="009B72B4">
      <w:pPr>
        <w:numPr>
          <w:ilvl w:val="0"/>
          <w:numId w:val="5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0464" behindDoc="0" locked="0" layoutInCell="1" allowOverlap="1" wp14:anchorId="0B655C98" wp14:editId="6129B4A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8" name="Rectangle 5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642E5" id="Rectangle 58" o:spid="_x0000_s1026" style="position:absolute;margin-left:0;margin-top:.05pt;width:50pt;height:50pt;z-index:2517104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gZi6A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X9BJBeHpjB7J&#10;NRF2TrOyNlildDnb4tUYU0ctT3GDRW2KDyB/JEo0LzIlSFPNwaAvtaSVHarxx4vx+pCZpMXb94u2&#10;peORlJrmBVN05+aIKX/W4FmZ9ByJYbVb7B9SPpWeSyovcFatrXM1wN32k0O2F3QH1vUrUgg9XZe5&#10;wMaef1zMFxX5RS5dQxDTQvYvEAjPQZ3WXZg8OdlQDclHpwshFx61Ic+rG5WhnPBPF5NeDnlxvp7E&#10;szaUQkOSXtk7tZRuXd/DK/svTXV/CPnS720ArDZcqSvTLajjBosPJaKLW82eHll5Gddxrfr1K1j9&#10;B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tOBm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5E95330" w14:textId="2777EB76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1488" behindDoc="0" locked="0" layoutInCell="1" allowOverlap="1" wp14:anchorId="4A9DEDE3" wp14:editId="1DDC4CB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59" name="Rectangle 5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81BF77" id="Rectangle 59" o:spid="_x0000_s1026" style="position:absolute;margin-left:0;margin-top:.05pt;width:50pt;height:50pt;z-index:2517114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lrg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q0dHVDiWMWz+gB&#10;XWOuM5LktV4LIfPZZq+GEBtseQw7yGpjuPf8d8RE9SKTgzjVHBXYXItaybEYf5qNl8dEOC5ef17V&#10;NR4Px9Q0z5isOTcHiOmb9JbkSUsBGRa72eE+prH0XFJ4eaPFVhtTAuj2Xw2QA8M7sC1floLo8bLM&#10;ODK09Ga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Du+Wu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2512" behindDoc="0" locked="0" layoutInCell="1" allowOverlap="1" wp14:anchorId="27BBFFEC" wp14:editId="20CEF15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0" name="Rectangle 6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2AC70C" id="Rectangle 60" o:spid="_x0000_s1026" style="position:absolute;margin-left:0;margin-top:.05pt;width:50pt;height:50pt;z-index:2517125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fa35w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I32OGbxjB7Q&#10;NeY6I0le67UQMp9t9moIscGWx7CHrDaGe8+fIiaqF5kcxKnmpMDmWtRKTsX482y8PCXCcXH9cVXX&#10;uBfH1DTPmKy5NAeI6av0luRJSwEZFrvZ8T6msfRSUnh5o8VOG1MC6A5fDJAjwzuwK1+Wgujxusw4&#10;MrT082q5KsgvcvEaAplmsv+AAP/sxLhu3OTJaEMxJJ2NzISMe5AKPS9uFIZ8wh8vJr4c9OJyPZFn&#10;aciFCiW9sndqyd2yvIdX9s9NZX/v0txvtfNQbLhSl6cHL857yD7kCC9uMXt6ZPllXMel6vevYPsL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uCn2t+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32922B1" w14:textId="319F37B4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3536" behindDoc="0" locked="0" layoutInCell="1" allowOverlap="1" wp14:anchorId="7255CE22" wp14:editId="5AE5815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1" name="Rectangle 6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6B813CF" id="Rectangle 61" o:spid="_x0000_s1026" style="position:absolute;margin-left:0;margin-top:.05pt;width:50pt;height:50pt;z-index:2517135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ao16AEAAFIEAAAOAAAAZHJzL2Uyb0RvYy54bWysVE2P0zAQvSPxHyzfadKiVhA13QOrcllB&#10;tQs/wPVHYuEvjb1N++8ZO2noApdF5GB5PDPP7z3b2d6drSEnCVF719LloqZEOu6Fdl1Lv3/bv/tA&#10;SUzMCWa8ky29yEjvdm/fbIfQyJXvvRESCIK42AyhpX1KoamqyHtpWVz4IB0mlQfLEobQVQLYgOjW&#10;VKu63lSDBxHAcxkjrt6PSbor+EpJnr4qFWUipqXILZURynjMY7XbsqYDFnrNJxrsH1hYph1uOkPd&#10;s8TIM+g/oKzm4KNXacG9rbxSmsuiAdUs69/UPPUsyKIFzYlhtin+P1j+5XQAokVLN0tKHLN4Ro/o&#10;GnOdkSSv9VoImc82ezWE2GDLUzhAVhvDg+c/IiaqF5kcxKnmrMDmWtRKzsX4y2y8PCfCcXHzfl3X&#10;eDwcU9M8Y7Lm2hwgps/SW5InLQVkWOxmp4eYxtJrSeHljRZ7bUwJoDt+MkBODO/AvnxZCqLH2zLj&#10;yNDSj+vVuiC/yMVbCGSayf4FAvyzE+O6cZMnow3FkHQxMhMy7lEq9Ly4URjyCX+8mPhy0Ivr9USe&#10;pSEXKpT0yt6pJXfL8h5e2T83lf29S3O/1c5DseFGXZ4evbgcIPuQI7y4xezpkeWXcRuXql+/gt1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jZqjX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4560" behindDoc="0" locked="0" layoutInCell="1" allowOverlap="1" wp14:anchorId="60D1E08A" wp14:editId="28E3F01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2" name="Rectangle 6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3564B4" id="Rectangle 62" o:spid="_x0000_s1026" style="position:absolute;margin-left:0;margin-top:.05pt;width:50pt;height:50pt;z-index:2517145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j5o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2k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nOPmj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4C24BA5D" w14:textId="5F089189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5584" behindDoc="0" locked="0" layoutInCell="1" allowOverlap="1" wp14:anchorId="6EA00770" wp14:editId="18BB285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3" name="Rectangle 6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D8516A" id="Rectangle 63" o:spid="_x0000_s1026" style="position:absolute;margin-left:0;margin-top:.05pt;width:50pt;height:50pt;z-index:2517155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mLq6AEAAFIEAAAOAAAAZHJzL2Uyb0RvYy54bWysVMtu2zAQvBfoPxC811Ic2GgFyzk0cC9B&#10;ayTtB9B8SET5wpKx7L/vkpIVp+0lRXUguNzd4cyQ1ObuZA05Sojau5beLGpKpONeaNe19Mf33YeP&#10;lMTEnGDGO9nSs4z0bvv+3WYIjVz63hshgSCIi80QWtqnFJqqiryXlsWFD9JhUnmwLGEIXSWADYhu&#10;TbWs63U1eBABPJcx4ur9mKTbgq+U5OmbUlEmYlqK3FIZoYyHPFbbDWs6YKHXfKLB/oGFZdrhpjPU&#10;PUuMPIP+A8pqDj56lRbc28orpbksGlDNTf2bmqeeBVm0oDkxzDbF/wfLvx73QLRo6fqWEscsntEj&#10;usZcZyTJa70WQuazzV4NITbY8hT2kNXG8OD5z4iJ6lUmB3GqOSmwuRa1klMx/jwbL0+JcFxc367q&#10;Go+HY2qaZ0zWXJoDxPRFekvypKWADIvd7PgQ01h6KSm8vNFip40pAXSHzwbIkeEd2JUvS0H0eF1m&#10;HBla+mm1XBX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k+Yu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6608" behindDoc="0" locked="0" layoutInCell="1" allowOverlap="1" wp14:anchorId="0C4A56D1" wp14:editId="1B58F42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4" name="Rectangle 6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82621F" id="Rectangle 64" o:spid="_x0000_s1026" style="position:absolute;margin-left:0;margin-top:.05pt;width:50pt;height:50pt;z-index:2517166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BbT6AEAAFIEAAAOAAAAZHJzL2Uyb0RvYy54bWysVE2P0zAQvSPxHyzfabKFVh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dP2B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vgFtP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80E685D" w14:textId="0120DB19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_Ref158407092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Выбираем случайным образ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7632" behindDoc="0" locked="0" layoutInCell="1" allowOverlap="1" wp14:anchorId="1AF13E9C" wp14:editId="128B329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5" name="Rectangle 6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0CB592" id="Rectangle 65" o:spid="_x0000_s1026" style="position:absolute;margin-left:0;margin-top:.05pt;width:50pt;height:50pt;z-index:2517176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EpR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2i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sQSlH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8656" behindDoc="0" locked="0" layoutInCell="1" allowOverlap="1" wp14:anchorId="33FBA05E" wp14:editId="5329044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6" name="Rectangle 6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EBE6B1" id="Rectangle 66" o:spid="_x0000_s1026" style="position:absolute;margin-left:0;margin-top:.05pt;width:50pt;height:50pt;z-index:2517186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94M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L2mxDGLZ/SA&#10;rjHXGUnyWq+FkPlss1dDiA22PIY9ZLUx3Hv+FDFRvcjkIE41JwU216JWcirGn2fj5SkRjovrj6u6&#10;xuPhmJrmGZM1l+YAMX2V3pI8aSkgw2I3O97HNJZeSgovb7TYaWNKAN3hiwFyZHgHduXLUhA9XpcZ&#10;R4aWfl4tVwX5RS5eQyDTTPYfEOCfnRjXjZs8GW0ohqSzkZmQcQ9SoefFjcKQT/jjxcSXg15crify&#10;LA25UKGkV/ZOLblblvfwyv65qezvXZr7rXYeig1X6vL04MV5D9mHHOHFLWZPjyy/jOu4VP3+FWx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oH3g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19680" behindDoc="0" locked="0" layoutInCell="1" allowOverlap="1" wp14:anchorId="57440ABE" wp14:editId="2A1A0FF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7" name="Rectangle 6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AC268" id="Rectangle 67" o:spid="_x0000_s1026" style="position:absolute;margin-left:0;margin-top:.05pt;width:50pt;height:50pt;z-index:2517196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4KO6AEAAFIEAAAOAAAAZHJzL2Uyb0RvYy54bWysVE2P0zAQvSPxHyzfabJFLRA13QOrcllB&#10;tQs/wPVHYuEvjb1N++8ZO2m2C1wWkYPl8cw8v/dsZ3N7soYcJUTtXUtvFjUl0nEvtOta+uP77t1H&#10;SmJiTjDjnWzpWUZ6u337ZjOERi59742QQBDExWYILe1TCk1VRd5Ly+LCB+kwqTxYljCErhLABkS3&#10;plrW9boaPIgAnssYcfVuTNJtwVdK8vRNqSgTMS1FbqmMUMZDHqvthjUdsNBrPtFg/8DCMu1w0xnq&#10;jiVGnkD/AWU1Bx+9SgvubeWV0lwWDajmpv5NzWPPgixa0JwYZpvi/4PlX497IFq0dP2BEscsntED&#10;usZcZyTJa70WQuazzV4NITbY8hj2kNXGcO/5z4iJ6kUmB3GqOSmwuRa1klMx/jwbL0+JcFxcv1/V&#10;NR4Px9Q0z5isuTQHiOmL9JbkSUsBGRa72fE+prH0UlJ4eaPFThtTAugOnw2QI8M7sCtfloLo8brM&#10;ODK09NNquSr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r3go7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0704" behindDoc="0" locked="0" layoutInCell="1" allowOverlap="1" wp14:anchorId="685CF7A2" wp14:editId="27199A3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8" name="Rectangle 6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C69CEF" id="Rectangle 68" o:spid="_x0000_s1026" style="position:absolute;margin-left:0;margin-top:.05pt;width:50pt;height:50pt;z-index:2517207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zd+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dI0n5ZjFM3pA&#10;15jrjCR5rddCyHy22ashxAZbHsMestoY7j1/ipioXmRyEKeakwKba1ErORXjz7Px8pQIx8X1x1Vd&#10;4/FwTE3zjMmaS3OAmL5Kb0metBSQYbGbHe9jGksvJYWXN1rstDElgO7wxQA5MrwDu/JlKYger8uM&#10;I0NLP6+Wq4L8IhevIZBpJvsPCPDPTozrxk2ejDYUQ9LZyEzIuAep0PPiRmHIJ/zxYuLLQS8u1xN5&#10;loZcqFDSK3unltwty3t4Zf/cVPb3Ls39VjsPxYYrdXl68OK8h+xDjvDiFrOnR5ZfxnVcqn7/Cra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67N37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194EF2C" wp14:editId="540A5D2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2" name="Rectangle 2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6B63D1" id="Rectangle 2" o:spid="_x0000_s1026" style="position:absolute;margin-left:0;margin-top:0;width:50pt;height:50pt;z-index:25173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kgx6AEAAMQDAAAOAAAAZHJzL2Uyb0RvYy54bWysU9uO0zAQfUfiHyy/06Slu0DUdLXa1SKk&#10;BVYUPsC1J41F4jFjt2n5esZOWwr7hnix5ubjMzPHi5t934kdULDoajmdlFKA02is29Ty29eHV2+l&#10;CFE5ozp0UMsDBHmzfPliMfgKZthiZ4AEg7hQDb6WbYy+KoqgW+hVmKAHx8kGqVeRXdoUhtTA6H1X&#10;zMryuhiQjCfUEAJH78ekXGb8pgEdPzdNgCi6WjK3mE/K5zqdxXKhqg0p31p9pKH+gUWvrONHz1D3&#10;KiqxJfsMqreaMGATJxr7ApvGasg9cDfT8q9uVq3ykHvh4QR/HlP4f7D60+6JhDW1nEnhVM8r+sJD&#10;U27TgeBQa42BtNk0qcGHii+s/BOlXoN/RP09CIcr6PhSqmLnruXbcBv8sxARDi0ow/wzXvEHYHIC&#10;Q4v18BENE1HbiHmo+4b69CCPS+zz7g7n3cE+Cs3B69dXZckb1pw62sy4UNXpsqcQ3wP2Ihm1JGaX&#10;wdXuMcSx9FSS3nL4YLsuxU+8xv7XaA7MkXCUEkufjRbppxQDy6iW4cdWEUjRfXDc57vpfJ50l535&#10;1ZsZO3SZWV9mlNMMVcsoxWjexVGrW0920+YJj+RueTaNzbwTv5HVkSxLJXd+lHXS4qWfq35/vuUv&#10;AAAA//8DAFBLAwQUAAYACAAAACEAhluH1dgAAAAFAQAADwAAAGRycy9kb3ducmV2LnhtbEyPQUvD&#10;QBCF70L/wzKCN7trESkxmyKF9lCl0LS9b7NjEszOxuw2Xf+9UxH0MszjDW++ly+S68SIQ2g9aXiY&#10;KhBIlbct1RoO+9X9HESIhqzpPKGGLwywKCY3ucmsv9AOxzLWgkMoZEZDE2OfSRmqBp0JU98jsffu&#10;B2ciy6GWdjAXDnednCn1JJ1piT80psdlg9VHeXYajtt2s/mcv62XMa1fZ9vkx3L3qPXdbXp5BhEx&#10;xb9juOIzOhTMdPJnskF0GrhI/JlXTymWp99FFrn8T198AwAA//8DAFBLAQItABQABgAIAAAAIQC2&#10;gziS/gAAAOEBAAATAAAAAAAAAAAAAAAAAAAAAABbQ29udGVudF9UeXBlc10ueG1sUEsBAi0AFAAG&#10;AAgAAAAhADj9If/WAAAAlAEAAAsAAAAAAAAAAAAAAAAALwEAAF9yZWxzLy5yZWxzUEsBAi0AFAAG&#10;AAgAAAAhAAkGSDHoAQAAxAMAAA4AAAAAAAAAAAAAAAAALgIAAGRycy9lMm9Eb2MueG1sUEsBAi0A&#10;FAAGAAgAAAAhAIZbh9XYAAAABQEAAA8AAAAAAAAAAAAAAAAAQgQAAGRycy9kb3ducmV2LnhtbFBL&#10;BQYAAAAABAAEAPMAAABHBQAAAAA=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217" w:dyaOrig="217" w14:anchorId="782E014A">
          <v:shape id="ole_rId12" o:spid="_x0000_i1030" type="#_x0000_t75" style="width:10.2pt;height:10.2pt;visibility:visible;mso-wrap-distance-right:0;mso-wrap-distance-bottom:10pt" o:ole="">
            <v:imagedata r:id="rId17" o:title=""/>
          </v:shape>
          <o:OLEObject Type="Embed" ProgID="Equation.DSMT4" ShapeID="ole_rId12" DrawAspect="Content" ObjectID="_1777995115" r:id="rId18"/>
        </w:objec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1728" behindDoc="0" locked="0" layoutInCell="1" allowOverlap="1" wp14:anchorId="59A84559" wp14:editId="736FDF4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69" name="Rectangle 6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EA5415" id="Rectangle 69" o:spid="_x0000_s1026" style="position:absolute;margin-left:0;margin-top:.05pt;width:50pt;height:50pt;z-index:2517217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2v86AEAAFIEAAAOAAAAZHJzL2Uyb0RvYy54bWysVMtu2zAQvBfoPxC811Jc2GgEyzk0cC9B&#10;ayTtB9B8SET5wpKx7L/vkpIVp+0lRXUguNzd4cyQ1ObuZA05Sojau5beLGpKpONeaNe19Mf33YdP&#10;lMTEnGDGO9nSs4z0bvv+3WYIjVz63hshgSCIi80QWtqnFJqqiryXlsWFD9JhUnmwLGEIXSWADYhu&#10;TbWs63U1eBABPJcx4ur9mKTbgq+U5OmbUlEmYlqK3FIZoYyHPFbbDWs6YKHXfKLB/oGFZdrhpjPU&#10;PUuMPIP+A8pqDj56lRbc28orpbksGlDNTf2bmqeeBVm0oDkxzDbF/wfLvx73QLRo6fqWEscsntEj&#10;usZcZyTJa70WQuazzV4NITbY8hT2kNXG8OD5z4iJ6lUmB3GqOSmwuRa1klMx/jwbL0+JcFxcf1zV&#10;NR4Px9Q0z5isuTQHiOmL9JbkSUsBGRa72fEhprH0UlJ4eaPFThtTAugOnw2QI8M7sCtfloLo8brM&#10;ODK09Ha1XBX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5La/z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7"/>
    </w:p>
    <w:p w14:paraId="1BC684D0" w14:textId="1B431DCF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2752" behindDoc="0" locked="0" layoutInCell="1" allowOverlap="1" wp14:anchorId="2779436C" wp14:editId="2C56DC0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0" name="Rectangle 7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67A5CB" id="Rectangle 70" o:spid="_x0000_s1026" style="position:absolute;margin-left:0;margin-top:.05pt;width:50pt;height:50pt;z-index:2517227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kK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e0xzGLZ3SP&#10;rjHXGUnyWq+FkPlss1dDiA22PIQdZLUx3Hn+O2KiepbJQZxqjgpsrkWt5FiMP83Gy2MiHBevP67q&#10;GvfimJrmGZM15+YAMX2T3pI8aSkgw2I3O9zFNJaeSwovb7TYamNKAN3+qwFyYHgHtuXLUhA9XpYZ&#10;R4aWflktVwX5WS5eQiDTTPYVCPCPTozrxk2ejDYUQ9LJyEzIuHup0PPiRmHIJ/zxYuLLQS/O1xN5&#10;loZcqFDSG3unltwty3t4Y//cVPb3Ls39VjsPxYYLdXm69+K0g+xDjvDiFrOnR5ZfxmVcqp5+BZs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SHyQr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9E1EEEA" w14:textId="5D829BD1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23776" behindDoc="0" locked="0" layoutInCell="1" allowOverlap="1" wp14:anchorId="721C42C6" wp14:editId="5022AE3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1" name="Rectangle 7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C7F42F" id="Rectangle 71" o:spid="_x0000_s1026" style="position:absolute;margin-left:0;margin-top:.05pt;width:50pt;height:50pt;z-index:2517237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5WI6AEAAFIEAAAOAAAAZHJzL2Uyb0RvYy54bWysVE2P0zAQvSPxHyzfadKiLhA13QOrcllB&#10;tQs/wPVHYuEvjb1N++8ZO2m2C1wWkYPl8cw8v/dsZ3N7soYcJUTtXUuXi5oS6bgX2nUt/fF99+4j&#10;JTExJ5jxTrb0LCO93b59sxlCI1e+90ZIIAjiYjOElvYphaaqIu+lZXHhg3SYVB4sSxhCVwlgA6Jb&#10;U63q+qYaPIgAnssYcfVuTNJtwVdK8vRNqSgTMS1FbqmMUMZDHqvthjUdsNBrPtFg/8DCMu1w0xnq&#10;jiVGnkD/AWU1Bx+9SgvubeWV0lwWDahmWf+m5rFnQRYtaE4Ms03x/8Hyr8c9EC1a+mFJiWMWz+gB&#10;XWOuM5LktV4LIfPZZq+GEBtseQx7yGpjuPf8Z8RE9SKTgzjVnBTYXItayakYf56Nl6dEOC7evF/X&#10;NR4Px9Q0z5isuTQHiOmL9JbkSUsBGRa72fE+prH0UlJ4eaPFThtTAugOnw2QI8M7sCtfloLo8brM&#10;ODK09NN6tS7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R3lYj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B974832" w14:textId="77777777" w:rsidR="009B72B4" w:rsidRPr="00793AEC" w:rsidRDefault="009B72B4" w:rsidP="009B72B4">
      <w:pPr>
        <w:numPr>
          <w:ilvl w:val="0"/>
          <w:numId w:val="2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745E3B79" w14:textId="0B6C38F7" w:rsidR="009B72B4" w:rsidRPr="00793AEC" w:rsidRDefault="009B72B4" w:rsidP="009B72B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5E9BD952" w14:textId="4F0A9E6F" w:rsidR="009B1B13" w:rsidRPr="00793AEC" w:rsidRDefault="009B1B13" w:rsidP="009B72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18" w:name="_Toc167201628"/>
      <w:bookmarkStart w:id="19" w:name="_Toc167201892"/>
      <w:bookmarkStart w:id="20" w:name="_Toc167375023"/>
      <w:r w:rsidRPr="00793AEC">
        <w:rPr>
          <w:rFonts w:ascii="Times New Roman" w:hAnsi="Times New Roman" w:cs="Times New Roman"/>
        </w:rPr>
        <w:t>Оценка параметров</w:t>
      </w:r>
      <w:bookmarkEnd w:id="18"/>
      <w:bookmarkEnd w:id="19"/>
      <w:bookmarkEnd w:id="20"/>
    </w:p>
    <w:p w14:paraId="5A246CD1" w14:textId="77777777" w:rsidR="009B72B4" w:rsidRPr="00793AEC" w:rsidRDefault="009B72B4" w:rsidP="009B72B4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26F7B8C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48AA17F5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49E379BC" w14:textId="7A7EDD04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38112" behindDoc="0" locked="0" layoutInCell="1" allowOverlap="1" wp14:anchorId="4E998795" wp14:editId="516DC08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03" name="Rectangle 103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450FFC" id="Rectangle 103" o:spid="_x0000_s1026" style="position:absolute;margin-left:0;margin-top:.05pt;width:50pt;height:50pt;z-index:2517381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8gA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l17zVkQHg/p&#10;AW0TYec0o8XBKqXr6Va3xpQ7bHpMG6h6c7qP8mfGRPMqU4M81RwM+FqLatmBrD+erdeHwiQu3lwv&#10;2hYPSGJqmldM0T03J8jli46e1UnPASmS4WJ/n8up9LmEeEVn1do6RwHstp8dsL3AW7Cmr0pB9HxZ&#10;5gIbe/5pMV8Q8qtcvoRAppXsXyAgPgV1Wndh8uRkAxlSjk5XQi48aIOukxvEUE74p6uJbwe9eL6g&#10;yJMaaqFBSW/snVpqt6YX8cb+cxPtH0M593sbIpANF+rqdBvVcQPVhxrh1SWzp2dW38ZlTFUv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Nf8gA6QEAAFQEAAAOAAAAAAAAAAAAAAAAAC4CAABkcnMvZTJvRG9jLnhtbFBLAQItABQA&#10;BgAIAAAAIQDO2QIe1QAAAAUBAAAPAAAAAAAAAAAAAAAAAEMEAABkcnMvZG93bnJldi54bWxQSwUG&#10;AAAAAAQABADzAAAARQUAAAAA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36C1ECE7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8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065FB21" w14:textId="6D2A6D7A" w:rsidR="009B72B4" w:rsidRPr="00793AEC" w:rsidRDefault="009B72B4" w:rsidP="009B72B4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39136" behindDoc="0" locked="0" layoutInCell="1" allowOverlap="1" wp14:anchorId="72F346C0" wp14:editId="396184A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2" name="Rectangle 10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C0D31D" id="Rectangle 102" o:spid="_x0000_s1026" style="position:absolute;margin-left:0;margin-top:.05pt;width:50pt;height:50pt;z-index:2517391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VhN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9fOOQvC4yE9&#10;om0i7JxmtDhYpXQ93erWmHKHTU9pA1VvTg9R/siYaF5kapCnmoMBX2tRLTuQ9ceL9fpQmMTF2/eL&#10;tsUDkpia5hVTdOfmBLl81tGzOuk5IEUyXOwfcjmVnkuIV3RWra1zFMBu+8kB2wu8BWv6qhREz9dl&#10;LrCx5x8X8wUhv8jlawhkWsn+BQLic1CndRcmT042kCHl6HQl5MKjNug6uUEM5YR/upr4dtCL8wVF&#10;ntRQCw1KemXv1FK7Nb2IV/Zfmmj/GMql39sQgWy4Ulen26iOG6g+1AivLpk9PbP6Nq5jqvr1M1j9&#10;B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llWE3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5C43802F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35FF4C3" w14:textId="342CB11D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40160" behindDoc="0" locked="0" layoutInCell="1" allowOverlap="1" wp14:anchorId="79EE3BF7" wp14:editId="3DC11AC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00" name="Rectangle 100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B8ED43" id="Rectangle 100" o:spid="_x0000_s1026" style="position:absolute;margin-left:0;margin-top:.05pt;width:50pt;height:50pt;z-index:2517401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HjW5w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9eiP0F4PKRH&#10;tE2EndOMFgerlK6nW90aU+6w6SltoOrN6SHKHxkTzYtMDfJUczDgay2qZQey/nixXh8Kk7h4+37R&#10;VgISU9O8Yoru3Jwgl886elYnPQekSIaL/UMup9JzCfGKzqq1dY4C2G0/OWB7gbdgTV+Vguj5uswF&#10;Nvb842K+IOQXuXwNgUwr2b9AQHwO6rTuwuTJyQYypBydroRceNQGXSc3iKGc8E9XE98OenG+oMiT&#10;GmqhQUmv7J1aaremF/HK/ksT7R9DufR7GyKQDVfq6nQb1XED1Yca4dUls6dnVt/GdUxVv34Gq58A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MVB41ucBAABUBAAADgAAAAAAAAAAAAAAAAAuAgAAZHJzL2Uyb0RvYy54bWxQSwECLQAUAAYA&#10;CAAAACEAztkCHtUAAAAFAQAADwAAAAAAAAAAAAAAAABBBAAAZHJzL2Rvd25yZXYueG1sUEsFBgAA&#10;AAAEAAQA8wAAAEMFAAAAAA=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333D932A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9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4996152" w14:textId="15D23ADA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1184" behindDoc="0" locked="0" layoutInCell="1" allowOverlap="1" wp14:anchorId="437F7BA0" wp14:editId="01D2FA1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9" name="Rectangle 9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CC69BD" id="Rectangle 99" o:spid="_x0000_s1026" style="position:absolute;margin-left:0;margin-top:.05pt;width:50pt;height:50pt;z-index:2517411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52Q6AEAAFIEAAAOAAAAZHJzL2Uyb0RvYy54bWysVMtu2zAQvBfoPxC811JcOGgEyzk0cC9B&#10;ayTtB9B8SET5wpKx7L/vkpIVp+0lQXQguNzd4cyQ1Pr2aA05SIjau5ZeLWpKpONeaNe19NfP7acv&#10;lMTEnGDGO9nSk4z0dvPxw3oIjVz63hshgSCIi80QWtqnFJqqiryXlsWFD9JhUnmwLGEIXSWADYhu&#10;TbWs6+tq8CACeC5jxNW7MUk3BV8pydMPpaJMxLQUuaUyQhn3eaw2a9Z0wEKv+USDvYGFZdrhpjPU&#10;HUuMPIH+B8pqDj56lRbc28orpbksGlDNVf2XmseeBVm0oDkxzDbF94Pl3w87IFq09OaGEscsntED&#10;usZcZyTJa70WQuazzV4NITbY8hh2kNXGcO/574iJ6kUmB3GqOSqwuRa1kmMx/jQbL4+JcFy8/ryq&#10;azwejqlpnjFZc24OENM36S3Jk5YCMix2s8N9TGPpuaTw8kaLrTamBNDtvxogB4Z3YFu+LAXR42WZ&#10;cWRAF1bLVUF+kYuXEMg0k/0PBPgnJ8Z14yZPRhuKIelkZCZk3INU6HlxozDkE/54MfHloBfn64k8&#10;S0MuVCjplb1TS+6W5T28sn9uKvt7l+Z+q52HYsOFujzde3HaQfYhR3hxi9nTI8sv4zIuVc+/gs0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9rnZ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2208" behindDoc="0" locked="0" layoutInCell="1" allowOverlap="1" wp14:anchorId="0CB67D93" wp14:editId="2E66A9A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8" name="Rectangle 9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79CC8" id="Rectangle 98" o:spid="_x0000_s1026" style="position:absolute;margin-left:0;margin-top:.05pt;width:50pt;height:50pt;z-index:2517422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8ES6A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0gnFYSnM3ok&#10;10TYOc3K2mCV0uVsi1djTB21PMUNFrUpPoD8kSjRvMiUIE01B4O+1JJWdqjGHy/G60NmkhZv3y/a&#10;lo5HUmqaF0zRnZsjpvxZg2dl0nMkhtVusX9I+VR6Lqm8wFm1ts7VAHfbTw7ZXtAdWNevSCH0dF3m&#10;AhvJhcV8UZFf5NI1BDEtZP8CgfAc1GndhcmTkw3VkHx0uhBy4VEb8ry6URnKCf90MenlkBfn60k8&#10;a0MpNCTplb1TS+nW9T28sv/SVPeHkC/93gbAasOVujLdgjpusPhQIrq41ezpkZWXcR3Xql+/gtV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+bwR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3232" behindDoc="0" locked="0" layoutInCell="1" allowOverlap="1" wp14:anchorId="4FFC18B7" wp14:editId="550E053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3" name="Rectangle 9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520B8" id="Rectangle 93" o:spid="_x0000_s1026" style="position:absolute;margin-left:0;margin-top:.05pt;width:50pt;height:50pt;z-index:2517432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pSG6AEAAFIEAAAOAAAAZHJzL2Uyb0RvYy54bWysVMtu2zAQvBfoPxC811IcOGgFyzk0cC9B&#10;ayTtB9B8SET5wpKx7L/vkpIVp+0lQXQguNzd4cyQ1Pr2aA05SIjau5ZeLWpKpONeaNe19NfP7afP&#10;lMTEnGDGO9nSk4z0dvPxw3oIjVz63hshgSCIi80QWtqnFJqqiryXlsWFD9JhUnmwLGEIXSWADYhu&#10;TbWs65tq8CACeC5jxNW7MUk3BV8pydMPpaJMxLQUuaUyQhn3eaw2a9Z0wEKv+USDvYGFZdrhpjPU&#10;HUuMPIH+B8pqDj56lRbc28orpbksGlDNVf2XmseeBVm0oDkxzDbF94Pl3w87IFq09Ms1JY5ZPKMH&#10;dI25zkiS13othMxnm70aQmyw5THsIKuN4d7z3xET1YtMDuJUc1Rgcy1qJcdi/Gk2Xh4T4bh4c72q&#10;azwejqlpnjFZc24OENM36S3Jk5YCMix2s8N9TGPpuaTw8kaLrTamBNDtvxogB4Z3YFu+LAXR42WZ&#10;cWRAF1bLVUF+kYuXEMg0k/0PBPgnJ8Z14yZPRhuKIelkZCZk3INU6HlxozDkE/54MfHloBfn64k8&#10;S0MuVCjplb1TS+6W5T28sn9uKvt7l+Z+q52HYsOFujzde3HaQfYhR3hxi9nTI8sv4zIuVc+/gs0f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gelI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4256" behindDoc="0" locked="0" layoutInCell="1" allowOverlap="1" wp14:anchorId="154CF3AF" wp14:editId="4F66D27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79" name="Rectangle 7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FC23A9" id="Rectangle 79" o:spid="_x0000_s1026" style="position:absolute;margin-left:0;margin-top:.05pt;width:50pt;height:50pt;z-index:2517442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VRB6QEAAFIEAAAOAAAAZHJzL2Uyb0RvYy54bWysVMtu2zAQvBfoPxC811JcOG0Eyzk0cC9B&#10;ayTtB9B8SET5wpKx7L/vkpJVp+0lQXQguNzd4cyQ1Pr2aA05SIjau5ZeLWpKpONeaNe19OeP7YfP&#10;lMTEnGDGO9nSk4z0dvP+3XoIjVz63hshgSCIi80QWtqnFJqqiryXlsWFD9JhUnmwLGEIXSWADYhu&#10;TbWs6+tq8CACeC5jxNW7MUk3BV8pydN3paJMxLQUuaUyQhn3eaw2a9Z0wEKv+USDvYKFZdrhpjPU&#10;HUuMPIH+B8pqDj56lRbc28orpbksGlDNVf2XmseeBVm0oDkxzDbFt4Pl3w47IFq09NMNJY5ZPKMH&#10;dI25zkiS13othMxnm70aQmyw5THsIKuN4d7zXxET1bNMDuJUc1Rgcy1qJcdi/Gk2Xh4T4bh4/XFV&#10;13g8HFPTPGOy5twcIKav0luSJy0FZFjsZof7mMbSc0nh5Y0WW21MCaDbfzFADgzvwLZ8WQqix8sy&#10;48jQ0pvVclWQn+XiJQQyzWT/AwH+yYlx3bjJk9GGYkg6GZkJGfcgFXpe3CgM+YQ/Xkx8OejF+Xoi&#10;z9KQCxVKemHv1JK7ZXkPL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i5VRB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6A91FA6F" w14:textId="77777777" w:rsidTr="009B70D1">
        <w:tc>
          <w:tcPr>
            <w:tcW w:w="9322" w:type="dxa"/>
          </w:tcPr>
          <w:p w14:paraId="2B373CE4" w14:textId="38DF5CF0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57568" behindDoc="0" locked="0" layoutInCell="1" allowOverlap="1" wp14:anchorId="442D33D3" wp14:editId="438DFAE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01" name="Rectangle 10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11C2A744" id="Rectangle 101" o:spid="_x0000_s1026" style="position:absolute;margin-left:0;margin-top:0;width:50pt;height:50pt;z-index:25175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c:Fallback>
            </mc:AlternateContent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127AFDA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7D417606" w14:textId="1F81C563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5280" behindDoc="0" locked="0" layoutInCell="1" allowOverlap="1" wp14:anchorId="152A08C9" wp14:editId="5F8C2C0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0" name="Rectangle 8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654B30" id="Rectangle 80" o:spid="_x0000_s1026" style="position:absolute;margin-left:0;margin-top:.05pt;width:50pt;height:50pt;z-index:2517452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z9m6AEAAFIEAAAOAAAAZHJzL2Uyb0RvYy54bWysVMtu2zAQvBfoPxC811JcOEgFyzk0cC9B&#10;ayTtB9B8SET5wpKx7L/vkpIVp+0lQXQguNzd4cyQ1Pr2aA05SIjau5ZeLWpKpONeaNe19NfP7acb&#10;SmJiTjDjnWzpSUZ6u/n4YT2ERi59742QQBDExWYILe1TCk1VRd5Ly+LCB+kwqTxYljCErhLABkS3&#10;plrW9XU1eBABPJcx4urdmKSbgq+U5OmHUlEmYlqK3FIZoYz7PFabNWs6YKHXfKLB3sDCMu1w0xnq&#10;jiVGnkD/A2U1Bx+9SgvubeWV0lwWDajmqv5LzWPPgixa0JwYZpvi+8Hy74cdEC1aeoP2OGbxjB7Q&#10;NeY6I0le67UQMp9t9moIscGWx7CDrDaGe89/R0xULzI5iFPNUYHNtaiVHIvxp9l4eUyE4+L151Vd&#10;414cU9M8Y7Lm3Bwgpm/SW5InLQVkWOxmh/uYxtJzSeHljRZbbUwJoNt/NUAODO/AtnxZCqLHyzLj&#10;yNDSL6vlqiC/yMVLCGSayf4HAvyTE+O6cZMnow3FkHQyMhMy7kEq9Ly4URjyCX+8mPhy0Ivz9USe&#10;pSEXKpT0yt6pJXfL8h5e2T83lf29S3O/1c5DseFCXZ7uvTjtIPuQI7y4xezpkeWXcRmXqudfweYP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WnP2b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6304" behindDoc="0" locked="0" layoutInCell="1" allowOverlap="1" wp14:anchorId="089FC66A" wp14:editId="16855D0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1" name="Rectangle 8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31BD7B" id="Rectangle 81" o:spid="_x0000_s1026" style="position:absolute;margin-left:0;margin-top:.05pt;width:50pt;height:50pt;z-index:2517463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2Pk6AEAAFIEAAAOAAAAZHJzL2Uyb0RvYy54bWysVMtu2zAQvBfoPxC815JdOEgFyzk0cC9B&#10;ayTtB9B8SET5wpKx7L/vkpIVp+0lRXUguNzd4cyQ1ObuZA05Sojau5YuFzUl0nEvtOta+uP77sMt&#10;JTExJ5jxTrb0LCO9275/txlCI1e+90ZIIAjiYjOElvYphaaqIu+lZXHhg3SYVB4sSxhCVwlgA6Jb&#10;U63q+qYaPIgAnssYcfV+TNJtwVdK8vRNqSgTMS1FbqmMUMZDHqvthjUdsNBrPtFg/8DCMu1w0xnq&#10;niVGnkH/AWU1Bx+9SgvubeWV0lwWDahmWf+m5qlnQRYtaE4Ms03x/8Hyr8c9EC1aerukxDGLZ/SI&#10;rjHXGUnyWq+FkPlss1dDiA22PIU9ZLUxPHj+M2KiepXJQZxqTgpsrkWt5FSMP8/Gy1MiHBdvPq7r&#10;Go+HY2qaZ0zWXJoDxPRFekvypKWADIvd7PgQ01h6KSm8vNFip40pAXSHzwbIkeEd2JUvS0H0eF1m&#10;HBla+mm9Whf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AVXY+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7328" behindDoc="0" locked="0" layoutInCell="1" allowOverlap="1" wp14:anchorId="748B773E" wp14:editId="6E10F3F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2" name="Rectangle 8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65E004" id="Rectangle 82" o:spid="_x0000_s1026" style="position:absolute;margin-left:0;margin-top:.05pt;width:50pt;height:50pt;z-index:2517473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e56AEAAFIEAAAOAAAAZHJzL2Uyb0RvYy54bWysVMtu2zAQvBfoPxC811JcOEgFyzk0cC9B&#10;ayTtB9B8SET5wpKx7L/vkpIVp+0lQXQguNzd4cyQ1Pr2aA05SIjau5ZeLWpKpONeaNe19NfP7acb&#10;SmJiTjDjnWzpSUZ6u/n4YT2ERi59742QQBDExWYILe1TCk1VRd5Ly+LCB+kwqTxYljCErhLABkS3&#10;plrW9XU1eBABPJcx4urdmKSbgq+U5OmHUlEmYlqK3FIZoYz7PFabNWs6YKHXfKLB3sDCMu1w0xnq&#10;jiVGnkD/A2U1Bx+9SgvubeWV0lwWDajmqv5LzWPPgixa0JwYZpvi+8Hy74cdEC1aerOkxDGLZ/SA&#10;rjHXGUnyWq+FkPlss1dDiA22PIYdZLUx3Hv+O2KiepHJQZxqjgpsrkWt5FiMP83Gy2MiHBevP6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RA97n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8352" behindDoc="0" locked="0" layoutInCell="1" allowOverlap="1" wp14:anchorId="256A8235" wp14:editId="2049683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3" name="Rectangle 8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747C96" id="Rectangle 83" o:spid="_x0000_s1026" style="position:absolute;margin-left:0;margin-top:.05pt;width:50pt;height:50pt;z-index:2517483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Ks76AEAAFIEAAAOAAAAZHJzL2Uyb0RvYy54bWysVMtu2zAQvBfoPxC811IcOEgFyzk0cC9B&#10;ayTtB9B8SET4wpKx7L/vkpJVp+0lRXQguNzd4cyQ1PruaA05SIjau5ZeLWpKpONeaNe19OeP7adb&#10;SmJiTjDjnWzpSUZ6t/n4YT2ERi59742QQBDExWYILe1TCk1VRd5Ly+LCB+kwqTxYljCErhLABkS3&#10;plrW9U01eBABPJcx4ur9mKSbgq+U5Om7UlEmYlqK3FIZoYz7PFabNWs6YKHXfKLB/oOFZdrhpjPU&#10;PUuMvID+C8pqDj56lRbc28orpbksGlDNVf2HmqeeBVm0oDkxzDbF94Pl3w47IFq09PaaEscsntEj&#10;usZcZyTJa70WQuazzV4NITbY8hR2kNXG8OD5c8RE9SqTgzjVHBXYXItaybEYf5qNl8dEOC7eXK/q&#10;Go+HY2qaZ0zWnJsDxPRVekvypKWADIvd7PAQ01h6Lim8vNFiq40pAXT7LwbIgeEd2JYvS0H0eFlm&#10;HBla+nm1XBXkV7l4CYFMM9l/QIB/cWJcN27yZLShGJJORmZCxj1KhZ4XNwpDPuGPFxNfDnpxvp7I&#10;szTkQoWS3tg7teRuWd7DG/vnprK/d2nut9p5KDZcqMvTvRenHWQfcoQXt5g9PbL8Mi7jUvX7V7D5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Swqzv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49376" behindDoc="0" locked="0" layoutInCell="1" allowOverlap="1" wp14:anchorId="0211E853" wp14:editId="309718A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4" name="Rectangle 8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9B948B" id="Rectangle 84" o:spid="_x0000_s1026" style="position:absolute;margin-left:0;margin-top:.05pt;width:50pt;height:50pt;z-index:2517493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t8C6QEAAFIEAAAOAAAAZHJzL2Uyb0RvYy54bWysVMtu2zAQvBfoPxC811LcOkgFyzk0cC9B&#10;ayTtB9B8SET5wpKx7L/vkpJVp80lQXUguNzd4cyQ1Pr2aA05SIjau5ZeLWpKpONeaNe19OeP7Ycb&#10;SmJiTjDjnWzpSUZ6u3n/bj2ERi59742QQBDExWYILe1TCk1VRd5Ly+LCB+kwqTxYljCErhLABkS3&#10;plrW9XU1eBABPJcx4urdmKSbgq+U5Om7UlEmYlqK3FIZoYz7PFabNWs6YKHXfKLB3sDCMu1w0xnq&#10;jiVGnkD/A2U1Bx+9SgvubeWV0lwWDajmqv5LzWPPgixa0JwYZpvi/4Pl3w47IFq09OYTJY5ZPKMH&#10;dI25zkiS13othMxnm70aQmyw5THsIKuN4d7zXxET1bNMDuJUc1Rgcy1qJcdi/Gk2Xh4T4bh4/XFV&#10;13g8HFPTPGOy5twcIKav0luSJy0FZFjsZof7mMbSc0nh5Y0WW21MCaDbfzFADgzvwLZ8WQqix8sy&#10;48jQ0s+r5aogP8vFSwhkmsm+AAH+yYlx3bjJk9GGYkg6GZkJGfcgFXpe3CgM+YQ/Xkx8OejF+Xoi&#10;z9KQCxVKemXv1JK7ZXkPr+yfm8r+3qW532rnodhwoS5P916cdpB9yBFe3GL29Mjyy7iMS9WfX8Hm&#10;N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2bt8C6QEAAFI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0400" behindDoc="0" locked="0" layoutInCell="1" allowOverlap="1" wp14:anchorId="040A6D0E" wp14:editId="13913BE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5" name="Rectangle 8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299EBC" id="Rectangle 85" o:spid="_x0000_s1026" style="position:absolute;margin-left:0;margin-top:.05pt;width:50pt;height:50pt;z-index:2517504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oOA6AEAAFIEAAAOAAAAZHJzL2Uyb0RvYy54bWysVMtu2zAQvBfoPxC811JcOEgFyzk0cC9B&#10;ayTtB9B8SET5wpKx7L/vkpIVp+0lQXQguNzd4cyQ1Pr2aA05SIjau5ZeLWpKpONeaNe19NfP7acb&#10;SmJiTjDjnWzpSUZ6u/n4YT2ERi59742QQBDExWYILe1TCk1VRd5Ly+LCB+kwqTxYljCErhLABkS3&#10;plrW9XU1eBABPJcx4urdmKSbgq+U5OmHUlEmYlqK3FIZoYz7PFabNWs6YKHXfKLB3sDCMu1w0xnq&#10;jiVGnkD/A2U1Bx+9SgvubeWV0lwWDajmqv5LzWPPgixa0JwYZpvi+8Hy74cdEC1aerOixDGLZ/SA&#10;rjHXGUnyWq+FkPlss1dDiA22PIYdZLUx3Hv+O2KiepHJQZxqjgpsrkWt5FiMP83Gy2MiHBevP6/q&#10;Go+HY2qaZ0zWnJsDxPRNekvypKWADIvd7HAf01h6Lim8vNFiq40pAXT7rwbIgeEd2JYvS0H0eFlm&#10;HBla+mW1XBXkF7l4CYFMM9n/QIB/cmJcN27yZLShGJJORmZCxj1IhZ4XNwpDPuGPFxNfDnpxvp7I&#10;szTkQoWSXtk7teRuWd7DK/vnprK/d2nut9p5KDZcqMvTvRenHWQfcoQXt5g9PbL8Mi7jUvX8K9j8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Aaeg4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1424" behindDoc="0" locked="0" layoutInCell="1" allowOverlap="1" wp14:anchorId="1F066EB5" wp14:editId="6D7580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86" name="Rectangle 8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546D59" id="Rectangle 86" o:spid="_x0000_s1026" style="position:absolute;margin-left:0;margin-top:.05pt;width:50pt;height:50pt;z-index:2517514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Rfd6AEAAFIEAAAOAAAAZHJzL2Uyb0RvYy54bWysVMtu2zAQvBfoPxC811Jc2EgFyzk0cC9B&#10;ayTtB9B8SET5wpKx7L/vkpIVp+0lRXUguNzd4cyQ1ObuZA05Sojau5beLGpKpONeaNe19Mf33Ydb&#10;SmJiTjDjnWzpWUZ6t33/bjOERi59742QQBDExWYILe1TCk1VRd5Ly+LCB+kwqTxYljCErhLABkS3&#10;plrW9boaPIgAnssYcfV+TNJtwVdK8vRNqSgTMS1FbqmMUMZDHqvthjUdsNBrPtFg/8DCMu1w0xnq&#10;niVGnkH/AWU1Bx+9SgvubeWV0lwWDajmpv5NzVPPgixa0JwYZpvi/4PlX497IFq09HZNiWMWz+gR&#10;XWOuM5LktV4LIfPZZq+GEBtseQp7yGpjePD8Z8RE9SqTgzjVnBTYXItayakYf56Nl6dEOC6uP67q&#10;Go+HY2qaZ0zWXJoDxPRFekvypKWADIvd7PgQ01h6KSm8vNFip40pAXSHzwbIkeEd2JUvS0H0eF1m&#10;HBla+mm1XBXkV7l4DYFMM9m/QIB/dmJcN27yZLShGJLORmZCxj1KhZ4XNwpDPuGPFxNfDnpxuZ7I&#10;szTkQoWS3tg7teRuWd7DG/vnprK/d2nut9p5KDZcqcvTgxfnPWQfcoQXt5g9PbL8Mq7jUvXyK9j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eJF93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9B72B4" w:rsidRPr="00793AEC" w14:paraId="74D1676E" w14:textId="77777777" w:rsidTr="009B70D1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359B997" w14:textId="66421ACC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52448" behindDoc="0" locked="0" layoutInCell="1" allowOverlap="1" wp14:anchorId="54D1DE33" wp14:editId="5494A9C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78" name="Rectangle 78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307EFC" id="Rectangle 78" o:spid="_x0000_s1026" style="position:absolute;margin-left:0;margin-top:.05pt;width:50pt;height:50pt;z-index:2517524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QjD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Sc8KccsntE9&#10;usZcZyTJa70WQuazzV4NITbY8hB2kNXGcOf574iJ6lkmB3GqOSqwuRa1kmMx/jQbL4+JcFy8/riq&#10;azwejqlpnjFZc24OENM36S3Jk5YCMix2s8NdTGPpuaTw8kaLrTamBNDtvxogB4Z3YFu+LAXR42WZ&#10;cWRo6ZfVclWQn+XiJQQyzWRfgQD/6MS4btzkyWhDMSSdjMyEjLuXCj0vbhSGfMIfLya+HPTifD2R&#10;Z2nIhQolvbF3asndsryHN/bPTWV/79Lcb7XzUGy4UJeney9OO8g+5AgvbjF7emT5ZVzGperpV7D5&#10;A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IVCMPoAQAAUgQAAA4AAAAAAAAAAAAAAAAALgIAAGRycy9lMm9Eb2MueG1sUEsBAi0AFAAG&#10;AAgAAAAhAM7ZAh7VAAAABQEAAA8AAAAAAAAAAAAAAAAAQgQAAGRycy9kb3ducmV2LnhtbFBLBQYA&#10;AAAABAAEAPMAAABEBQAAAAA=&#10;">
                      <v:stroke joinstyle="round"/>
                      <v:path arrowok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3431C7F9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079EE35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9B72B4" w:rsidRPr="00793AEC" w14:paraId="0C775E61" w14:textId="77777777" w:rsidTr="009B70D1">
        <w:tc>
          <w:tcPr>
            <w:tcW w:w="9322" w:type="dxa"/>
          </w:tcPr>
          <w:p w14:paraId="00B43BDA" w14:textId="1A0FAABD" w:rsidR="009B72B4" w:rsidRPr="00793AEC" w:rsidRDefault="009B72B4" w:rsidP="009B70D1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lastRenderedPageBreak/>
                  <w:drawing>
                    <wp:anchor distT="0" distB="0" distL="114300" distR="114300" simplePos="0" relativeHeight="251758592" behindDoc="0" locked="0" layoutInCell="1" allowOverlap="1" wp14:anchorId="12462DEC" wp14:editId="11DB030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92" name="Rectangle 9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5058F8B7" id="Rectangle 92" o:spid="_x0000_s1026" style="position:absolute;margin-left:0;margin-top:0;width:50pt;height:50pt;z-index:25175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95C7B5F" wp14:editId="26D5B5D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91" name="Rectangle 9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C50822" id="Rectangle 91" o:spid="_x0000_s1026" style="position:absolute;margin-left:0;margin-top:0;width:50pt;height:50pt;z-index:25175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D68D072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  <w:p w14:paraId="59116C5F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9B72B4" w:rsidRPr="00793AEC" w14:paraId="7F3B3AF4" w14:textId="77777777" w:rsidTr="009B70D1">
        <w:tc>
          <w:tcPr>
            <w:tcW w:w="9322" w:type="dxa"/>
          </w:tcPr>
          <w:p w14:paraId="5A6C7392" w14:textId="65AA9339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60640" behindDoc="0" locked="0" layoutInCell="1" allowOverlap="1" wp14:anchorId="5BF5ADAC" wp14:editId="7ECBA5F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90" name="Rectangle 9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1183A876" id="Rectangle 90" o:spid="_x0000_s1026" style="position:absolute;margin-left:0;margin-top:0;width:50pt;height:50pt;z-index:25176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<v:stroke joinstyle="round"/>
                    <o:lock v:ext="edit" selection="t"/>
                  </v:rect>
                </w:pict>
              </mc:Fallback>
            </mc:AlternateContent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7B14883B" wp14:editId="7468338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89" name="Rectangle 89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FC36F1" id="Rectangle 89" o:spid="_x0000_s1026" style="position:absolute;margin-left:0;margin-top:0;width:50pt;height:50pt;z-index:25176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793AEC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D9A9B0F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)</w:t>
            </w:r>
          </w:p>
        </w:tc>
      </w:tr>
      <w:tr w:rsidR="009B72B4" w:rsidRPr="00793AEC" w14:paraId="5D776A3E" w14:textId="77777777" w:rsidTr="009B70D1">
        <w:tc>
          <w:tcPr>
            <w:tcW w:w="9322" w:type="dxa"/>
          </w:tcPr>
          <w:p w14:paraId="1E519ECD" w14:textId="7777777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3C45D133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9B72B4" w:rsidRPr="00793AEC" w14:paraId="31A9776F" w14:textId="77777777" w:rsidTr="009B70D1">
        <w:tc>
          <w:tcPr>
            <w:tcW w:w="9322" w:type="dxa"/>
          </w:tcPr>
          <w:p w14:paraId="4933A8C3" w14:textId="677FDD27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62688" behindDoc="0" locked="0" layoutInCell="1" allowOverlap="1" wp14:anchorId="5DBB3D16" wp14:editId="6095A24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88" name="Rectangle 8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5C2FAFCD" id="Rectangle 88" o:spid="_x0000_s1026" style="position:absolute;margin-left:0;margin-top:0;width:50pt;height:50pt;z-index:25176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5DDE0B51" w14:textId="1DAF844A" w:rsidR="009B72B4" w:rsidRPr="00793AEC" w:rsidRDefault="009B72B4" w:rsidP="009B70D1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763712" behindDoc="0" locked="0" layoutInCell="1" allowOverlap="1" wp14:anchorId="7323665B" wp14:editId="33F01D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87" name="Rectangle 8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48481192" id="Rectangle 87" o:spid="_x0000_s1026" style="position:absolute;margin-left:0;margin-top:0;width:50pt;height:50pt;z-index:25176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c:Fallback>
            </mc:AlternateContent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2A651165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25929E9" w14:textId="77777777" w:rsidR="009B72B4" w:rsidRPr="00793AEC" w:rsidRDefault="009B72B4" w:rsidP="009B70D1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D57A21C" w14:textId="657EF702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3472" behindDoc="0" locked="0" layoutInCell="1" allowOverlap="1" wp14:anchorId="301AAA72" wp14:editId="2BC952E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4" name="Rectangle 9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3D6017" id="Rectangle 94" o:spid="_x0000_s1026" style="position:absolute;margin-left:0;margin-top:.05pt;width:50pt;height:50pt;z-index:2517534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4496" behindDoc="0" locked="0" layoutInCell="1" allowOverlap="1" wp14:anchorId="0A0994C9" wp14:editId="2C06FF4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5" name="Rectangle 9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144415" id="Rectangle 95" o:spid="_x0000_s1026" style="position:absolute;margin-left:0;margin-top:.05pt;width:50pt;height:50pt;z-index:2517544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5520" behindDoc="0" locked="0" layoutInCell="1" allowOverlap="1" wp14:anchorId="2C9D8D6E" wp14:editId="7028707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6" name="Rectangle 9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304967" id="Rectangle 96" o:spid="_x0000_s1026" style="position:absolute;margin-left:0;margin-top:.05pt;width:50pt;height:50pt;z-index:2517555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56544" behindDoc="0" locked="0" layoutInCell="1" allowOverlap="1" wp14:anchorId="33478775" wp14:editId="610A0F3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97" name="Rectangle 9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1C7B51" id="Rectangle 97" o:spid="_x0000_s1026" style="position:absolute;margin-left:0;margin-top:.05pt;width:50pt;height:50pt;z-index:2517565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5F2F346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х[10]. Техника "двойного усреднения" также применяется для улучшения результатов. Алгоритм реализован в пакете RSiena языка R. </w:t>
      </w:r>
    </w:p>
    <w:p w14:paraId="446B9BDF" w14:textId="77777777" w:rsidR="009B72B4" w:rsidRPr="00793AEC" w:rsidRDefault="009B72B4" w:rsidP="009B72B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6F4792E0" w14:textId="77777777" w:rsidR="009B72B4" w:rsidRPr="00793AEC" w:rsidRDefault="009B72B4" w:rsidP="009B72B4">
      <w:pPr>
        <w:pStyle w:val="ListParagraph"/>
        <w:numPr>
          <w:ilvl w:val="1"/>
          <w:numId w:val="2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27DA858D" w14:textId="77777777" w:rsidR="009B72B4" w:rsidRPr="00793AEC" w:rsidRDefault="009B72B4" w:rsidP="009B72B4">
      <w:pPr>
        <w:pStyle w:val="ListParagraph"/>
        <w:numPr>
          <w:ilvl w:val="1"/>
          <w:numId w:val="2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0542348A" w14:textId="77777777" w:rsidR="009B72B4" w:rsidRPr="00793AEC" w:rsidRDefault="009B72B4" w:rsidP="009B72B4">
      <w:pPr>
        <w:pStyle w:val="ListParagraph"/>
        <w:numPr>
          <w:ilvl w:val="1"/>
          <w:numId w:val="2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11D968BC" w14:textId="2DA8267C" w:rsidR="009B72B4" w:rsidRDefault="009B72B4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.</w:t>
      </w:r>
    </w:p>
    <w:p w14:paraId="26D91FE4" w14:textId="72A9342F" w:rsidR="001D12A3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043DE6B" w14:textId="4C6FB625" w:rsidR="001D12A3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AB8F0B" w14:textId="363F1BCA" w:rsidR="001D12A3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E19D32D" w14:textId="5D295183" w:rsidR="001D12A3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5290607" w14:textId="06F975D8" w:rsidR="001D12A3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B2AA142" w14:textId="5C35010E" w:rsidR="001D12A3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87653BE" w14:textId="77777777" w:rsidR="001D12A3" w:rsidRPr="009375E5" w:rsidRDefault="001D12A3" w:rsidP="009375E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DC7B8A1" w14:textId="7E8D2559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21" w:name="_Toc167201629"/>
      <w:bookmarkStart w:id="22" w:name="_Toc167201893"/>
      <w:bookmarkStart w:id="23" w:name="_Toc167375024"/>
      <w:r w:rsidRPr="00793AEC">
        <w:rPr>
          <w:rFonts w:ascii="Times New Roman" w:hAnsi="Times New Roman" w:cs="Times New Roman"/>
        </w:rPr>
        <w:lastRenderedPageBreak/>
        <w:t>Применение модели на реальных данных</w:t>
      </w:r>
      <w:bookmarkEnd w:id="21"/>
      <w:bookmarkEnd w:id="22"/>
      <w:bookmarkEnd w:id="23"/>
    </w:p>
    <w:p w14:paraId="74A10A9E" w14:textId="4B5D6360" w:rsidR="001F4C3F" w:rsidRPr="00793AEC" w:rsidRDefault="009B1B13" w:rsidP="001F4C3F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4" w:name="_Toc167201894"/>
      <w:bookmarkStart w:id="25" w:name="_Toc167375025"/>
      <w:r w:rsidRPr="00793AEC">
        <w:rPr>
          <w:rFonts w:ascii="Times New Roman" w:hAnsi="Times New Roman" w:cs="Times New Roman"/>
        </w:rPr>
        <w:t>Объект исследования</w:t>
      </w:r>
      <w:bookmarkEnd w:id="24"/>
      <w:bookmarkEnd w:id="25"/>
    </w:p>
    <w:p w14:paraId="58BA300B" w14:textId="79D1EB7C" w:rsidR="001F4C3F" w:rsidRPr="00793AEC" w:rsidRDefault="001F4C3F" w:rsidP="001F4C3F">
      <w:pPr>
        <w:rPr>
          <w:rFonts w:ascii="Times New Roman" w:hAnsi="Times New Roman" w:cs="Times New Roman"/>
        </w:rPr>
      </w:pPr>
    </w:p>
    <w:p w14:paraId="0543FDEB" w14:textId="0AE0FA1B" w:rsidR="001F4C3F" w:rsidRPr="00793AEC" w:rsidRDefault="001F4C3F" w:rsidP="001F4C3F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</w:t>
      </w:r>
      <w:r w:rsidR="003F006F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 xml:space="preserve">научного взаимодействия внутри этих групп и команд. </w:t>
      </w:r>
    </w:p>
    <w:p w14:paraId="23CC662E" w14:textId="7724AA41" w:rsidR="001F4C3F" w:rsidRPr="00793AEC" w:rsidRDefault="001F4C3F" w:rsidP="001F4C3F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 w14:paraId="142DA177" w14:textId="7378AA28" w:rsidR="001F4C3F" w:rsidRPr="00793AEC" w:rsidRDefault="001F4C3F" w:rsidP="001F4C3F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D41D010" w14:textId="79594F4E" w:rsidR="00AD2890" w:rsidRPr="00793AEC" w:rsidRDefault="00AD2890" w:rsidP="001F4C3F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6" w:name="_Toc167201895"/>
      <w:bookmarkStart w:id="27" w:name="_Toc167375026"/>
      <w:r w:rsidRPr="00793AEC">
        <w:rPr>
          <w:rFonts w:ascii="Times New Roman" w:hAnsi="Times New Roman" w:cs="Times New Roman"/>
        </w:rPr>
        <w:t>Применимость САОМ в иследовании научных групп</w:t>
      </w:r>
      <w:bookmarkEnd w:id="26"/>
      <w:bookmarkEnd w:id="27"/>
    </w:p>
    <w:p w14:paraId="20E7D815" w14:textId="676BBC63" w:rsidR="001F4C3F" w:rsidRPr="00793AEC" w:rsidRDefault="001F4C3F" w:rsidP="001F4C3F">
      <w:pPr>
        <w:rPr>
          <w:rFonts w:ascii="Times New Roman" w:hAnsi="Times New Roman" w:cs="Times New Roman"/>
        </w:rPr>
      </w:pPr>
    </w:p>
    <w:p w14:paraId="1E091EFB" w14:textId="77777777" w:rsidR="001F4C3F" w:rsidRPr="00793AEC" w:rsidRDefault="001F4C3F" w:rsidP="001F4C3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5EF6572D" w14:textId="77777777" w:rsidR="001F4C3F" w:rsidRPr="00793AEC" w:rsidRDefault="001F4C3F" w:rsidP="001F4C3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B7B4AF1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33F6C11D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1C5B4CE7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75A20BD0" w14:textId="77777777" w:rsidR="001F4C3F" w:rsidRPr="00793AEC" w:rsidRDefault="001F4C3F" w:rsidP="001F4C3F">
      <w:pPr>
        <w:numPr>
          <w:ilvl w:val="0"/>
          <w:numId w:val="3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B2700D3" w14:textId="2EED2CE0" w:rsidR="001F4C3F" w:rsidRPr="00793AEC" w:rsidRDefault="001F4C3F" w:rsidP="001F4C3F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2090C84E" w14:textId="21FBDEDF" w:rsidR="003F006F" w:rsidRPr="00793AEC" w:rsidRDefault="003F006F" w:rsidP="003F006F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6D612EA7" w14:textId="77759A8D" w:rsidR="003F006F" w:rsidRPr="00793AEC" w:rsidRDefault="003F006F" w:rsidP="003F006F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4447A019" w14:textId="383CAD56" w:rsidR="003F006F" w:rsidRPr="00793AEC" w:rsidRDefault="003F006F" w:rsidP="003F006F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я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0AD5BA6C" w14:textId="30A6EF2F" w:rsidR="003F006F" w:rsidRPr="00793AEC" w:rsidRDefault="003F006F" w:rsidP="003F006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имущества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также имеет некоторые ограничения, такие как необходимость большо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числительной мощности для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моделирования и ограниченная возможность предсказания долгосрочных эффектов.</w:t>
      </w:r>
    </w:p>
    <w:p w14:paraId="445D84D2" w14:textId="602C88BF" w:rsidR="003F006F" w:rsidRPr="00793AEC" w:rsidRDefault="003F006F" w:rsidP="003F006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, 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САОМ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</w:t>
      </w:r>
      <w:r w:rsidR="00EB407C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 так же оптимизации научного взаимодейтсвия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BDF4CC3" w14:textId="77777777" w:rsidR="003F006F" w:rsidRPr="00793AEC" w:rsidRDefault="003F006F" w:rsidP="001F4C3F">
      <w:pPr>
        <w:rPr>
          <w:rFonts w:ascii="Times New Roman" w:hAnsi="Times New Roman" w:cs="Times New Roman"/>
        </w:rPr>
      </w:pPr>
    </w:p>
    <w:p w14:paraId="41E2C9C8" w14:textId="35B8E785" w:rsidR="00AD2890" w:rsidRPr="00793AEC" w:rsidRDefault="00AD2890" w:rsidP="00CB18E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28" w:name="_Toc167201896"/>
      <w:bookmarkStart w:id="29" w:name="_Toc167375027"/>
      <w:r w:rsidRPr="00793AEC">
        <w:rPr>
          <w:rFonts w:ascii="Times New Roman" w:hAnsi="Times New Roman" w:cs="Times New Roman"/>
        </w:rPr>
        <w:t>Формирование гиптез о динамике рассмтриваемой сети</w:t>
      </w:r>
      <w:bookmarkEnd w:id="28"/>
      <w:bookmarkEnd w:id="29"/>
    </w:p>
    <w:p w14:paraId="59CA01EE" w14:textId="6283B804" w:rsidR="00CB18E6" w:rsidRPr="00793AEC" w:rsidRDefault="00CB18E6" w:rsidP="00CB18E6">
      <w:pPr>
        <w:rPr>
          <w:rFonts w:ascii="Times New Roman" w:hAnsi="Times New Roman" w:cs="Times New Roman"/>
        </w:rPr>
      </w:pPr>
    </w:p>
    <w:p w14:paraId="0C2BD518" w14:textId="77777777" w:rsidR="00CB18E6" w:rsidRPr="00793AEC" w:rsidRDefault="00CB18E6" w:rsidP="00CB18E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89AA5DB" w14:textId="2D80F9B5" w:rsidR="00CB18E6" w:rsidRPr="00793AEC" w:rsidRDefault="00CB18E6" w:rsidP="00CB18E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 xml:space="preserve">[ПЕРЕВОД]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72374B4A" w14:textId="77777777" w:rsidR="00CB18E6" w:rsidRPr="00793AEC" w:rsidRDefault="00CB18E6" w:rsidP="00CB18E6">
      <w:pPr>
        <w:rPr>
          <w:rFonts w:ascii="Times New Roman" w:hAnsi="Times New Roman" w:cs="Times New Roman"/>
        </w:rPr>
      </w:pPr>
    </w:p>
    <w:p w14:paraId="379CE08C" w14:textId="64AF02FD" w:rsidR="00AD2890" w:rsidRPr="00793AEC" w:rsidRDefault="00AD2890" w:rsidP="00CB18E6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30" w:name="_Toc167201897"/>
      <w:bookmarkStart w:id="31" w:name="_Toc167375028"/>
      <w:r w:rsidRPr="00793AEC">
        <w:rPr>
          <w:rFonts w:ascii="Times New Roman" w:hAnsi="Times New Roman" w:cs="Times New Roman"/>
        </w:rPr>
        <w:t>Описание модели</w:t>
      </w:r>
      <w:bookmarkEnd w:id="30"/>
      <w:bookmarkEnd w:id="31"/>
    </w:p>
    <w:p w14:paraId="1E956777" w14:textId="27209843" w:rsidR="00CB18E6" w:rsidRPr="00793AEC" w:rsidRDefault="00CB18E6" w:rsidP="00CB18E6">
      <w:pPr>
        <w:rPr>
          <w:rFonts w:ascii="Times New Roman" w:hAnsi="Times New Roman" w:cs="Times New Roman"/>
        </w:rPr>
      </w:pPr>
    </w:p>
    <w:p w14:paraId="29D67EE4" w14:textId="77777777" w:rsidR="00CB18E6" w:rsidRPr="00793AEC" w:rsidRDefault="00CB18E6" w:rsidP="00A46E6E">
      <w:pPr>
        <w:suppressAutoHyphens/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2"/>
        <w:gridCol w:w="2923"/>
        <w:gridCol w:w="2881"/>
      </w:tblGrid>
      <w:tr w:rsidR="00CB18E6" w:rsidRPr="00793AEC" w14:paraId="48E2D42F" w14:textId="77777777" w:rsidTr="009B70D1">
        <w:tc>
          <w:tcPr>
            <w:tcW w:w="2842" w:type="dxa"/>
            <w:tcBorders>
              <w:top w:val="nil"/>
              <w:left w:val="nil"/>
              <w:bottom w:val="nil"/>
              <w:right w:val="nil"/>
            </w:tcBorders>
          </w:tcPr>
          <w:p w14:paraId="24CEAB59" w14:textId="77777777" w:rsidR="00CB18E6" w:rsidRPr="00793AEC" w:rsidRDefault="00CB18E6" w:rsidP="009B70D1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279049DA" w14:textId="394131C0" w:rsidR="00CB18E6" w:rsidRPr="00793AEC" w:rsidRDefault="00CB18E6" w:rsidP="009B70D1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19050" distB="12700" distL="19050" distR="12700" simplePos="0" relativeHeight="251765760" behindDoc="0" locked="0" layoutInCell="1" allowOverlap="1" wp14:anchorId="52EC989B" wp14:editId="5FA0DCB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635</wp:posOffset>
                      </wp:positionV>
                      <wp:extent cx="635000" cy="635000"/>
                      <wp:effectExtent l="0" t="0" r="0" b="0"/>
                      <wp:wrapNone/>
                      <wp:docPr id="109" name="Rectangle 109" hidden="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4D51CB" id="Rectangle 109" o:spid="_x0000_s1026" style="position:absolute;margin-left:0;margin-top:.05pt;width:50pt;height:50pt;z-index:2517657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Pua6QEAAFQEAAAOAAAAZHJzL2Uyb0RvYy54bWysVMtu2zAQvBfoPxC811JcOGgEyzk0cC9B&#10;ayTtB9B8WET5wpKx7L/vcq04TttLiupAcLm7w5khqeXtwTu215BtDD2/mrWc6SCjsmHX8x/f1x8+&#10;cZaLCEq4GHTPjzrz29X7d8sxdXoeh+iUBoYgIXdj6vlQSuqaJstBe5FnMemASRPBi4Ih7BoFYkR0&#10;75p52143YwSVIEqdM67enZJ8RfjGaFm+GZN1Ya7nyK3QCDRu69islqLbgUiDlRMN8Q8svLABNz1D&#10;3Yki2BPYP6C8lRBzNGUmo2+iMVZq0oBqrtrf1DwOImnSgubkdLYp/z9Y+XW/AWYVnl17w1kQHg/p&#10;AW0TYec0o8XBKqXr6Va3xpQ7bHpMG6h6c7qP8mfGRPMqU4M81RwM+FqLatmBrD+erdeHwiQuXn9c&#10;tC0ekMTUNK+YontuTpDLFx09q5OeA1Ikw8X+PpdT6XMJ8YrOqrV1jgLYbT87YHuBt2BNX5WC6Pmy&#10;zAU29vxmMV8Q8qtcvoRAppXsXyAgPgV1Wndh8uRkAxlSjk5XQi48aIOukxvEUE74p6uJbwe9eL6g&#10;yJMaaqFBSW/snVpqt6YX8cb+cxPtH0M593sbIpANF+rqdBvVcQPVhxrh1SWzp2dW38ZlTFUv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GlPua6QEAAFQEAAAOAAAAAAAAAAAAAAAAAC4CAABkcnMvZTJvRG9jLnhtbFBLAQItABQA&#10;BgAIAAAAIQDO2QIe1QAAAAUBAAAPAAAAAAAAAAAAAAAAAEMEAABkcnMvZG93bnJldi54bWxQSwUG&#10;AAAAAAQABADzAAAARQUAAAAA&#10;">
                      <v:stroke joinstyle="round"/>
                      <v:path arrowok="t"/>
                    </v:rect>
                  </w:pict>
                </mc:Fallback>
              </mc:AlternateContent>
            </w:r>
            <w:r w:rsidRPr="00793AEC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56E05D6" w14:textId="77777777" w:rsidR="00CB18E6" w:rsidRPr="00793AEC" w:rsidRDefault="00CB18E6" w:rsidP="009B70D1">
            <w:pPr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25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40F2E910" w14:textId="2AA33E82" w:rsidR="00CB18E6" w:rsidRPr="00793AEC" w:rsidRDefault="00CB18E6" w:rsidP="00CB18E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6784" behindDoc="0" locked="0" layoutInCell="1" allowOverlap="1" wp14:anchorId="59A75729" wp14:editId="0684AB1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8" name="Rectangle 10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6888BA" id="Rectangle 108" o:spid="_x0000_s1026" style="position:absolute;margin-left:0;margin-top:.05pt;width:50pt;height:50pt;z-index:2517667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vX6AEAAFQEAAAOAAAAZHJzL2Uyb0RvYy54bWysVE1vEzEQvSPxHyzfyW6DUsEqmx6owqWC&#10;qIUf4Pgja+Evjd1s8u8ZTzYhBS5F5GB5PDNv33tjZ3l38I7tNWQbQ89vZi1nOsiobNj1/Pu39bsP&#10;nOUighIuBt3zo878bvX2zXJMnZ7HITqlgSFIyN2Yej6UkrqmyXLQXuRZTDpg0kTwomAIu0aBGBHd&#10;u2betrfNGEEliFLnjKf3pyRfEb4xWpavxmRdmOs5ciu0Aq3bujarpeh2INJg5URD/AMLL2zAj16g&#10;7kUR7BnsH1DeSog5mjKT0TfRGCs1aUA1N+1vap4GkTRpQXNyutiU/x+s/LLfALMKZ9fiqILwOKRH&#10;tE2EndOMDgerlK7TrW6NKXfY9JQ2UPXm9BDlj4yJ5kWmBnmqORjwtRbVsgNZf7xYrw+FSTy8fb9o&#10;WxyQxNS0r5iiOzcnyOWzjp7VTc8BKZLhYv+Qy6n0XEK8orNqbZ2jAHbbTw7YXuAtWNOvSkH0fF3m&#10;Aht7/nExXxDyi1y+hkCmlexfICA+B3U6d2Hy5GQDGVKOTldCLjxqg66TG8RQTvinq4lvB704X1Dk&#10;SQ210KCkV/ZOLbVb04t4Zf+lib4fQ7n0exsikA1X6up2G9VxA9WHGuHVJbOnZ1bfxnVMVb/+DFY/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FKOa9f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7808" behindDoc="0" locked="0" layoutInCell="1" allowOverlap="1" wp14:anchorId="03C7B7EF" wp14:editId="4E210701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7" name="Rectangle 10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DF7857" id="Rectangle 107" o:spid="_x0000_s1026" style="position:absolute;margin-left:0;margin-top:.05pt;width:50pt;height:50pt;z-index:2517678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/nt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9d+4CwIj4d0&#10;j7aJsHOa0eJgldL1dKtbY8odNj2kDVS9Od1F+TNjonmRqUGeag4GfK1FtexA1h/P1utDYRIXr98v&#10;2hYPSGJqmldM0T01J8jli46e1UnPASmS4WJ/l8up9KmEeEVn1do6RwHstp8dsL3AW7Cmr0pB9HxZ&#10;5gIbe/5pMV8Q8otcvoRAppXsXyAgPgZ1Wndh8uRkAxlSjk5XQi7ca4OukxvEUE74p6uJbwe9eLqg&#10;yJMaaqFBSa/snVpqt6YX8cr+cxPtH0M593sbIpANF+rqdBvVcQPVhxrh1SWzp2dW38ZlTFXP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cE/nt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sz w:val="28"/>
          <w:szCs w:val="28"/>
        </w:rPr>
        <w:t>.</w:t>
      </w:r>
    </w:p>
    <w:p w14:paraId="41E3EA6C" w14:textId="739BF90E" w:rsidR="00CB18E6" w:rsidRPr="00793AEC" w:rsidRDefault="00CB18E6" w:rsidP="00A46E6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2" w:name="_Ref158407089"/>
      <w:r w:rsidRPr="00793AEC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2"/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FA50261" w14:textId="5A2818D1" w:rsidR="00CB18E6" w:rsidRPr="00793AEC" w:rsidRDefault="00A46E6E" w:rsidP="00CB18E6">
      <w:pPr>
        <w:numPr>
          <w:ilvl w:val="0"/>
          <w:numId w:val="7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</w:t>
      </w:r>
      <w:r w:rsidR="00CB18E6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дносторонняя инициатива: Выбирается один актор </w:t>
      </w:r>
      <w:r w:rsidR="00CB18E6"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8832" behindDoc="0" locked="0" layoutInCell="1" allowOverlap="1" wp14:anchorId="1FE7FEDA" wp14:editId="21C5DF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6" name="Rectangle 10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35EE13" id="Rectangle 106" o:spid="_x0000_s1026" style="position:absolute;margin-left:0;margin-top:.05pt;width:50pt;height:50pt;z-index:2517688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Wmg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2uXnAXh8ZAe&#10;0DYR9k4zWhysUrqebnVrTLnDpse0hao3p/sof2RMNC8yNchTzdGAr7Wolh3J+tPFen0sTOLi8v2i&#10;bfGAJKamecUU3XNzglw+6+hZnfQckCIZLg73uZxLn0uIV3RWbaxzFMB+98kBOwi8BRv6qhREz9dl&#10;LrCx5x8X8wUhv8jlawhkWsn+BQLiU1DndRcmT842kCHl5HQl5MKDNug6uUEM5YR/vpr4dtCL5wuK&#10;PKmhFhqU9MreqaV2a3oRr+y/NNH+MZRLv7chAtlwpa5Od1GdtlB9qBFeXTJ7emb1bVzHVPXrZ7D+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AgJaaD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="00CB18E6"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="00CB18E6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58593893" w14:textId="3B2D4EB7" w:rsidR="00CB18E6" w:rsidRPr="00793AEC" w:rsidRDefault="00CB18E6" w:rsidP="00CB18E6">
      <w:pPr>
        <w:numPr>
          <w:ilvl w:val="0"/>
          <w:numId w:val="7"/>
        </w:numPr>
        <w:suppressAutoHyphens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="00A46E6E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вусторонняя инициатива: Выбирается упорядоченная пара акторо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69856" behindDoc="0" locked="0" layoutInCell="1" allowOverlap="1" wp14:anchorId="2228BF6C" wp14:editId="22775EA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5" name="Rectangle 10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623565" id="Rectangle 105" o:spid="_x0000_s1026" style="position:absolute;margin-left:0;margin-top:.05pt;width:50pt;height:50pt;z-index:2517698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tl2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9cuOAvC4yE9&#10;om0i7JxmtDhYpXQ93erWmHKHTU9pA1VvTg9R/siYaF5kapCnmoMBX2tRLTuQ9ceL9fpQmMTF2/eL&#10;tsUDkpia5hVTdOfmBLl81tGzOuk5IEUyXOwfcjmVnkuIV3RWra1zFMBu+8kB2wu8BWv6qhREz9dl&#10;LrCx5x8X8wUhv8jlawhkWsn+BQLic1CndRcmT042kCHl6HQl5MKjNug6uUEM5YR/upr4dtCL8wVF&#10;ntRQCw1KemXv1FK7Nb2IV/Zfmmj/GMql39sQgWy4Ulen26iOG6g+1AivLpk9PbP6Nq5jqvr1M1j9&#10;B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Qm2Xb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получает возможность принять новое решение о связи  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0880" behindDoc="0" locked="0" layoutInCell="1" allowOverlap="1" wp14:anchorId="10445DFD" wp14:editId="3D29ED6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04" name="Rectangle 10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B85DEE" id="Rectangle 104" o:spid="_x0000_s1026" style="position:absolute;margin-left:0;margin-top:.05pt;width:50pt;height:50pt;z-index:2517708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Ek7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9d+4CwIj4d0&#10;j7aJsHOa0eJgldL1dKtbY8odNj2kDVS9Od1F+TNjonmRqUGeag4GfK1FtexA1h/P1utDYRIXr98v&#10;2hYPSGJqmldM0T01J8jli46e1UnPASmS4WJ/l8up9KmEeEVn1do6RwHstp8dsL3AW7Cmr0pB9HxZ&#10;5gIbe/5pMV8Q8otcvoRAppXsXyAgPgZ1Wndh8uRkAxlSjk5XQi7ca4OukxvEUE74p6uJbwe9eLqg&#10;yJMaaqFBSa/snVpqt6YX8cr+cxPtH0M593sbIpANF+rqdBvVcQPVhxrh1SWzp2dW38ZlTFXPP4PV&#10;L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gPEk7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1DC4A79" w14:textId="77777777" w:rsidR="00CB18E6" w:rsidRPr="00793AEC" w:rsidRDefault="00CB18E6" w:rsidP="00A46E6E">
      <w:pPr>
        <w:suppressAutoHyphens/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2B21F374" w14:textId="77777777" w:rsidR="00CB18E6" w:rsidRPr="00793AEC" w:rsidRDefault="00CB18E6" w:rsidP="00CB18E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50856768" w14:textId="77777777" w:rsidR="00CB18E6" w:rsidRPr="00793AEC" w:rsidRDefault="00CB18E6" w:rsidP="00CB18E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87DFEA9" w14:textId="594C03E9" w:rsidR="00CB18E6" w:rsidRDefault="00A46E6E" w:rsidP="00A46E6E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788F8231" w14:textId="59390BA3" w:rsidR="00C51C71" w:rsidRPr="00793AEC" w:rsidRDefault="00A46E6E" w:rsidP="00CB18E6">
      <w:pPr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Факторы влияющие на </w:t>
      </w:r>
      <w:r w:rsidR="003D7030" w:rsidRPr="00793AEC">
        <w:rPr>
          <w:rFonts w:ascii="Times New Roman" w:hAnsi="Times New Roman" w:cs="Times New Roman"/>
          <w:sz w:val="28"/>
          <w:szCs w:val="28"/>
        </w:rPr>
        <w:t>оценку полезности создания связи</w:t>
      </w:r>
      <w:r w:rsidR="0070509F" w:rsidRPr="00793AEC">
        <w:rPr>
          <w:rFonts w:ascii="Times New Roman" w:hAnsi="Times New Roman" w:cs="Times New Roman"/>
          <w:sz w:val="28"/>
          <w:szCs w:val="28"/>
        </w:rPr>
        <w:t>:</w:t>
      </w:r>
    </w:p>
    <w:p w14:paraId="2D3455E5" w14:textId="77777777" w:rsidR="00F40F9F" w:rsidRPr="00F40F9F" w:rsidRDefault="00F40F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793AEC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 </w:t>
      </w:r>
    </w:p>
    <w:p w14:paraId="1C35DC2A" w14:textId="77777777" w:rsidR="00F40F9F" w:rsidRPr="00F40F9F" w:rsidRDefault="00F40F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Calibri" w:hAnsi="Times New Roman" w:cs="Times New Roman"/>
          <w:sz w:val="28"/>
          <w:szCs w:val="28"/>
        </w:rPr>
        <w:t xml:space="preserve">Влияние транзитивных троек </w:t>
      </w:r>
    </w:p>
    <w:p w14:paraId="141CB8AA" w14:textId="4339D1E3" w:rsidR="0070509F" w:rsidRPr="00793AEC" w:rsidRDefault="007050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531725DE" w14:textId="3A14952F" w:rsidR="0070509F" w:rsidRPr="00793AEC" w:rsidRDefault="0070509F" w:rsidP="00C51C71">
      <w:pPr>
        <w:pStyle w:val="ListParagraph"/>
        <w:numPr>
          <w:ilvl w:val="2"/>
          <w:numId w:val="2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0A5CE762" w14:textId="2BB7DD31" w:rsidR="00AD2890" w:rsidRPr="00793AEC" w:rsidRDefault="00AD2890" w:rsidP="00AD2890">
      <w:pPr>
        <w:pStyle w:val="Heading2"/>
        <w:ind w:firstLine="360"/>
        <w:rPr>
          <w:rFonts w:ascii="Times New Roman" w:hAnsi="Times New Roman" w:cs="Times New Roman"/>
        </w:rPr>
      </w:pPr>
      <w:bookmarkStart w:id="33" w:name="_Toc167201898"/>
      <w:bookmarkStart w:id="34" w:name="_Toc167375029"/>
      <w:r w:rsidRPr="00793AEC">
        <w:rPr>
          <w:rFonts w:ascii="Times New Roman" w:hAnsi="Times New Roman" w:cs="Times New Roman"/>
        </w:rPr>
        <w:lastRenderedPageBreak/>
        <w:t>3.5 Оценка сформированных гипотез</w:t>
      </w:r>
      <w:bookmarkEnd w:id="33"/>
      <w:bookmarkEnd w:id="34"/>
    </w:p>
    <w:p w14:paraId="58722F8E" w14:textId="5A12EEB5" w:rsidR="00AD2890" w:rsidRPr="00793AEC" w:rsidRDefault="00AD2890" w:rsidP="0070509F">
      <w:pPr>
        <w:pStyle w:val="Heading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5" w:name="_Toc167201899"/>
      <w:bookmarkStart w:id="36" w:name="_Toc167375030"/>
      <w:r w:rsidRPr="00793AEC">
        <w:rPr>
          <w:rFonts w:ascii="Times New Roman" w:hAnsi="Times New Roman" w:cs="Times New Roman"/>
        </w:rPr>
        <w:t>3.5.1 Оцененные параметры при эффектах</w:t>
      </w:r>
      <w:bookmarkEnd w:id="35"/>
      <w:bookmarkEnd w:id="36"/>
      <w:r w:rsidR="0070509F" w:rsidRPr="00793AEC">
        <w:rPr>
          <w:rFonts w:ascii="Times New Roman" w:hAnsi="Times New Roman" w:cs="Times New Roman"/>
        </w:rPr>
        <w:tab/>
      </w:r>
    </w:p>
    <w:p w14:paraId="235C8074" w14:textId="2EB8AECB" w:rsidR="0070509F" w:rsidRPr="00793AEC" w:rsidRDefault="0070509F" w:rsidP="0070509F">
      <w:pPr>
        <w:rPr>
          <w:rFonts w:ascii="Times New Roman" w:hAnsi="Times New Roman" w:cs="Times New Roman"/>
        </w:rPr>
      </w:pPr>
    </w:p>
    <w:p w14:paraId="78202652" w14:textId="7BE8DD3F" w:rsidR="0070509F" w:rsidRPr="00793AEC" w:rsidRDefault="0070509F" w:rsidP="0070509F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793AEC">
        <w:rPr>
          <w:rFonts w:ascii="Times New Roman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5EA879ED" w14:textId="77777777" w:rsidR="0070509F" w:rsidRPr="00793AEC" w:rsidRDefault="0070509F" w:rsidP="0070509F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4"/>
        <w:gridCol w:w="1134"/>
        <w:gridCol w:w="1873"/>
        <w:gridCol w:w="1694"/>
      </w:tblGrid>
      <w:tr w:rsidR="0070509F" w:rsidRPr="00793AEC" w14:paraId="49C18CFF" w14:textId="77777777" w:rsidTr="009B70D1">
        <w:tc>
          <w:tcPr>
            <w:tcW w:w="4644" w:type="dxa"/>
          </w:tcPr>
          <w:p w14:paraId="005A64D9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34" w:type="dxa"/>
          </w:tcPr>
          <w:p w14:paraId="26DB93F4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873" w:type="dxa"/>
          </w:tcPr>
          <w:p w14:paraId="50C7B72E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Стандартное отклонение</w:t>
            </w:r>
          </w:p>
        </w:tc>
        <w:tc>
          <w:tcPr>
            <w:tcW w:w="1694" w:type="dxa"/>
          </w:tcPr>
          <w:p w14:paraId="18CB4923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70509F" w:rsidRPr="00793AEC" w14:paraId="798B5724" w14:textId="77777777" w:rsidTr="009B70D1">
        <w:tc>
          <w:tcPr>
            <w:tcW w:w="4644" w:type="dxa"/>
          </w:tcPr>
          <w:p w14:paraId="214ADED7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34" w:type="dxa"/>
          </w:tcPr>
          <w:p w14:paraId="5053AD87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873" w:type="dxa"/>
          </w:tcPr>
          <w:p w14:paraId="35350290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694" w:type="dxa"/>
          </w:tcPr>
          <w:p w14:paraId="4DB02514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0509F" w:rsidRPr="00793AEC" w14:paraId="0ADD479E" w14:textId="77777777" w:rsidTr="009B70D1">
        <w:tc>
          <w:tcPr>
            <w:tcW w:w="4644" w:type="dxa"/>
          </w:tcPr>
          <w:p w14:paraId="719AE8FA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34" w:type="dxa"/>
          </w:tcPr>
          <w:p w14:paraId="5EE8A40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873" w:type="dxa"/>
          </w:tcPr>
          <w:p w14:paraId="1DEA497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694" w:type="dxa"/>
          </w:tcPr>
          <w:p w14:paraId="4011EDD1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0509F" w:rsidRPr="00793AEC" w14:paraId="2B1A7CE7" w14:textId="77777777" w:rsidTr="009B70D1">
        <w:tc>
          <w:tcPr>
            <w:tcW w:w="4644" w:type="dxa"/>
          </w:tcPr>
          <w:p w14:paraId="66111FF5" w14:textId="6227793A" w:rsidR="0070509F" w:rsidRPr="00793AEC" w:rsidRDefault="00E27CDB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7" w:name="_Hlk167236798"/>
            <w:proofErr w:type="spellStart"/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93AE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количества</w:t>
            </w:r>
            <w:proofErr w:type="spellEnd"/>
            <w:r w:rsidR="0070509F"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исходящих связей</w:t>
            </w:r>
            <w:bookmarkEnd w:id="37"/>
          </w:p>
        </w:tc>
        <w:tc>
          <w:tcPr>
            <w:tcW w:w="1134" w:type="dxa"/>
          </w:tcPr>
          <w:p w14:paraId="3A03F69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873" w:type="dxa"/>
          </w:tcPr>
          <w:p w14:paraId="45189B22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694" w:type="dxa"/>
          </w:tcPr>
          <w:p w14:paraId="5C0446B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70509F" w:rsidRPr="00793AEC" w14:paraId="1BACA155" w14:textId="77777777" w:rsidTr="009B70D1">
        <w:tc>
          <w:tcPr>
            <w:tcW w:w="4644" w:type="dxa"/>
          </w:tcPr>
          <w:p w14:paraId="32368542" w14:textId="0938CEED" w:rsidR="0070509F" w:rsidRPr="00793AEC" w:rsidRDefault="00E27CDB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806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т</w:t>
            </w:r>
            <w:r w:rsidR="0070509F"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ранзитивны</w:t>
            </w: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х</w:t>
            </w:r>
            <w:r w:rsidR="0070509F"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тро</w:t>
            </w:r>
            <w:bookmarkEnd w:id="38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ек</w:t>
            </w:r>
          </w:p>
        </w:tc>
        <w:tc>
          <w:tcPr>
            <w:tcW w:w="1134" w:type="dxa"/>
          </w:tcPr>
          <w:p w14:paraId="70A2F88F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3" w:type="dxa"/>
          </w:tcPr>
          <w:p w14:paraId="37268002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5B09A285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70509F" w:rsidRPr="00793AEC" w14:paraId="060E9412" w14:textId="77777777" w:rsidTr="009B70D1">
        <w:tc>
          <w:tcPr>
            <w:tcW w:w="4644" w:type="dxa"/>
          </w:tcPr>
          <w:p w14:paraId="48B60BA0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39" w:name="_Hlk167236812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  <w:bookmarkEnd w:id="39"/>
          </w:p>
        </w:tc>
        <w:tc>
          <w:tcPr>
            <w:tcW w:w="1134" w:type="dxa"/>
          </w:tcPr>
          <w:p w14:paraId="0AE8D97D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3" w:type="dxa"/>
          </w:tcPr>
          <w:p w14:paraId="21EC3427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7D99884B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70509F" w:rsidRPr="00793AEC" w14:paraId="28169D54" w14:textId="77777777" w:rsidTr="009B70D1">
        <w:tc>
          <w:tcPr>
            <w:tcW w:w="4644" w:type="dxa"/>
          </w:tcPr>
          <w:p w14:paraId="78531C86" w14:textId="77777777" w:rsidR="0070509F" w:rsidRPr="00793AEC" w:rsidRDefault="0070509F" w:rsidP="009B70D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0" w:name="_Hlk167236817"/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  <w:bookmarkEnd w:id="40"/>
          </w:p>
        </w:tc>
        <w:tc>
          <w:tcPr>
            <w:tcW w:w="1134" w:type="dxa"/>
          </w:tcPr>
          <w:p w14:paraId="277A4468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3" w:type="dxa"/>
          </w:tcPr>
          <w:p w14:paraId="189F09D9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284988EC" w14:textId="7777777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069E5FF5" w14:textId="77777777" w:rsidR="0070509F" w:rsidRPr="00793AEC" w:rsidRDefault="0070509F" w:rsidP="0070509F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Табл 1 Оценённые значения эффектов</w:t>
      </w:r>
    </w:p>
    <w:p w14:paraId="2F7CB7EB" w14:textId="77777777" w:rsidR="0070509F" w:rsidRPr="00793AEC" w:rsidRDefault="0070509F" w:rsidP="0070509F">
      <w:pPr>
        <w:pStyle w:val="BodyText"/>
        <w:rPr>
          <w:rFonts w:ascii="Times New Roman" w:hAnsi="Times New Roman" w:cs="Times New Roman"/>
        </w:rPr>
      </w:pPr>
    </w:p>
    <w:p w14:paraId="7E16749D" w14:textId="77777777" w:rsidR="0070509F" w:rsidRPr="00793AEC" w:rsidRDefault="0070509F" w:rsidP="0070509F">
      <w:pPr>
        <w:rPr>
          <w:rFonts w:ascii="Times New Roman" w:hAnsi="Times New Roman" w:cs="Times New Roman"/>
        </w:rPr>
      </w:pPr>
    </w:p>
    <w:p w14:paraId="46CBB909" w14:textId="6BA0255E" w:rsidR="00AD2890" w:rsidRPr="00793AEC" w:rsidRDefault="00AD2890" w:rsidP="00AD2890">
      <w:pPr>
        <w:pStyle w:val="Heading3"/>
        <w:ind w:firstLine="360"/>
        <w:rPr>
          <w:rFonts w:ascii="Times New Roman" w:hAnsi="Times New Roman" w:cs="Times New Roman"/>
        </w:rPr>
      </w:pPr>
      <w:bookmarkStart w:id="41" w:name="_Toc167201900"/>
      <w:bookmarkStart w:id="42" w:name="_Toc167375031"/>
      <w:r w:rsidRPr="00793AEC">
        <w:rPr>
          <w:rFonts w:ascii="Times New Roman" w:hAnsi="Times New Roman" w:cs="Times New Roman"/>
        </w:rPr>
        <w:t>3.5.2 Интерперетация полцченных оцен</w:t>
      </w:r>
      <w:r w:rsidR="0070509F" w:rsidRPr="00793AEC">
        <w:rPr>
          <w:rFonts w:ascii="Times New Roman" w:hAnsi="Times New Roman" w:cs="Times New Roman"/>
        </w:rPr>
        <w:t>о</w:t>
      </w:r>
      <w:r w:rsidRPr="00793AEC">
        <w:rPr>
          <w:rFonts w:ascii="Times New Roman" w:hAnsi="Times New Roman" w:cs="Times New Roman"/>
        </w:rPr>
        <w:t>к параметров</w:t>
      </w:r>
      <w:bookmarkEnd w:id="41"/>
      <w:bookmarkEnd w:id="42"/>
    </w:p>
    <w:p w14:paraId="5280CB63" w14:textId="53535E12" w:rsidR="0070509F" w:rsidRPr="00793AEC" w:rsidRDefault="0070509F" w:rsidP="0070509F">
      <w:pPr>
        <w:rPr>
          <w:rFonts w:ascii="Times New Roman" w:hAnsi="Times New Roman" w:cs="Times New Roman"/>
        </w:rPr>
      </w:pPr>
    </w:p>
    <w:p w14:paraId="7DE0728F" w14:textId="77777777" w:rsidR="0070509F" w:rsidRPr="00793AEC" w:rsidRDefault="0070509F" w:rsidP="0070509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0509F" w:rsidRPr="00793AEC" w14:paraId="6B17FEA5" w14:textId="77777777" w:rsidTr="009B70D1">
        <w:tc>
          <w:tcPr>
            <w:tcW w:w="8672" w:type="dxa"/>
          </w:tcPr>
          <w:p w14:paraId="2697DAB3" w14:textId="6A7D83C3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820032" behindDoc="0" locked="0" layoutInCell="1" allowOverlap="1" wp14:anchorId="512493B7" wp14:editId="3D6F1B7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62" name="Rectangle 16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724D8A19" id="Rectangle 162" o:spid="_x0000_s1026" style="position:absolute;margin-left:0;margin-top:0;width:50pt;height:50pt;z-index:25182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Pr="00793AEC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2AADDD85" w14:textId="77777777" w:rsidR="0070509F" w:rsidRPr="00793AEC" w:rsidRDefault="0070509F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70509F" w:rsidRPr="00793AEC" w14:paraId="10664F2C" w14:textId="77777777" w:rsidTr="009B70D1">
        <w:tc>
          <w:tcPr>
            <w:tcW w:w="8672" w:type="dxa"/>
          </w:tcPr>
          <w:p w14:paraId="1290FD26" w14:textId="563B6667" w:rsidR="0070509F" w:rsidRPr="00793AEC" w:rsidRDefault="0070509F" w:rsidP="009B70D1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821056" behindDoc="0" locked="0" layoutInCell="1" allowOverlap="1" wp14:anchorId="0343B557" wp14:editId="6E4488A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61" name="Rectangle 16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2EBACD39" id="Rectangle 161" o:spid="_x0000_s1026" style="position:absolute;margin-left:0;margin-top:0;width:50pt;height:50pt;z-index:25182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c:AlternateContent>
              <mc:Choice Requires="wps">
                <w:r w:rsidRPr="00793AEC">
                  <w:rPr>
                    <w:rFonts w:ascii="Times New Roman" w:hAnsi="Times New Roman" w:cs="Times New Roman"/>
                    <w:noProof/>
                    <w:sz w:val="28"/>
                    <w:szCs w:val="28"/>
                  </w:rPr>
                  <w:drawing>
                    <wp:anchor distT="0" distB="0" distL="114300" distR="114300" simplePos="0" relativeHeight="251822080" behindDoc="0" locked="0" layoutInCell="1" allowOverlap="1" wp14:anchorId="5790869F" wp14:editId="4263291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0" t="0" r="0" b="0"/>
                      <wp:wrapNone/>
                      <wp:docPr id="160" name="Rectangle 16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</mc:Choice>
              <mc:Fallback>
                <w:pict>
                  <v:rect w14:anchorId="1B8C5EF4" id="Rectangle 160" o:spid="_x0000_s1026" style="position:absolute;margin-left:0;margin-top:0;width:50pt;height:50pt;z-index:251822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c:Fallback>
            </mc:AlternateContent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Pr="00793AE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5F4C625C" w14:textId="77777777" w:rsidR="0070509F" w:rsidRPr="00793AEC" w:rsidRDefault="0070509F" w:rsidP="009B70D1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</w:t>
            </w:r>
            <w:r w:rsidRPr="00793AEC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793AEC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3FF8061A" w14:textId="585B4F71" w:rsidR="0070509F" w:rsidRPr="00793AEC" w:rsidRDefault="0070509F" w:rsidP="0070509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2928" behindDoc="0" locked="0" layoutInCell="1" allowOverlap="1" wp14:anchorId="5E896E8F" wp14:editId="308423B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9" name="Rectangle 15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7C20E6" id="Rectangle 159" o:spid="_x0000_s1026" style="position:absolute;margin-left:0;margin-top:.05pt;width:50pt;height:50pt;z-index:2517729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okH6QEAAFQEAAAOAAAAZHJzL2Uyb0RvYy54bWysVMtu2zAQvBfoPxC811JcOGgEyzk0cC9B&#10;ayTtB9B8WET5wpKx7L/vcq04TttLiupAcLm7w5khqeXtwTu215BtDD2/mrWc6SCjsmHX8x/f1x8+&#10;cZaLCEq4GHTPjzrz29X7d8sxdXoeh+iUBoYgIXdj6vlQSuqaJstBe5FnMemASRPBi4Ih7BoFYkR0&#10;75p52143YwSVIEqdM67enZJ8RfjGaFm+GZN1Ya7nyK3QCDRu69islqLbgUiDlRMN8Q8svLABNz1D&#10;3Yki2BPYP6C8lRBzNGUmo2+iMVZq0oBqrtrf1DwOImnSgubkdLYp/z9Y+XW/AWYVnt3ihrMgPB7S&#10;A9omws5pRouDVUrX061ujSl32PSYNlD15nQf5c+MieZVpgZ5qjkY8LUW1bIDWX88W68PhUlcvP64&#10;aFs8IImpaV4xRffcnCCXLzp6Vic9B6RIhov9fS6n0ucS4hWdVWvrHAWw2352wPYCb8GavioF0fNl&#10;mQts7PnN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fQokH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3952" behindDoc="0" locked="0" layoutInCell="1" allowOverlap="1" wp14:anchorId="59634AE6" wp14:editId="119FF90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8" name="Rectangle 15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852218" id="Rectangle 158" o:spid="_x0000_s1026" style="position:absolute;margin-left:0;margin-top:.05pt;width:50pt;height:50pt;z-index:2517739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BlK6AEAAFQEAAAOAAAAZHJzL2Uyb0RvYy54bWysVE1vEzEQvSPxHyzfyW6DUsEqmx6owqWC&#10;qIUf4Pgja+Evjd1s8u8ZTzYhBS5F5GB5PDNv33tjZ3l38I7tNWQbQ89vZi1nOsiobNj1/Pu39bsP&#10;nOUighIuBt3zo878bvX2zXJMnZ7HITqlgSFIyN2Yej6UkrqmyXLQXuRZTDpg0kTwomAIu0aBGBHd&#10;u2betrfNGEEliFLnjKf3pyRfEb4xWpavxmRdmOs5ciu0Aq3bujarpeh2INJg5URD/AMLL2zAj16g&#10;7kUR7BnsH1DeSog5mjKT0TfRGCs1aUA1N+1vap4GkTRpQXNyutiU/x+s/LLfALMKZ7fAUQXhcUiP&#10;aJsIO6cZHQ5WKV2nW90aU+6w6SltoOrN6SHKHxkTzYtMDfJUczDgay2qZQey/nixXh8Kk3h4+37R&#10;tjggialpXzFFd25OkMtnHT2rm54DUiTDxf4hl1PpuYR4RWfV2jpHAey2nxywvcBbsKZflYLo+brM&#10;BTb2/ONiviDkF7l8DYFMK9m/QEB8Dup07sLkyckGMqQcna6EXHjUBl0nN4ihnPBPVxPfDnpxvqDI&#10;kxpqoUFJr+ydWmq3phfxyv5LE30/hnLp9zZEIBuu1NXtNqrjBqoPNcKrS2ZPz6y+jeuYqn79Gax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ItYGUr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4976" behindDoc="0" locked="0" layoutInCell="1" allowOverlap="1" wp14:anchorId="513D496C" wp14:editId="1042840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7" name="Rectangle 15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8CEEBF" id="Rectangle 157" o:spid="_x0000_s1026" style="position:absolute;margin-left:0;margin-top:.05pt;width:50pt;height:50pt;z-index:2517749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6000" behindDoc="0" locked="0" layoutInCell="1" allowOverlap="1" wp14:anchorId="37369558" wp14:editId="38F8133D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6" name="Rectangle 15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415190" id="Rectangle 156" o:spid="_x0000_s1026" style="position:absolute;margin-left:0;margin-top:.05pt;width:50pt;height:50pt;z-index:2517760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90EF959" w14:textId="57A9D406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7024" behindDoc="0" locked="0" layoutInCell="1" allowOverlap="1" wp14:anchorId="440C1408" wp14:editId="769BF24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5" name="Rectangle 15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15CDF4" id="Rectangle 155" o:spid="_x0000_s1026" style="position:absolute;margin-left:0;margin-top:.05pt;width:50pt;height:50pt;z-index:2517770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8048" behindDoc="0" locked="0" layoutInCell="1" allowOverlap="1" wp14:anchorId="1E694030" wp14:editId="4C84E40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4" name="Rectangle 15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19DC78" id="Rectangle 154" o:spid="_x0000_s1026" style="position:absolute;margin-left:0;margin-top:.05pt;width:50pt;height:50pt;z-index:2517780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79072" behindDoc="0" locked="0" layoutInCell="1" allowOverlap="1" wp14:anchorId="46D03DA4" wp14:editId="528AD0C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3" name="Rectangle 15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5FBB79" id="Rectangle 153" o:spid="_x0000_s1026" style="position:absolute;margin-left:0;margin-top:.05pt;width:50pt;height:50pt;z-index:2517790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bqd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imr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Uqbqd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0096" behindDoc="0" locked="0" layoutInCell="1" allowOverlap="1" wp14:anchorId="3DD98C01" wp14:editId="6C8AEEB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2" name="Rectangle 15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026AC21" id="Rectangle 152" o:spid="_x0000_s1026" style="position:absolute;margin-left:0;margin-top:.05pt;width:50pt;height:50pt;z-index:2517800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yrQ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eYcx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CzKtD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1120" behindDoc="0" locked="0" layoutInCell="1" allowOverlap="1" wp14:anchorId="5DDCCA85" wp14:editId="2D8AEC1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1" name="Rectangle 15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D8D2A6" id="Rectangle 151" o:spid="_x0000_s1026" style="position:absolute;margin-left:0;margin-top:.05pt;width:50pt;height:50pt;z-index:2517811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JoG6AEAAFQEAAAOAAAAZHJzL2Uyb0RvYy54bWysVE1vEzEQvSPxHyzfyW6CUsEqmx6owqWC&#10;qIUf4Pgja+Evjd1s8u8ZT7YhBS5F7MHyeGae33u2d3V79I4dNGQbQ8/ns5YzHWRUNux7/v3b5t0H&#10;znIRQQkXg+75SWd+u377ZjWmTi/iEJ3SwBAk5G5MPR9KSV3TZDloL/IsJh0waSJ4UTCEfaNAjIju&#10;XbNo25tmjKASRKlzxtW7c5KvCd8YLctXY7IuzPUcuRUagcZdHZv1SnR7EGmwcqIh/oGFFzbgpheo&#10;O1EEewL7B5S3EmKOpsxk9E00xkpNGlDNvP1NzeMgkiYtaE5OF5vy/4OVXw5bYFbh2S3nnAXh8ZAe&#10;0DYR9k4zWhysUrqebnVrTLnDpse0hao3p/sof2RMNC8yNchTzdGAr7Wolh3J+tPFen0sTOLizftl&#10;2+IBSUxN84opuufmBLl81tGzOuk5IEUyXBzuczmXPpcQr+is2ljnKID97pMDdhB4Czb0VSmInq/L&#10;XGBjzz8uF0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Hycmgb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2144" behindDoc="0" locked="0" layoutInCell="1" allowOverlap="1" wp14:anchorId="7A522715" wp14:editId="74EA28D4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50" name="Rectangle 15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1C6E50" id="Rectangle 150" o:spid="_x0000_s1026" style="position:absolute;margin-left:0;margin-top:.05pt;width:50pt;height:50pt;z-index:2517821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gpL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Af4LweEiP&#10;aJsIO6cZLQ5WKV1Pt7o1ptxh01PaQNWb00OUPzImmheZGuSp5mDA11pUyw5k/fFivT4UJnHx9v2i&#10;bZGAxNQ0r5iiOzcnyOWzjp7VSc8BKZLhYv+Qy6n0XEK8orNqbZ2jAHbbTw7YXuAtWNNXpSB6vi5z&#10;gY09/7iYLwj5RS5fQyDTSvYvEBCfgzqtuzB5crKBDClHpyshFx61QdfJDWIoJ/zT1cS3g16cLyjy&#10;pIZaaFDSK3unltqt6UW8sv/SRPvHUC793oYIZMOVujrdRnXcQPWhRnh1yezpmdW3cR1T1a+fweon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OiGCkv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3168" behindDoc="0" locked="0" layoutInCell="1" allowOverlap="1" wp14:anchorId="3CB23782" wp14:editId="3BDBE4D8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9" name="Rectangle 14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A21980" id="Rectangle 149" o:spid="_x0000_s1026" style="position:absolute;margin-left:0;margin-top:.05pt;width:50pt;height:50pt;z-index:2517831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abw6QEAAFQEAAAOAAAAZHJzL2Uyb0RvYy54bWysVE1vEzEQvSPxHyzfyW4Dqegqmx6owqWC&#10;qIUf4Pgja+Evjd1s8u8ZT7YhBS5F7MHyeGae33u2d3l78I7tNWQbQ8+vZi1nOsiobNj1/Pu39buP&#10;nOUighIuBt3zo878dvX2zXJMnZ7HITqlgSFIyN2Yej6UkrqmyXLQXuRZTDpg0kTwomAIu0aBGBHd&#10;u2bettfNGEEliFLnjKt3pyRfEb4xWpavxmRdmOs5cis0Ao3bOjarpeh2INJg5URD/AMLL2zATc9Q&#10;d6II9gT2DyhvJcQcTZnJ6JtojJWaNKCaq/Y3NY+DSJq0oDk5nW3K/w9WftlvgFmFZ/fhhrMgPB7S&#10;A9omws5pRouDVUrX061ujSl32PSYNlD15nQf5Y+MieZFpgZ5qjkY8LUW1bIDWX88W68PhUlcvH6/&#10;aFs8IImpaV4xRffcnCCXzzp6Vic9B6RIhov9fS6n0ucS4hWdVWvrHAWw235ywPYCb8GavioF0fNl&#10;mQts7PnNYr4g5Be5fAmBTCvZv0BAfArqtO7C5MnJBjKkHJ2uhFx40AZdJzeIoZzwT1cT3w568XxB&#10;kSc11EKDkl7ZO7XUbk0v4pX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Yhabw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3E80A65F" w14:textId="27CE4CBA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4192" behindDoc="0" locked="0" layoutInCell="1" allowOverlap="1" wp14:anchorId="1C0838D7" wp14:editId="7AB90A5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8" name="Rectangle 14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2C2824" id="Rectangle 148" o:spid="_x0000_s1026" style="position:absolute;margin-left:0;margin-top:.05pt;width:50pt;height:50pt;z-index:25178419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za96QEAAFQEAAAOAAAAZHJzL2Uyb0RvYy54bWysVE1vEzEQvSPxHyzfyW4DqWCVTQ9U4VJB&#10;1MIPcPyRtfCXxm42+feMJ9s0BS5F5GB5PDNv33tjZ3lz8I7tNWQbQ8+vZi1nOsiobNj1/Mf39buP&#10;nOUighIuBt3zo878ZvX2zXJMnZ7HITqlgSFIyN2Yej6UkrqmyXLQXuRZTDpg0kTwomAIu0aBGBHd&#10;u2bettfNGEEliFLnjKe3pyRfEb4xWpZvxmRdmOs5ciu0Aq3bujarpeh2INJg5URD/AMLL2zAj56h&#10;bkUR7BHsH1DeSog5mjKT0TfRGCs1aUA1V+1vah4GkTRpQXNyOtuU/x+s/LrfALMKZ/cBRxWExyHd&#10;o20i7JxmdDhYpXSdbnVrTLnDpoe0gao3p7sof2ZMNC8yNchTzcGAr7Wolh3I+uPZen0oTOLh9ftF&#10;2+KAJKamfcUU3VNzgly+6OhZ3fQckCIZLvZ3uZxKn0qIV3RWra1zFMBu+9kB2wu8BWv6VSmIni/L&#10;XGBjzz8t5gtCfpHLlxDItJL9CwTEx6BO5y5MnpxsIEPK0elKyIV7bdB1coMYygn/dDXx7aAXTxcU&#10;eVJDLTQo6ZW9U0vt1vQiXtl/bqLvx1DO/d6GCGTDhbq63UZ13ED1oUZ4dcns6ZnVt3EZU9Xzn8Hq&#10;F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Mnza9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5216" behindDoc="0" locked="0" layoutInCell="1" allowOverlap="1" wp14:anchorId="027955F1" wp14:editId="66233F7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19" name="Rectangle 11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368998" id="Rectangle 119" o:spid="_x0000_s1026" style="position:absolute;margin-left:0;margin-top:.05pt;width:50pt;height:50pt;z-index:2517852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9Rt6QEAAFQEAAAOAAAAZHJzL2Uyb0RvYy54bWysVMtu2zAQvBfoPxC815JdOGgEyzk0cC9B&#10;ayTtB9B8SET5AslY9t93uZIVp+0lRXUguNzd4cyQ1ObuZA05ypi0dy1dLmpKpONeaNe19Mf33YdP&#10;lKTMnGDGO9nSs0z0bvv+3WYIjVz53hshIwEQl5ohtLTPOTRVlXgvLUsLH6SDpPLRsgxh7CoR2QDo&#10;1lSrur6pBh9FiJ7LlGD1fkzSLeIrJXn+plSSmZiWAreMY8TxUMZqu2FNF1noNZ9osH9gYZl2sOkM&#10;dc8yI89R/wFlNY8+eZUX3NvKK6W5RA2gZln/puapZ0GiFjAnhdmm9P9g+dfjPhIt4OyWt5Q4ZuGQ&#10;HsE25jojCS72WghZTre4NYTUQNNT2MeiN4UHz38mSFSvMiVIU81JRVtqQS05ofXn2Xp5yoTD4s3H&#10;dV3DAXFITfOCyZpLc4gpf5HekjJpaQSKaDg7PqQ8ll5KkJc3Wuy0MRjE7vDZRHJkcAt2+BUpgJ6u&#10;y4wjQ0tv16s1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BU9Rt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6240" behindDoc="0" locked="0" layoutInCell="1" allowOverlap="1" wp14:anchorId="03E2BD1F" wp14:editId="21935DBF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0" name="Rectangle 12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3DF160" id="Rectangle 120" o:spid="_x0000_s1026" style="position:absolute;margin-left:0;margin-top:.05pt;width:50pt;height:50pt;z-index:2517862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2Fbj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zdHf4LweEiP&#10;aJsIO6cZLQ5WKV1Pt7o1ptxh01PaQNWb00OUPzImmheZGuSp5mDA11pUyw5k/fFivT4UJnHx9v2i&#10;bZGAxNQ0r5iiOzcnyOWzjp7VSc8BKZLhYv+Qy6n0XEK8orNqbZ2jAHbbTw7YXuAtWNNXpSB6vi5z&#10;gY09/7iYLwj5RS5fQyDTSvYvEBCfgzqtuzB5crKBDClHpyshFx61QdfJDWIoJ/zT1cS3g16cLyjy&#10;pIZaaFDSK3unltqt6UW8sv/SRPvHUC793oYIZMOVujrdRnXcQPWhRnh1yezpmdW3cR1T1a+fweon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P7YVuP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7B5896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5F0256AB" w14:textId="457A4FC4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 альт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е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ра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  <w:highlight w:val="yellow"/>
        </w:rPr>
        <w:t>[Ссылка, что альтер - термин]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7264" behindDoc="0" locked="0" layoutInCell="1" allowOverlap="1" wp14:anchorId="2C7DF514" wp14:editId="14817536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1" name="Rectangle 12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5A5B50" id="Rectangle 121" o:spid="_x0000_s1026" style="position:absolute;margin-left:0;margin-top:.05pt;width:50pt;height:50pt;z-index:25178726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sau6AEAAFQEAAAOAAAAZHJzL2Uyb0RvYy54bWysVE1vEzEQvSPxHyzfyW6CUsEqmx6owqWC&#10;qIUf4Pgja+Evjd1s8u8ZT7YhBS5F7MHyeGae33u2d3V79I4dNGQbQ8/ns5YzHWRUNux7/v3b5t0H&#10;znIRQQkXg+75SWd+u377ZjWmTi/iEJ3SwBAk5G5MPR9KSV3TZDloL/IsJh0waSJ4UTCEfaNAjIju&#10;XbNo25tmjKASRKlzxtW7c5KvCd8YLctXY7IuzPUcuRUagcZdHZv1SnR7EGmwcqIh/oGFFzbgpheo&#10;O1EEewL7B5S3EmKOpsxk9E00xkpNGlDNvP1NzeMgkiYtaE5OF5vy/4OVXw5bYFbh2S3mnAXh8ZAe&#10;0DYR9k4zWhysUrqebnVrTLnDpse0hao3p/sof2RMNC8yNchTzdGAr7Wolh3J+tPFen0sTOLizftl&#10;2+IBSUxN84opuufmBLl81tGzOuk5IEUyXBzuczmXPpcQr+is2ljnKID97pMDdhB4Czb0VSmInq/L&#10;XGBjzz8uF0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rCxq7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77C3D8B3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2F5D5186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2A0D5D52" w14:textId="1F124D65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="00E27CDB"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няние</w:t>
      </w:r>
      <w:r w:rsidR="00E27CDB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</w:t>
      </w:r>
      <w:r w:rsidR="00E27CDB"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а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  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8288" behindDoc="0" locked="0" layoutInCell="1" allowOverlap="1" wp14:anchorId="772FCE2E" wp14:editId="3905B44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2" name="Rectangle 12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21EA0A" id="Rectangle 122" o:spid="_x0000_s1026" style="position:absolute;margin-left:0;margin-top:.05pt;width:50pt;height:50pt;z-index:2517882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7XZ4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zefcx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btdnj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89312" behindDoc="0" locked="0" layoutInCell="1" allowOverlap="1" wp14:anchorId="0005A813" wp14:editId="2029F903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3" name="Rectangle 1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CA6E71" id="Rectangle 123" o:spid="_x0000_s1026" style="position:absolute;margin-left:0;margin-top:.05pt;width:50pt;height:50pt;z-index:2517893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+Y1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8mr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C9+Y1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0336" behindDoc="0" locked="0" layoutInCell="1" allowOverlap="1" wp14:anchorId="740D853D" wp14:editId="6533AE4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4" name="Rectangle 12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F3D437" id="Rectangle 124" o:spid="_x0000_s1026" style="position:absolute;margin-left:0;margin-top:.05pt;width:50pt;height:50pt;z-index:25179033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GcO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zf/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vtGcO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1360" behindDoc="0" locked="0" layoutInCell="1" allowOverlap="1" wp14:anchorId="45BD7909" wp14:editId="0AD1E5B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5" name="Rectangle 12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A102FE" id="Rectangle 125" o:spid="_x0000_s1026" style="position:absolute;margin-left:0;margin-top:.05pt;width:50pt;height:50pt;z-index:25179136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vdD5gEAAFQEAAAOAAAAZHJzL2Uyb0RvYy54bWysVMuOGyEQvEfKPyDu8cw68ioZebyHrJzL&#10;KrF2kw/APDwoQKOG9dh/nwaPHeehSBtlDoimu4uqAmZ5d/CO7TUmC6HnN7OWMx0kKBt2Pf/6Zf3m&#10;HWcpi6CEg6B7ftSJ361ev1qOsdNzGMApjYxAQurG2PMh59g1TZKD9iLNIOpASQPoRaYQd41CMRK6&#10;d828bW+bEVBFBKlTotX7U5KvKr4xWubPxiSdmes5cct1xDpuy9islqLboYiDlRMN8Q8svLCBNr1A&#10;3Yss2DPa36C8lQgJTJ5J8A0YY6WuGkjNTfuLmqdBRF21kDkpXmxK/w9WftpvkFlFZzdfcBaEp0N6&#10;JNtE2DnN6uJgldLldItbY0wdNT3FDRa9KT6A/JYo0fyUKUGaag4GfakltexQrT9erNeHzCQt3r5d&#10;tC0dkKTUNC+Yojs3R0z5owbPyqTnSBSr4WL/kPKp9FxSeYGzam2dqwHuth8csr2gW7CuX5FC6Om6&#10;zAU29vz9goz4OwQxLWT/AIHwHNRp3YXJk5MN1ZB8dLpAu/CoDble3ah7yYni6WrS2yEvzheUeNaG&#10;UmhI0gt7p5bSreuLeGH/panuDyFf+r0NgNWGK3VlugV13GDxoUR0davZ0zMrb+M6rlU/fgar7wAA&#10;AP//AwBQSwMEFAAGAAgAAAAhAM7ZAh7VAAAABQEAAA8AAABkcnMvZG93bnJldi54bWxMj0FPwzAM&#10;he9I/IfISNxYMg4IStMJVUzihiiIs9eYtlrjVIm3ln9PygVufn7W8/fK3eJHdaaYhsAWthsDirgN&#10;buDOwsf7/uYeVBJkh2NgsvBNCXbV5UWJhQszv9G5kU7lEE4FWuhFpkLr1PbkMW3CRJy9rxA9Spax&#10;0y7inMP9qG+NudMeB84fepyo7qk9NidvIZiaH+r29TnWw14+pQnz0b9Ye321PD2CElrk7xhW/IwO&#10;VWY6hBO7pEYLuYisW7V6xmR5+B22oKtS/6evfgAAAP//AwBQSwECLQAUAAYACAAAACEAtoM4kv4A&#10;AADhAQAAEwAAAAAAAAAAAAAAAAAAAAAAW0NvbnRlbnRfVHlwZXNdLnhtbFBLAQItABQABgAIAAAA&#10;IQA4/SH/1gAAAJQBAAALAAAAAAAAAAAAAAAAAC8BAABfcmVscy8ucmVsc1BLAQItABQABgAIAAAA&#10;IQB7rvdD5gEAAFQEAAAOAAAAAAAAAAAAAAAAAC4CAABkcnMvZTJvRG9jLnhtbFBLAQItABQABgAI&#10;AAAAIQDO2QIe1QAAAAUBAAAPAAAAAAAAAAAAAAAAAEAEAABkcnMvZG93bnJldi54bWxQSwUGAAAA&#10;AAQABADzAAAAQgUAAAAA&#10;">
                <v:stroke joinstyle="round"/>
                <v:path arrowok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2384" behindDoc="0" locked="0" layoutInCell="1" allowOverlap="1" wp14:anchorId="10D92A0F" wp14:editId="7630250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6" name="Rectangle 12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5FE1B2" id="Rectangle 126" o:spid="_x0000_s1026" style="position:absolute;margin-left:0;margin-top:.05pt;width:50pt;height:50pt;z-index:2517923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UeV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5sv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MeBR5X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3408" behindDoc="0" locked="0" layoutInCell="1" allowOverlap="1" wp14:anchorId="762F487A" wp14:editId="4482D1AA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7" name="Rectangle 12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B774E1" id="Rectangle 127" o:spid="_x0000_s1026" style="position:absolute;margin-left:0;margin-top:.05pt;width:50pt;height:50pt;z-index:25179340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9fY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zf/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Tm9fY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0EFC7805" wp14:editId="2C7108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18" name="Rectangle 118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085CEA" id="Rectangle 118" o:spid="_x0000_s1026" style="position:absolute;margin-left:0;margin-top:0;width:50pt;height:50pt;z-index:25181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00t6QEAAMgDAAAOAAAAZHJzL2Uyb0RvYy54bWysU9uO0zAQfUfiHyy/06Slu0DUdLXa1SKk&#10;BVYUPsC1J41F4jFjt2n5esZOWwr7hnix5ubjc2bGi5t934kdULDoajmdlFKA02is29Ty29eHV2+l&#10;CFE5ozp0UMsDBHmzfPliMfgKZthiZ4AEg7hQDb6WbYy+KoqgW+hVmKAHx8kGqVeRXdoUhtTA6H1X&#10;zMryuhiQjCfUEAJH78ekXGb8pgEdPzdNgCi6WjK3mE/K5zqdxXKhqg0p31p9pKH+gUWvrONHz1D3&#10;KiqxJfsMqreaMGATJxr7ApvGasgaWM20/EvNqlUeshZuTvDnNoX/B6s/7Z5IWMOzm/KonOp5SF+4&#10;bcptOhA52FpjIE03dWvwoeJLK/9ESW/wj6i/B+FwBR1fS1Xs3LV8H26DfxYiwqEFZVhDxiv+AExO&#10;YGixHj6iYSpqGzE3dt9Qnx7klol9nt/hPD/YR6E5eP36qix5yppTR5sZF6o6XfYU4nvAXiSjlsTs&#10;MrjaPYY4lp5K0lsOH2zXpfiJ16h/jebAHAnHdeL1Z6NF+inFwKtUy/Bjqwik6D441vluOp+n3cvO&#10;/OrNjB26zKwvM8pphqpllGI07+K4r1tPdtPmDo/kbrk3jc28E7+R1ZEsr0tWflzttI+Xfq76/QGX&#10;vwAAAP//AwBQSwMEFAAGAAgAAAAhAIZbh9XYAAAABQEAAA8AAABkcnMvZG93bnJldi54bWxMj0FL&#10;w0AQhe9C/8Mygje7axEpMZsihfZQpdC0vW+zYxLMzsbsNl3/vVMR9DLM4w1vvpcvkuvEiENoPWl4&#10;mCoQSJW3LdUaDvvV/RxEiIas6Tyhhi8MsCgmN7nJrL/QDscy1oJDKGRGQxNjn0kZqgadCVPfI7H3&#10;7gdnIsuhlnYwFw53nZwp9SSdaYk/NKbHZYPVR3l2Go7bdrP5nL+tlzGtX2fb5Mdy96j13W16eQYR&#10;McW/Y7jiMzoUzHTyZ7JBdBq4SPyZV08plqffRRa5/E9ffAMAAP//AwBQSwECLQAUAAYACAAAACEA&#10;toM4kv4AAADhAQAAEwAAAAAAAAAAAAAAAAAAAAAAW0NvbnRlbnRfVHlwZXNdLnhtbFBLAQItABQA&#10;BgAIAAAAIQA4/SH/1gAAAJQBAAALAAAAAAAAAAAAAAAAAC8BAABfcmVscy8ucmVsc1BLAQItABQA&#10;BgAIAAAAIQDoK00t6QEAAMgDAAAOAAAAAAAAAAAAAAAAAC4CAABkcnMvZTJvRG9jLnhtbFBLAQIt&#10;ABQABgAIAAAAIQCGW4fV2AAAAAUBAAAPAAAAAAAAAAAAAAAAAEMEAABkcnMvZG93bnJldi54bWxQ&#10;SwUGAAAAAAQABADzAAAASAUAAAAA&#10;" filled="f" stroked="f">
                <o:lock v:ext="edit" aspectratio="t" selection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sz w:val="28"/>
          <w:szCs w:val="28"/>
        </w:rPr>
        <w:object w:dxaOrig="163" w:dyaOrig="217" w14:anchorId="195F738C">
          <v:shape id="ole_rId14" o:spid="_x0000_i1031" type="#_x0000_t75" style="width:8.15pt;height:10.85pt;visibility:visible;mso-wrap-distance-right:0" o:ole="">
            <v:imagedata r:id="rId19" o:title=""/>
          </v:shape>
          <o:OLEObject Type="Embed" ProgID="Equation.DSMT4" ShapeID="ole_rId14" DrawAspect="Content" ObjectID="_1777995116" r:id="rId20"/>
        </w:objec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4432" behindDoc="0" locked="0" layoutInCell="1" allowOverlap="1" wp14:anchorId="0695097F" wp14:editId="27CA967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8" name="Rectangle 12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ABAEF8" id="Rectangle 128" o:spid="_x0000_s1026" style="position:absolute;margin-left:0;margin-top:.05pt;width:50pt;height:50pt;z-index:2517944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kXi6AEAAFQEAAAOAAAAZHJzL2Uyb0RvYy54bWysVE1vEzEQvSPxHyzfyW6DUsEqmx6owqWC&#10;qIUf4Pgja+Evjd1s8u8ZTzYhBS5F5GB5PDNv33tjZ3l38I7tNWQbQ89vZi1nOsiobNj1/Pu39bsP&#10;nOUighIuBt3zo878bvX2zXJMnZ7HITqlgSFIyN2Yej6UkrqmyXLQXuRZTDpg0kTwomAIu0aBGBHd&#10;u2betrfNGEEliFLnjKf3pyRfEb4xWpavxmRdmOs5ciu0Aq3bujarpeh2INJg5URD/AMLL2zAj16g&#10;7kUR7BnsH1DeSog5mjKT0TfRGCs1aUA1N+1vap4GkTRpQXNyutiU/x+s/LLfALMKZzfHUQXhcUiP&#10;aJsIO6cZHQ5WKV2nW90aU+6w6SltoOrN6SHKHxkTzYtMDfJUczDgay2qZQey/nixXh8Kk3h4+37R&#10;tjggialpXzFFd25OkMtnHT2rm54DUiTDxf4hl1PpuYR4RWfV2jpHAey2nxywvcBbsKZflYLo+brM&#10;BTb2/ONiviDkF7l8DYFMK9m/QEB8Dup07sLkyckGMqQcna6EXHjUBl0nN4ihnPBPVxPfDnpxvqDI&#10;kxpqoUFJr+ydWmq3phfxyv5LE30/hnLp9zZEIBuu1NXtNqrjBqoPNcKrS2ZPz6y+jeuYqn79Gax+&#10;Ag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J0GReL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5456" behindDoc="0" locked="0" layoutInCell="1" allowOverlap="1" wp14:anchorId="1E9A1106" wp14:editId="2E10770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29" name="Rectangle 12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CB5B40" id="Rectangle 129" o:spid="_x0000_s1026" style="position:absolute;margin-left:0;margin-top:.05pt;width:50pt;height:50pt;z-index:2517954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NWv6QEAAFQEAAAOAAAAZHJzL2Uyb0RvYy54bWysVMtu2zAQvBfoPxC811JcOGgEyzk0cC9B&#10;ayTtB9B8WET5wpKx7L/vcq04TttLiupAcLm7w5khqeXtwTu215BtDD2/mrWc6SCjsmHX8x/f1x8+&#10;cZaLCEq4GHTPjzrz29X7d8sxdXoeh+iUBoYgIXdj6vlQSuqaJstBe5FnMemASRPBi4Ih7BoFYkR0&#10;75p52143YwSVIEqdM67enZJ8RfjGaFm+GZN1Ya7nyK3QCDRu69islqLbgUiDlRMN8Q8svLABNz1D&#10;3Yki2BPYP6C8lRBzNGUmo2+iMVZq0oBqrtrf1DwOImnSgubkdLYp/z9Y+XW/AWYVnt38hrMgPB7S&#10;A9omws5pRouDVUrX061ujSl32PSYNlD15nQf5c+MieZVpgZ5qjkY8LUW1bIDWX88W68PhUlcvP64&#10;aFs8IImpaV4xRffcnCCXLzp6Vic9B6RIhov9fS6n0ucS4hWdVWvrHAWw2352wPYCb8GavioF0fNl&#10;mQts7PnN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JHNWv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6480" behindDoc="0" locked="0" layoutInCell="1" allowOverlap="1" wp14:anchorId="178BDC63" wp14:editId="688C258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0" name="Rectangle 13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A86ED6" id="Rectangle 130" o:spid="_x0000_s1026" style="position:absolute;margin-left:0;margin-top:.05pt;width:50pt;height:50pt;z-index:25179648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3kU6A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01+hOEx0N6&#10;QNtE2DnNaHGwSul6utWtMeUOmx7TBqrenO6j/Jkx0bzK1CBPNQcDvtaiWnYg649n6/WhMImLN9eL&#10;tkUCElPTvGKK7rk5QS5fdPSsTnoOSJEMF/v7XE6lzyXEKzqr1tY5CmC3/eyA7QXegjV9VQqi58sy&#10;F9jY80+L+YKQX+XyJQQyrWT/AgHxKajTuguTJycbyJBydLoScuFBG3Sd3CCGcsI/XU18O+jF8wVF&#10;ntRQCw1KemPv1FK7Nb2IN/afm2j/GMq539sQgWy4UFen26iOG6g+1AivLpk9PbP6Ni5jqnr5Gax+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kfeRT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7504" behindDoc="0" locked="0" layoutInCell="1" allowOverlap="1" wp14:anchorId="6B928732" wp14:editId="348C7EB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1" name="Rectangle 13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E842CA" id="Rectangle 131" o:spid="_x0000_s1026" style="position:absolute;margin-left:0;margin-top:.05pt;width:50pt;height:50pt;z-index:2517975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elZ6QEAAFQEAAAOAAAAZHJzL2Uyb0RvYy54bWysVMtu2zAQvBfoPxC815IdOGgFyzk0cC9B&#10;ayTtB9B8SET5AslY9t93uZIVp+0lRXUguNzd4cyQ1ObuZA05ypi0dy1dLmpKpONeaNe19Mf33YeP&#10;lKTMnGDGO9nSs0z0bvv+3WYIjVz53hshIwEQl5ohtLTPOTRVlXgvLUsLH6SDpPLRsgxh7CoR2QDo&#10;1lSrur6tBh9FiJ7LlGD1fkzSLeIrJXn+plSSmZiWAreMY8TxUMZqu2FNF1noNZ9osH9gYZl2sOkM&#10;dc8yI89R/wFlNY8+eZUX3NvKK6W5RA2gZln/puapZ0GiFjAnhdmm9P9g+dfjPhIt4OxulpQ4ZuGQ&#10;HsE25jojCS72WghZTre4NYTUQNNT2MeiN4UHz38mSFSvMiVIU81JRVtqQS05ofXn2Xp5yoTD4u3N&#10;uq7hgDikpnnBZM2lOcSUv0hvSZm0NAJFNJwdH1IeSy8lyMsbLXbaGAxid/hsIjkyuAU7/IoUQE/X&#10;ZcaRoaWf1qs1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tBelZ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8528" behindDoc="0" locked="0" layoutInCell="1" allowOverlap="1" wp14:anchorId="6F598312" wp14:editId="32B0F56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2" name="Rectangle 13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EE84C1" id="Rectangle 132" o:spid="_x0000_s1026" style="position:absolute;margin-left:0;margin-top:.05pt;width:50pt;height:50pt;z-index:2517985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lmP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1nL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RKlmP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что для эффектов сходства важна дисперсия ценностей связей, а не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5DC1CBE2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6EB786AC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11B67211" w14:textId="7777777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1F42BA23" w14:textId="645335C7" w:rsidR="0070509F" w:rsidRPr="00793AEC" w:rsidRDefault="0070509F" w:rsidP="0070509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799552" behindDoc="0" locked="0" layoutInCell="1" allowOverlap="1" wp14:anchorId="580637C2" wp14:editId="730D67C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3" name="Rectangle 13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1A7FB2" id="Rectangle 133" o:spid="_x0000_s1026" style="position:absolute;margin-left:0;margin-top:.05pt;width:50pt;height:50pt;z-index:25179955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MnC6QEAAFQEAAAOAAAAZHJzL2Uyb0RvYy54bWysVMtu2zAQvBfoPxC811JsOGgFyzk0cC9B&#10;ayTtB9B8SET5AslY9t93uZIVp+0lRXUguNzd4cyQ1ObuZA05ypi0dy29WdSUSMe90K5r6Y/vuw8f&#10;KUmZOcGMd7KlZ5no3fb9u80QGrn0vTdCRgIgLjVDaGmfc2iqKvFeWpYWPkgHSeWjZRnC2FUisgHQ&#10;ramWdX1bDT6KED2XKcHq/ZikW8RXSvL8TakkMzEtBW4Zx4jjoYzVdsOaLrLQaz7RYP/AwjLtYNMZ&#10;6p5lRp6j/gPKah598iovuLeVV0pziRpAzU39m5qnngWJWsCcFGab0v+D5V+P+0i0gLNbrShxzMIh&#10;PYJtzHVGElzstRCynG5xawipgaansI9FbwoPnv9MkKheZUqQppqTirbUglpyQuvPs/XylAmHxdvV&#10;uq7hgDikpnnBZM2lOcSUv0hvSZm0NAJFNJwdH1IeSy8lyMsbLXbaGAxid/hsIjkyuAU7/IoUQE/X&#10;ZcaRoaWf1ss1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FMMnC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proofErr w:type="spellStart"/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0576" behindDoc="0" locked="0" layoutInCell="1" allowOverlap="1" wp14:anchorId="0195EED0" wp14:editId="2D7BF72B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4" name="Rectangle 134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1C9F9D" id="Rectangle 134" o:spid="_x0000_s1026" style="position:absolute;margin-left:0;margin-top:.05pt;width:50pt;height:50pt;z-index:25180057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0j56QEAAFQEAAAOAAAAZHJzL2Uyb0RvYy54bWysVE1vEzEQvSPxHyzfyW5TUsEqmx6owqWC&#10;qIUf4Pgja+Evjd1s8u8ZT7YhBS5F7MHyeGae33u2d3l78I7tNWQbQ8+vZi1nOsiobNj1/Pu39bsP&#10;nOUighIuBt3zo878dvX2zXJMnZ7HITqlgSFIyN2Yej6UkrqmyXLQXuRZTDpg0kTwomAIu0aBGBHd&#10;u2betjfNGEEliFLnjKt3pyRfEb4xWpavxmRdmOs5cis0Ao3bOjarpeh2INJg5URD/AMLL2zATc9Q&#10;d6II9gT2DyhvJcQcTZnJ6JtojJWaNKCaq/Y3NY+DSJq0oDk5nW3K/w9WftlvgFmFZ3f9nrMgPB7S&#10;A9omws5pRouDVUrX061ujSl32PSYNlD15nQf5Y+MieZFpgZ5qjkY8LUW1bIDWX88W68PhUlcvLle&#10;tC0ekMTUNK+YontuTpDLZx09q5OeA1Ikw8X+PpdT6XMJ8YrOqrV1jgLYbT85YHuBt2BNX5WC6Pmy&#10;zAU29vzjYr4g5Be5fAmBTCvZv0BAfArqtO7C5MnJBjKkHJ2uhFx40AZdJzeIoZzwT1cT3w568XxB&#10;kSc11EKDkl7ZO7XUbk0v4pX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oc0j5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1600" behindDoc="0" locked="0" layoutInCell="1" allowOverlap="1" wp14:anchorId="6FF7532A" wp14:editId="4040C51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5" name="Rectangle 13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E4CBFB" id="Rectangle 135" o:spid="_x0000_s1026" style="position:absolute;margin-left:0;margin-top:.05pt;width:50pt;height:50pt;z-index:25180160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di06QEAAFQEAAAOAAAAZHJzL2Uyb0RvYy54bWysVMtu2zAQvBfoPxC811IcOGgFyzk0cC9B&#10;ayTtB9B8WET5wpKx7L/vcq04TttLiupAcLm7w5khqeXtwTu215BtDD2/mrWc6SCjsmHX8x/f1x8+&#10;cpaLCEq4GHTPjzrz29X7d8sxdXoeh+iUBoYgIXdj6vlQSuqaJstBe5FnMemASRPBi4Ih7BoFYkR0&#10;75p52940YwSVIEqdM67enZJ8RfjGaFm+GZN1Ya7nyK3QCDRu69islqLbgUiDlRMN8Q8svLABNz1D&#10;3Yki2BPYP6C8lRBzNGUmo2+iMVZq0oBqrtrf1DwOImnSgubkdLYp/z9Y+XW/AWYVnt31grMgPB7S&#10;A9omws5pRouDVUrX061ujSl32PSYNlD15nQf5c+MieZVpgZ5qjkY8LUW1bIDWX88W68PhUlcvLle&#10;tC0ekMTUNK+YontuTpDLFx09q5OeA1Ikw8X+PpdT6XMJ8YrOqrV1jgLYbT87YHuBt2BNX5WC6Pmy&#10;zAU29vzTYr4g5Fe5fAmBTCvZv0BAfArqtO7C5MnJBjKkHJ2uhFx40AZdJzeIoZzwT1cT3w568XxB&#10;kSc11EKDkt7YO7XUbk0v4o395ybaP4Zy7vc2RCAbLtTV6Taq4waqDzXCq0tmT8+svo3LmKpefg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8adi0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2624" behindDoc="0" locked="0" layoutInCell="1" allowOverlap="1" wp14:anchorId="7E3E5589" wp14:editId="55DDE08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6" name="Rectangle 136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FBBF94" id="Rectangle 136" o:spid="_x0000_s1026" style="position:absolute;margin-left:0;margin-top:.05pt;width:50pt;height:50pt;z-index:25180262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mhi6QEAAFQEAAAOAAAAZHJzL2Uyb0RvYy54bWysVMtu2zAQvBfoPxC811Ic2GgFyzk0cC9B&#10;ayTtB9B8SET5AslY9t93uZIVp+0lRXUguNzd4cyQ1ObuZA05ypi0dy29WdSUSMe90K5r6Y/vuw8f&#10;KUmZOcGMd7KlZ5no3fb9u80QGrn0vTdCRgIgLjVDaGmfc2iqKvFeWpYWPkgHSeWjZRnC2FUisgHQ&#10;ramWdb2uBh9FiJ7LlGD1fkzSLeIrJXn+plSSmZiWAreMY8TxUMZqu2FNF1noNZ9osH9gYZl2sOkM&#10;dc8yI89R/wFlNY8+eZUX3NvKK6W5RA2g5qb+Tc1Tz4JELWBOCrNN6f/B8q/HfSRawNndrilxzMIh&#10;PYJtzHVGElzstRCynG5xawipgaansI9FbwoPnv9MkKheZUqQppqTirbUglpyQuvPs/XylAmHxfXt&#10;qq7hgDikpnnBZM2lOcSUv0hvSZm0NAJFNJwdH1IeSy8lyMsbLXbaGAxid/hsIjkyuAU7/IoUQE/X&#10;ZcaRoaWfVssVIr/KpWsIYFrI/gUi+mcnxnXjJk9GG9CQfDayEDLuUSpwHd1AhnzCH68mvB3w4nJB&#10;gSc2lEIFkt7YO7WUbokv4o39cxPu712e+612PqINV+rK9ODFeR+LDyWCq4tmT8+svI3rGKtefgbb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ARmhi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3648" behindDoc="0" locked="0" layoutInCell="1" allowOverlap="1" wp14:anchorId="38646813" wp14:editId="46A086C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7" name="Rectangle 137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E6B61B" id="Rectangle 137" o:spid="_x0000_s1026" style="position:absolute;margin-left:0;margin-top:.05pt;width:50pt;height:50pt;z-index:25180364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Pgv6QEAAFQEAAAOAAAAZHJzL2Uyb0RvYy54bWysVE1vEzEQvSPxHyzfyW5TpcAqmx6owqWC&#10;qIUf4Pgja+Evjd1s8u8ZT7YhBS5F7MHyeGae33u2d3l78I7tNWQbQ8+vZi1nOsiobNj1/Pu39bsP&#10;nOUighIuBt3zo878dvX2zXJMnZ7HITqlgSFIyN2Yej6UkrqmyXLQXuRZTDpg0kTwomAIu0aBGBHd&#10;u2betjfNGEEliFLnjKt3pyRfEb4xWpavxmRdmOs5cis0Ao3bOjarpeh2INJg5URD/AMLL2zATc9Q&#10;d6II9gT2DyhvJcQcTZnJ6JtojJWaNKCaq/Y3NY+DSJq0oDk5nW3K/w9WftlvgFmFZ3f9nrMgPB7S&#10;A9omws5pRouDVUrX061ujSl32PSYNlD15nQf5Y+MieZFpgZ5qjkY8LUW1bIDWX88W68PhUlcvLle&#10;tC0ekMTUNK+YontuTpDLZx09q5OeA1Ikw8X+PpdT6XMJ8YrOqrV1jgLYbT85YHuBt2BNX5WC6Pmy&#10;zAU29vzjYr4g5Be5fAmBTCvZv0BAfArqtO7C5MnJBjKkHJ2uhFx40AZdJzeIoZzwT1cT3w568XxB&#10;kSc11EKDkl7ZO7XUbk0v4pX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UXPgv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4672" behindDoc="0" locked="0" layoutInCell="1" allowOverlap="1" wp14:anchorId="7EF96BC1" wp14:editId="3ADAEF8E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8" name="Rectangle 138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B9AB77" id="Rectangle 138" o:spid="_x0000_s1026" style="position:absolute;margin-left:0;margin-top:.05pt;width:50pt;height:50pt;z-index:25180467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WoV6QEAAFQEAAAOAAAAZHJzL2Uyb0RvYy54bWysVE1vEzEQvSPxHyzfyW5TpYJVNj1QhUsF&#10;UQs/wPFH1sJfGrvZ5N8znmzTFLgUkYPl8cy8fe+NneXtwTu215BtDD2/mrWc6SCjsmHX8x/f1x8+&#10;cpaLCEq4GHTPjzrz29X7d8sxdXoeh+iUBoYgIXdj6vlQSuqaJstBe5FnMemASRPBi4Ih7BoFYkR0&#10;75p52940YwSVIEqdM57enZJ8RfjGaFm+GZN1Ya7nyK3QCrRu69qslqLbgUiDlRMN8Q8svLABP3qG&#10;uhNFsCewf0B5KyHmaMpMRt9EY6zUpAHVXLW/qXkcRNKkBc3J6WxT/n+w8ut+A8wqnN01jioIj0N6&#10;QNtE2DnN6HCwSuk63erWmHKHTY9pA1VvTvdR/syYaF5lapCnmoMBX2tRLTuQ9cez9fpQmMTDm+tF&#10;2+KAJKamfcUU3XNzgly+6OhZ3fQckCIZLvb3uZxKn0uIV3RWra1zFMBu+9kB2wu8BWv6VSmIni/L&#10;XGBjzz8t5gtCfpXLlxDItJL9CwTEp6BO5y5MnpxsIEPK0elKyIUHbdB1coMYygn/dDXx7aAXzxcU&#10;eVJDLTQo6Y29U0vt1vQi3th/bqLvx1DO/d6GCGTDhbq63UZ13ED1oUZ4dcns6ZnVt3EZU9XLn8Hq&#10;F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awWoV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5696" behindDoc="0" locked="0" layoutInCell="1" allowOverlap="1" wp14:anchorId="41A7B690" wp14:editId="305340BC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39" name="Rectangle 13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DC1347" id="Rectangle 139" o:spid="_x0000_s1026" style="position:absolute;margin-left:0;margin-top:.05pt;width:50pt;height:50pt;z-index:25180569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/pY6QEAAFQEAAAOAAAAZHJzL2Uyb0RvYy54bWysVMtu2zAQvBfoPxC811IcOGgEyzk0cC9B&#10;ayTtB9B8WET5wpKx7L/vcq24TttLiupAcLm7w5khqeXdwTu215BtDD2/mrWc6SCjsmHX8+/f1h8+&#10;cpaLCEq4GHTPjzrzu9X7d8sxdXoeh+iUBoYgIXdj6vlQSuqaJstBe5FnMemASRPBi4Ih7BoFYkR0&#10;75p52940YwSVIEqdM67en5J8RfjGaFm+GpN1Ya7nyK3QCDRu69islqLbgUiDlRMN8Q8svLABNz1D&#10;3Ysi2DPYP6C8lRBzNGUmo2+iMVZq0oBqrtrf1DwNImnSgubkdLYp/z9Y+WW/AWYVnt31LWdBeDyk&#10;R7RNhJ3TjBYHq5Sup1vdGlPusOkpbaDqzekhyh8ZE82rTA3yVHMw4GstqmUHsv54tl4fCpO4eHO9&#10;aFs8IImpaV4xRffSnCCXzzp6Vic9B6RIhov9Qy6n0pcS4hWdVWvrHAWw235ywPYCb8GavioF0fNl&#10;mQts7PntYr4g5Fe5fAmBTCvZv0BAfA7qtO7C5MnJBjKkHJ2uhFx41AZdJzeIoZzwT1cT3w568XJB&#10;kSc11EKDkt7YO7XUbk0v4o395ybaP4Zy7vc2RCAbLtTV6Taq4waqDzXCq0tmT8+svo3LmKp+/QxW&#10;PwE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O2/pY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6720" behindDoc="0" locked="0" layoutInCell="1" allowOverlap="1" wp14:anchorId="5A137812" wp14:editId="001DAF49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0" name="Rectangle 140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349663" id="Rectangle 140" o:spid="_x0000_s1026" style="position:absolute;margin-left:0;margin-top:.05pt;width:50pt;height:50pt;z-index:25180672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SW86A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/cB/QnC4yHd&#10;o20i7JxmtDhYpXQ93erWmHKHTQ9pA1VvTndR/syYaF5kapCnmoMBX2tRLTuQ9cez9fpQmMTF6/eL&#10;tkUCElPTvGKK7qk5QS5fdPSsTnoOSJEMF/u7XE6lTyXEKzqr1tY5CmC3/eyA7QXegjV9VQqi58sy&#10;F9jY80+L+YKQX+TyJQQyrWT/AgHxMajTuguTJycbyJBydLoScuFeG3Sd3CCGcsI/XU18O+jF0wVF&#10;ntRQCw1KemXv1FK7Nb2IV/afm2j/GMq539sQgWy4UFen26iOG6g+1AivLpk9PbP6Ni5jqnr+Gax+&#10;A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K9BJbzoAQAAVA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7744" behindDoc="0" locked="0" layoutInCell="1" allowOverlap="1" wp14:anchorId="37F22880" wp14:editId="232E94B2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1" name="Rectangle 14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1BBAB7" id="Rectangle 141" o:spid="_x0000_s1026" style="position:absolute;margin-left:0;margin-top:.05pt;width:50pt;height:50pt;z-index:25180774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7Xx6QEAAFQEAAAOAAAAZHJzL2Uyb0RvYy54bWysVE2P0zAQvSPxHyzfadJCVxA13QOrcllB&#10;tQs/wPVHYuEvjb1N++8ZO2m2C1wWkYPl8cw8v/dsZ3N7soYcJUTtXUuXi5oS6bgX2nUt/fF99+4j&#10;JTExJ5jxTrb0LCO93b59sxlCI1e+90ZIIAjiYjOElvYphaaqIu+lZXHhg3SYVB4sSxhCVwlgA6Jb&#10;U63q+qYaPIgAnssYcfVuTNJtwVdK8vRNqSgTMS1FbqmMUMZDHqvthjUdsNBrPtFg/8DCMu1w0xnq&#10;jiVGnkD/AWU1Bx+9SgvubeWV0lwWDahmWf+m5rFnQRYtaE4Ms03x/8Hyr8c9EC3w7D4sKXHM4iE9&#10;oG3MdUaSsthrIWQ+3ezWEGKDTY9hD1lvDPee/4yYqF5kchCnmpMCm2tRLTkV68+z9fKUCMfFm/fr&#10;usYD4pia5hmTNZfmADF9kd6SPGkpIMViODvexzSWXkoKL2+02GljSgDd4bMBcmR4C3bly1IQPV6X&#10;GUeGln5ar9YF+UUuXkMg00z2LxDgn5wY142bPBltKIaks5GZkHEPUqHrxY3CkE/449XEt4NeXC4o&#10;8iwNuVChpFf2Ti25W5YX8cr+uans712a+612HooNV+ry9ODFeQ/Zhxzh1S1mT88sv43ruFQ9/wy2&#10;v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A7W7Xx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08768" behindDoc="0" locked="0" layoutInCell="1" allowOverlap="1" wp14:anchorId="600887CC" wp14:editId="6ADE0615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142" name="Rectangle 14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3A4574" id="Rectangle 142" o:spid="_x0000_s1026" style="position:absolute;margin-left:0;margin-top:.05pt;width:50pt;height:50pt;z-index:25180876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AUn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/dhzl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CHdAUn6QEAAFQEAAAOAAAAAAAAAAAAAAAAAC4CAABkcnMvZTJvRG9jLnhtbFBLAQItABQA&#10;BgAIAAAAIQDO2QIe1QAAAAUBAAAPAAAAAAAAAAAAAAAAAEMEAABkcnMvZG93bnJldi54bWxQSwUG&#10;AAAAAAQABADzAAAARQUAAAAA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DEBA0E3" w14:textId="79C66A6D" w:rsidR="0070509F" w:rsidRPr="00793AEC" w:rsidRDefault="0070509F" w:rsidP="0070509F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425D029F" w14:textId="630D2B2B" w:rsidR="0070509F" w:rsidRPr="00793AEC" w:rsidRDefault="00E27CDB" w:rsidP="0070509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="0070509F"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="0070509F"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7D69B765" w14:textId="1D4AB400" w:rsidR="00C51C71" w:rsidRPr="00793AEC" w:rsidRDefault="00C51C71" w:rsidP="00C51C7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5E559226" w14:textId="238F9727" w:rsidR="00C51C71" w:rsidRPr="00793AEC" w:rsidRDefault="00C51C71" w:rsidP="00C51C7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в exp</m:t>
        </m:r>
        <m:d>
          <m:d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0.4268</m:t>
            </m: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1.5324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82C9847" w14:textId="77777777" w:rsidR="00C51C71" w:rsidRPr="00793AEC" w:rsidRDefault="00C51C71" w:rsidP="00C51C7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ект транзитивных троек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646BCCE6" w14:textId="77777777" w:rsidR="0070509F" w:rsidRPr="00793AEC" w:rsidRDefault="0070509F" w:rsidP="0070509F">
      <w:pPr>
        <w:rPr>
          <w:rFonts w:ascii="Times New Roman" w:hAnsi="Times New Roman" w:cs="Times New Roman"/>
        </w:rPr>
      </w:pPr>
    </w:p>
    <w:p w14:paraId="6A7B3B20" w14:textId="06E01F27" w:rsidR="00AD5240" w:rsidRPr="00793AEC" w:rsidRDefault="00AD5240" w:rsidP="00AD5240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43" w:name="_Toc167201630"/>
      <w:bookmarkStart w:id="44" w:name="_Toc167201901"/>
      <w:bookmarkStart w:id="45" w:name="_Toc167375032"/>
      <w:r w:rsidRPr="00793AEC">
        <w:rPr>
          <w:rFonts w:ascii="Times New Roman" w:hAnsi="Times New Roman" w:cs="Times New Roman"/>
        </w:rPr>
        <w:t>Построение имитационной модели</w:t>
      </w:r>
      <w:bookmarkEnd w:id="43"/>
      <w:bookmarkEnd w:id="44"/>
      <w:bookmarkEnd w:id="45"/>
    </w:p>
    <w:p w14:paraId="073B8884" w14:textId="4EE41A2D" w:rsidR="00081FB4" w:rsidRPr="00793AEC" w:rsidRDefault="00081FB4" w:rsidP="00081F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6" w:name="_Toc167375033"/>
      <w:r w:rsidRPr="00793AEC">
        <w:rPr>
          <w:rFonts w:ascii="Times New Roman" w:hAnsi="Times New Roman" w:cs="Times New Roman"/>
        </w:rPr>
        <w:t>Описание модели</w:t>
      </w:r>
      <w:bookmarkEnd w:id="46"/>
    </w:p>
    <w:p w14:paraId="021CC102" w14:textId="24251BB5" w:rsidR="002B1C07" w:rsidRDefault="002B1C07" w:rsidP="002B1C07">
      <w:pPr>
        <w:rPr>
          <w:rFonts w:ascii="Times New Roman" w:hAnsi="Times New Roman" w:cs="Times New Roman"/>
        </w:rPr>
      </w:pPr>
    </w:p>
    <w:p w14:paraId="3E975D04" w14:textId="77777777" w:rsidR="008B2931" w:rsidRDefault="002B1C07" w:rsidP="002B1C07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Исследование реальных данных проводилось с сипользованием пакет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2B1C07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Пакет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2B1C07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меет очень большое количество разных реализаций компонентов модели, а так же </w:t>
      </w:r>
      <w:r w:rsidR="008B2931">
        <w:rPr>
          <w:rFonts w:ascii="Times New Roman" w:hAnsi="Times New Roman" w:cs="Times New Roman"/>
          <w:sz w:val="28"/>
          <w:szCs w:val="28"/>
        </w:rPr>
        <w:t xml:space="preserve">распространятеся с </w:t>
      </w:r>
      <w:r>
        <w:rPr>
          <w:rFonts w:ascii="Times New Roman" w:hAnsi="Times New Roman" w:cs="Times New Roman"/>
          <w:sz w:val="28"/>
          <w:szCs w:val="28"/>
        </w:rPr>
        <w:t>открыты</w:t>
      </w:r>
      <w:r w:rsidR="008B2931">
        <w:rPr>
          <w:rFonts w:ascii="Times New Roman" w:hAnsi="Times New Roman" w:cs="Times New Roman"/>
          <w:sz w:val="28"/>
          <w:szCs w:val="28"/>
        </w:rPr>
        <w:t>м</w:t>
      </w:r>
      <w:r>
        <w:rPr>
          <w:rFonts w:ascii="Times New Roman" w:hAnsi="Times New Roman" w:cs="Times New Roman"/>
          <w:sz w:val="28"/>
          <w:szCs w:val="28"/>
        </w:rPr>
        <w:t xml:space="preserve"> исходный код</w:t>
      </w:r>
      <w:r w:rsidR="008B2931">
        <w:rPr>
          <w:rFonts w:ascii="Times New Roman" w:hAnsi="Times New Roman" w:cs="Times New Roman"/>
          <w:sz w:val="28"/>
          <w:szCs w:val="28"/>
        </w:rPr>
        <w:t>ом</w:t>
      </w:r>
      <w:r>
        <w:rPr>
          <w:rFonts w:ascii="Times New Roman" w:hAnsi="Times New Roman" w:cs="Times New Roman"/>
          <w:sz w:val="28"/>
          <w:szCs w:val="28"/>
        </w:rPr>
        <w:t xml:space="preserve"> и </w:t>
      </w:r>
      <w:r w:rsidR="008B2931">
        <w:rPr>
          <w:rFonts w:ascii="Times New Roman" w:hAnsi="Times New Roman" w:cs="Times New Roman"/>
          <w:sz w:val="28"/>
          <w:szCs w:val="28"/>
        </w:rPr>
        <w:t xml:space="preserve"> активна </w:t>
      </w:r>
      <w:r>
        <w:rPr>
          <w:rFonts w:ascii="Times New Roman" w:hAnsi="Times New Roman" w:cs="Times New Roman"/>
          <w:sz w:val="28"/>
          <w:szCs w:val="28"/>
        </w:rPr>
        <w:t>поддержк</w:t>
      </w:r>
      <w:r w:rsidR="008B2931">
        <w:rPr>
          <w:rFonts w:ascii="Times New Roman" w:hAnsi="Times New Roman" w:cs="Times New Roman"/>
          <w:sz w:val="28"/>
          <w:szCs w:val="28"/>
        </w:rPr>
        <w:t>а</w:t>
      </w:r>
      <w:r>
        <w:rPr>
          <w:rFonts w:ascii="Times New Roman" w:hAnsi="Times New Roman" w:cs="Times New Roman"/>
          <w:sz w:val="28"/>
          <w:szCs w:val="28"/>
        </w:rPr>
        <w:t xml:space="preserve"> сообщества при необходимости написния собственных компонент</w:t>
      </w:r>
      <w:r w:rsidR="008B2931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98E87F4" w14:textId="77777777" w:rsidR="008B2931" w:rsidRDefault="008B2931" w:rsidP="002B1C07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обственной компонентой может быть эффект. К примеру влияние временного ряда научных конференций, на степень кластеризации всей сети. Такой компонент должен включать в себя анализ временного ряда, </w:t>
      </w:r>
      <w:r>
        <w:rPr>
          <w:rFonts w:ascii="Times New Roman" w:hAnsi="Times New Roman" w:cs="Times New Roman"/>
          <w:sz w:val="28"/>
          <w:szCs w:val="28"/>
          <w:lang w:val="en-US"/>
        </w:rPr>
        <w:t>dummy</w:t>
      </w:r>
      <w:r w:rsidRPr="008B2931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variable</w:t>
      </w:r>
      <w:r w:rsidRPr="008B2931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 xml:space="preserve">и классический компнент из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- связные тройки. </w:t>
      </w:r>
    </w:p>
    <w:p w14:paraId="4D0FA1DB" w14:textId="441C9645" w:rsidR="002B1C07" w:rsidRPr="008B2931" w:rsidRDefault="008B2931" w:rsidP="008B2931">
      <w:pPr>
        <w:ind w:firstLine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Для проверки корректности пользовательских </w:t>
      </w:r>
      <w:r w:rsidR="001F3587">
        <w:rPr>
          <w:rFonts w:ascii="Times New Roman" w:hAnsi="Times New Roman" w:cs="Times New Roman"/>
          <w:sz w:val="28"/>
          <w:szCs w:val="28"/>
        </w:rPr>
        <w:t xml:space="preserve">эффектов необходима имитационная модель САОМ.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D7465CF" w14:textId="17BDA4CB" w:rsidR="00E43F3E" w:rsidRPr="00793AEC" w:rsidRDefault="00E43F3E" w:rsidP="002B1C07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Была построена модель для направленной сети. Возможные результаты решения актора: создание новой свзи, разрушение существующей связи, оставить сеть в том виде, в котором она есть в текущий момент времени. Разрушение связи происходит в одностороннем порядке, создание связи происходит в одностороннем порядке. </w:t>
      </w:r>
    </w:p>
    <w:p w14:paraId="7572AD42" w14:textId="50F876C0" w:rsidR="00E43F3E" w:rsidRPr="00793AEC" w:rsidRDefault="00E43F3E" w:rsidP="00E43F3E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19050" distB="12700" distL="19050" distR="12700" simplePos="0" relativeHeight="251824128" behindDoc="0" locked="0" layoutInCell="1" allowOverlap="1" wp14:anchorId="53C005AD" wp14:editId="679EC500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635000" cy="635000"/>
                <wp:effectExtent l="0" t="0" r="0" b="0"/>
                <wp:wrapNone/>
                <wp:docPr id="41" name="Rectangle 41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79BF81" id="Rectangle 41" o:spid="_x0000_s1026" style="position:absolute;margin-left:0;margin-top:.05pt;width:50pt;height:50pt;z-index:25182412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qSU6AEAAFIEAAAOAAAAZHJzL2Uyb0RvYy54bWysVE2P0zAQvSPxHyzfadJCVxA13QOrcllB&#10;tQs/wPVHYuEvjb1N++8ZO2m2C1wWkYPl8cw8v/dsZ3N7soYcJUTtXUuXi5oS6bgX2nUt/fF99+4j&#10;JTExJ5jxTrb0LCO93b59sxlCI1e+90ZIIAjiYjOElvYphaaqIu+lZXHhg3SYVB4sSxhCVwlgA6Jb&#10;U63q+qYaPIgAnssYcfVuTNJtwVdK8vRNqSgTMS1FbqmMUMZDHqvthjUdsNBrPtFg/8DCMu1w0xnq&#10;jiVGnkD/AWU1Bx+9SgvubeWV0lwWDahmWf+m5rFnQRYtaE4Ms03x/8Hyr8c9EC1a+mFJiWMWz+gB&#10;XWOuM5LktV4LIfPZZq+GEBtseQx7yGpjuPf8Z8RE9SKTgzjVnBTYXItayakYf56Nl6dEOC7evF/X&#10;NR4Px9Q0z5isuTQHiOmL9JbkSUsBGRa72fE+prH0UlJ4eaPFThtTAugOnw2QI8M7sCtfloLo8brM&#10;ODK09NN6tS7IL3LxGgKZZrJ/gQD/5MS4btzkyWhDMSSdjcyEjHuQCj0vbhSGfMIfLya+HPTicj2R&#10;Z2nIhQolvbJ3asndsryHV/bPTWV/79Lcb7XzUGy4UpenBy/Oe8g+5AgvbjF7emT5ZVzHper5V7D9&#10;B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GCpJToAQAAUgQAAA4AAAAAAAAAAAAAAAAALgIAAGRycy9lMm9Eb2MueG1sUEsBAi0AFAAG&#10;AAgAAAAhAM7ZAh7VAAAABQEAAA8AAAAAAAAAAAAAAAAAQgQAAGRycy9kb3ducmV2LnhtbFBLBQYA&#10;AAAABAAEAPMAAABEBQAAAAA=&#10;">
                <v:stroke joinstyle="round"/>
                <v:path arrowok="t"/>
              </v:rect>
            </w:pict>
          </mc:Fallback>
        </mc:AlternateContent>
      </w:r>
      <w:r w:rsidRPr="00793AEC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08A6AE2B" wp14:editId="6483D9B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" name="Rectangle 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CC1CA8" id="Rectangle 1" o:spid="_x0000_s1026" style="position:absolute;margin-left:0;margin-top:0;width:50pt;height:50pt;z-index:25182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nBX5wEAAMQDAAAOAAAAZHJzL2Uyb0RvYy54bWysU9uO0zAQfUfiHyy/06Slu0DUdLXa1SKk&#10;BVYUPsC1J41F4jFjt2n5esZOWwr7hnix5uI5PjNzvLjZ953YAQWLrpbTSSkFOI3Guk0tv319ePVW&#10;ihCVM6pDB7U8QJA3y5cvFoOvYIYtdgZIMIgL1eBr2cboq6IIuoVehQl6cJxskHoV2aVNYUgNjN53&#10;xawsr4sByXhCDSFw9H5MymXGbxrQ8XPTBIiiqyVzi/mkfK7TWSwXqtqQ8q3VRxrqH1j0yjp+9Ax1&#10;r6ISW7LPoHqrCQM2caKxL7BprIbcA3czLf/qZtUqD7kXHk7w5zGF/werP+2eSFjDu5PCqZ5X9IWH&#10;ptymA8Gh1hoDabNpUoMPFRes/BOlXoN/RP09CIcr6LhoxMC7lqvhNvhnISIcWlCG+We84g/A5ASG&#10;FuvhIxomorYR81D3DfXpQR6X2OfdHc67g30UmoPXr6/KkjesOXW0mXGhqlOxpxDfA/YiGbUkZpfB&#10;1e4xxPHq6Up6y+GD7boUP/Ea+1+jOTBHwlFKLH02WqSfUgwso1qGH1tFIEX3wXGf76bzedJdduZX&#10;b2bs0GVmfZlRTjNULaMUo3kXR61uPdlNmyc8krvl2TQ28078RlZHsiyV3PlR1kmLl36+9fvzLX8B&#10;AAD//wMAUEsDBBQABgAIAAAAIQCGW4fV2AAAAAUBAAAPAAAAZHJzL2Rvd25yZXYueG1sTI9BS8NA&#10;EIXvQv/DMoI3u2sRKTGbIoX2UKXQtL1vs2MSzM7G7DZd/71TEfQyzOMNb76XL5LrxIhDaD1peJgq&#10;EEiVty3VGg771f0cRIiGrOk8oYYvDLAoJje5yay/0A7HMtaCQyhkRkMTY59JGaoGnQlT3yOx9+4H&#10;ZyLLoZZ2MBcOd52cKfUknWmJPzSmx2WD1Ud5dhqO23az+Zy/rZcxrV9n2+THcveo9d1tenkGETHF&#10;v2O44jM6FMx08meyQXQauEj8mVdPKZan30UWufxPX3wDAAD//wMAUEsBAi0AFAAGAAgAAAAhALaD&#10;OJL+AAAA4QEAABMAAAAAAAAAAAAAAAAAAAAAAFtDb250ZW50X1R5cGVzXS54bWxQSwECLQAUAAYA&#10;CAAAACEAOP0h/9YAAACUAQAACwAAAAAAAAAAAAAAAAAvAQAAX3JlbHMvLnJlbHNQSwECLQAUAAYA&#10;CAAAACEAJrpwV+cBAADEAwAADgAAAAAAAAAAAAAAAAAuAgAAZHJzL2Uyb0RvYy54bWxQSwECLQAU&#10;AAYACAAAACEAhluH1dgAAAAFAQAADwAAAAAAAAAAAAAAAABBBAAAZHJzL2Rvd25yZXYueG1sUEsF&#10;BgAAAAAEAAQA8wAAAEYFAAAAAA==&#10;" filled="f" stroked="f">
                <o:lock v:ext="edit" aspectratio="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E43F3E" w:rsidRPr="00793AEC" w14:paraId="46BB54A3" w14:textId="77777777" w:rsidTr="005D241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4B6DAEF1" w14:textId="77777777" w:rsidR="00E43F3E" w:rsidRPr="00793AEC" w:rsidRDefault="00E43F3E" w:rsidP="005D2414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9DD3808" w14:textId="77777777" w:rsidR="00E43F3E" w:rsidRPr="00793AEC" w:rsidRDefault="00E43F3E" w:rsidP="005D2414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28</w:t>
            </w:r>
            <w:r w:rsidRPr="00793AEC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BAAC0DE" w14:textId="7DF80FCC" w:rsidR="00E43F3E" w:rsidRPr="00793AEC" w:rsidRDefault="00E43F3E" w:rsidP="00E43F3E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Функция полезности – есть линейная комбинация функций сети и их параметров. Для имитационной модели были взяты такие </w:t>
      </w:r>
      <w:r w:rsidR="00E27CDB" w:rsidRPr="00793AEC">
        <w:rPr>
          <w:rFonts w:ascii="Times New Roman" w:hAnsi="Times New Roman" w:cs="Times New Roman"/>
          <w:sz w:val="28"/>
          <w:szCs w:val="28"/>
        </w:rPr>
        <w:t>сетевые эффекты</w:t>
      </w:r>
      <w:r w:rsidRPr="00793AEC">
        <w:rPr>
          <w:rFonts w:ascii="Times New Roman" w:hAnsi="Times New Roman" w:cs="Times New Roman"/>
          <w:sz w:val="28"/>
          <w:szCs w:val="28"/>
        </w:rPr>
        <w:t xml:space="preserve"> как</w:t>
      </w:r>
      <w:r w:rsidRPr="00793AEC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56E10FBC" w14:textId="7B05430A" w:rsidR="00E43F3E" w:rsidRPr="00793AEC" w:rsidRDefault="00E27CDB" w:rsidP="00E43F3E">
      <w:pPr>
        <w:pStyle w:val="BodyText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7" w:name="_Hlk167313640"/>
      <w:r w:rsidRPr="00793AEC">
        <w:rPr>
          <w:rFonts w:ascii="Times New Roman" w:hAnsi="Times New Roman" w:cs="Times New Roman"/>
          <w:sz w:val="28"/>
          <w:szCs w:val="28"/>
        </w:rPr>
        <w:t>Влияние к</w:t>
      </w:r>
      <w:r w:rsidR="00E43F3E" w:rsidRPr="00793AEC">
        <w:rPr>
          <w:rFonts w:ascii="Times New Roman" w:hAnsi="Times New Roman" w:cs="Times New Roman"/>
          <w:sz w:val="28"/>
          <w:szCs w:val="28"/>
        </w:rPr>
        <w:t>оличеств</w:t>
      </w:r>
      <w:r w:rsidRPr="00793AEC">
        <w:rPr>
          <w:rFonts w:ascii="Times New Roman" w:hAnsi="Times New Roman" w:cs="Times New Roman"/>
          <w:sz w:val="28"/>
          <w:szCs w:val="28"/>
        </w:rPr>
        <w:t>а</w:t>
      </w:r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общих связей</w:t>
      </w:r>
    </w:p>
    <w:p w14:paraId="1325874D" w14:textId="648D51E7" w:rsidR="00E43F3E" w:rsidRPr="00793AEC" w:rsidRDefault="00E27CDB" w:rsidP="00E43F3E">
      <w:pPr>
        <w:pStyle w:val="BodyText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8" w:name="_Hlk167313675"/>
      <w:bookmarkEnd w:id="47"/>
      <w:r w:rsidRPr="00793AEC">
        <w:rPr>
          <w:rFonts w:ascii="Times New Roman" w:hAnsi="Times New Roman" w:cs="Times New Roman"/>
          <w:sz w:val="28"/>
          <w:szCs w:val="28"/>
        </w:rPr>
        <w:t>Влияние к</w:t>
      </w:r>
      <w:r w:rsidR="00E43F3E" w:rsidRPr="00793AEC">
        <w:rPr>
          <w:rFonts w:ascii="Times New Roman" w:hAnsi="Times New Roman" w:cs="Times New Roman"/>
          <w:sz w:val="28"/>
          <w:szCs w:val="28"/>
        </w:rPr>
        <w:t>оличеств</w:t>
      </w:r>
      <w:r w:rsidRPr="00793AEC">
        <w:rPr>
          <w:rFonts w:ascii="Times New Roman" w:hAnsi="Times New Roman" w:cs="Times New Roman"/>
          <w:sz w:val="28"/>
          <w:szCs w:val="28"/>
        </w:rPr>
        <w:t>а</w:t>
      </w:r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исходящих связей</w:t>
      </w:r>
      <w:bookmarkEnd w:id="48"/>
      <w:r w:rsidR="00E43F3E" w:rsidRPr="00793AEC">
        <w:rPr>
          <w:rFonts w:ascii="Times New Roman" w:hAnsi="Times New Roman" w:cs="Times New Roman"/>
          <w:sz w:val="28"/>
          <w:szCs w:val="28"/>
        </w:rPr>
        <w:t>.</w:t>
      </w:r>
    </w:p>
    <w:p w14:paraId="21C45869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69"/>
        <w:gridCol w:w="813"/>
      </w:tblGrid>
      <w:tr w:rsidR="00E43F3E" w:rsidRPr="00793AEC" w14:paraId="22DE6C61" w14:textId="77777777" w:rsidTr="007D17AC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48079E8" w14:textId="74E7B1E1" w:rsidR="00E43F3E" w:rsidRPr="00793AEC" w:rsidRDefault="00AF30A8" w:rsidP="005D2414">
            <w:pPr>
              <w:pStyle w:val="BodyText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</w:tcPr>
          <w:p w14:paraId="3E6CEB2E" w14:textId="77777777" w:rsidR="00E43F3E" w:rsidRPr="00793AEC" w:rsidRDefault="00E43F3E" w:rsidP="005D241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387268A" w14:textId="77777777" w:rsidR="00E43F3E" w:rsidRPr="00793AEC" w:rsidRDefault="00E43F3E" w:rsidP="005D2414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93AEC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29)</w:t>
            </w:r>
          </w:p>
        </w:tc>
      </w:tr>
    </w:tbl>
    <w:p w14:paraId="5D6D6573" w14:textId="4B33A589" w:rsidR="00081FB4" w:rsidRPr="00793AEC" w:rsidRDefault="00C6318A" w:rsidP="00081F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49" w:name="_Toc167375034"/>
      <w:r w:rsidRPr="00793AEC">
        <w:rPr>
          <w:rFonts w:ascii="Times New Roman" w:hAnsi="Times New Roman" w:cs="Times New Roman"/>
        </w:rPr>
        <w:t>Д</w:t>
      </w:r>
      <w:r w:rsidR="00081FB4" w:rsidRPr="00793AEC">
        <w:rPr>
          <w:rFonts w:ascii="Times New Roman" w:hAnsi="Times New Roman" w:cs="Times New Roman"/>
        </w:rPr>
        <w:t>опущения</w:t>
      </w:r>
      <w:bookmarkEnd w:id="49"/>
    </w:p>
    <w:p w14:paraId="1762554F" w14:textId="326F77B0" w:rsidR="00E43F3E" w:rsidRPr="00793AEC" w:rsidRDefault="00E43F3E" w:rsidP="00E43F3E">
      <w:pPr>
        <w:rPr>
          <w:rFonts w:ascii="Times New Roman" w:hAnsi="Times New Roman" w:cs="Times New Roman"/>
        </w:rPr>
      </w:pPr>
    </w:p>
    <w:p w14:paraId="3073BC88" w14:textId="0C73B9EC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В сило того, что на практике интенсивности имеют зависимости от частных характеристик актора (ковариат), а в данной имитационной модели не используются эффекты связанные с ковариатами, то можно упроститить выбор актора принимающего решение. Пусть для каждого актора интенсивности равны. В таком случае распределение вероятностей на шаге </w:t>
      </w:r>
      <w:r w:rsidR="00157087">
        <w:rPr>
          <w:rFonts w:ascii="Times New Roman" w:hAnsi="Times New Roman" w:cs="Times New Roman"/>
          <w:sz w:val="28"/>
          <w:szCs w:val="28"/>
        </w:rPr>
        <w:t xml:space="preserve">выбора актора принимаюшего решение </w:t>
      </w:r>
      <w:r w:rsidRPr="00793AEC">
        <w:rPr>
          <w:rFonts w:ascii="Times New Roman" w:hAnsi="Times New Roman" w:cs="Times New Roman"/>
          <w:sz w:val="28"/>
          <w:szCs w:val="28"/>
        </w:rPr>
        <w:t xml:space="preserve"> – равномерное.</w:t>
      </w:r>
    </w:p>
    <w:p w14:paraId="63147B1B" w14:textId="77777777" w:rsidR="00E43F3E" w:rsidRPr="00793AEC" w:rsidRDefault="00E43F3E" w:rsidP="00E43F3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ратной матрицей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 xml:space="preserve"> генерируется случайно, используя равномерное распределение. </w:t>
      </w:r>
    </w:p>
    <w:p w14:paraId="794F796B" w14:textId="23C3A283" w:rsidR="00E43F3E" w:rsidRPr="00793AEC" w:rsidRDefault="00E43F3E" w:rsidP="00E43F3E">
      <w:pPr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Длины интервалов времени, между снимками сети одинаковые.</w:t>
      </w:r>
    </w:p>
    <w:p w14:paraId="70EEF171" w14:textId="0418C85C" w:rsidR="00081FB4" w:rsidRPr="00793AEC" w:rsidRDefault="00081FB4" w:rsidP="00081FB4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0" w:name="_Toc167375035"/>
      <w:r w:rsidRPr="00793AEC">
        <w:rPr>
          <w:rFonts w:ascii="Times New Roman" w:hAnsi="Times New Roman" w:cs="Times New Roman"/>
        </w:rPr>
        <w:t>Описание работы имитационной модели</w:t>
      </w:r>
      <w:bookmarkEnd w:id="50"/>
    </w:p>
    <w:p w14:paraId="45CB177C" w14:textId="1B50D461" w:rsidR="00E43F3E" w:rsidRPr="00793AEC" w:rsidRDefault="00E43F3E" w:rsidP="00E43F3E">
      <w:pPr>
        <w:rPr>
          <w:rFonts w:ascii="Times New Roman" w:hAnsi="Times New Roman" w:cs="Times New Roman"/>
        </w:rPr>
      </w:pPr>
    </w:p>
    <w:p w14:paraId="072B32D4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няие сети, снимок сети, матрица смежности, начально созданная нулевая матрица  размерностью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, где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– </w:t>
      </w:r>
      <w:r w:rsidRPr="00793AEC">
        <w:rPr>
          <w:rFonts w:ascii="Times New Roman" w:hAnsi="Times New Roman" w:cs="Times New Roman"/>
          <w:sz w:val="28"/>
          <w:szCs w:val="28"/>
        </w:rPr>
        <w:lastRenderedPageBreak/>
        <w:t xml:space="preserve">количество акторов в сети, заполняется единицами, с некоторым, заданным, коэффициентом разреженности; далее стимулируется социальная динамика до момента времени начала следуюшего снимка сет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93AEC">
        <w:rPr>
          <w:rFonts w:ascii="Times New Roman" w:hAnsi="Times New Roman" w:cs="Times New Roman"/>
          <w:sz w:val="28"/>
          <w:szCs w:val="28"/>
        </w:rPr>
        <w:t>.</w:t>
      </w:r>
    </w:p>
    <w:p w14:paraId="1F49A57E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 полученный на предыдущем шаге. Таким образом в результате работы получается 3 снимка сети.</w:t>
      </w:r>
    </w:p>
    <w:p w14:paraId="675E8845" w14:textId="77777777" w:rsidR="00E43F3E" w:rsidRPr="00793AEC" w:rsidRDefault="00E43F3E" w:rsidP="00E43F3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. Положим</w:t>
      </w:r>
    </w:p>
    <w:p w14:paraId="309EB36E" w14:textId="77777777" w:rsidR="00E43F3E" w:rsidRPr="00793AEC" w:rsidRDefault="00AF30A8" w:rsidP="00E43F3E">
      <w:pPr>
        <w:pStyle w:val="BodyText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t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λ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. Пок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&gt;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E43F3E" w:rsidRPr="00793AEC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6F04909" w14:textId="5356602C" w:rsidR="00E43F3E" w:rsidRPr="00793AEC" w:rsidRDefault="00E43F3E" w:rsidP="00E43F3E">
      <w:pPr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строится вектор полезностей для каждого актора, при зафиксированном </w:t>
      </w:r>
      <w:proofErr w:type="spellStart"/>
      <w:r w:rsidRPr="00793AE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93AEC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29)</w:t>
      </w:r>
      <w:r w:rsidRPr="00793AEC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835A6F4" w14:textId="567C7A08" w:rsidR="00081FB4" w:rsidRPr="00793AEC" w:rsidRDefault="00081FB4" w:rsidP="00E43F3E">
      <w:pPr>
        <w:pStyle w:val="Heading2"/>
        <w:numPr>
          <w:ilvl w:val="1"/>
          <w:numId w:val="1"/>
        </w:numPr>
        <w:rPr>
          <w:rFonts w:ascii="Times New Roman" w:hAnsi="Times New Roman" w:cs="Times New Roman"/>
        </w:rPr>
      </w:pPr>
      <w:bookmarkStart w:id="51" w:name="_Toc167375036"/>
      <w:r w:rsidRPr="00793AEC">
        <w:rPr>
          <w:rFonts w:ascii="Times New Roman" w:hAnsi="Times New Roman" w:cs="Times New Roman"/>
        </w:rPr>
        <w:t>Оценка работы имитационной модели</w:t>
      </w:r>
      <w:bookmarkEnd w:id="51"/>
    </w:p>
    <w:p w14:paraId="0C027CDA" w14:textId="620B506D" w:rsidR="00E43F3E" w:rsidRPr="00793AEC" w:rsidRDefault="00E43F3E" w:rsidP="00E43F3E">
      <w:pPr>
        <w:rPr>
          <w:rFonts w:ascii="Times New Roman" w:hAnsi="Times New Roman" w:cs="Times New Roman"/>
        </w:rPr>
      </w:pPr>
    </w:p>
    <w:p w14:paraId="1B1F5050" w14:textId="77777777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proofErr w:type="spellStart"/>
      <w:r w:rsidRPr="00793AEC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93AEC">
        <w:rPr>
          <w:rFonts w:ascii="Times New Roman" w:hAnsi="Times New Roman" w:cs="Times New Roman"/>
          <w:sz w:val="28"/>
          <w:szCs w:val="28"/>
        </w:rPr>
        <w:t xml:space="preserve">, описав модель. Далее коэффицент сходимости должен быть ниже </w:t>
      </w:r>
      <m:oMath>
        <m:r>
          <w:rPr>
            <w:rFonts w:ascii="Cambria Math" w:hAnsi="Cambria Math" w:cs="Times New Roman"/>
            <w:sz w:val="28"/>
            <w:szCs w:val="28"/>
          </w:rPr>
          <m:t>0,05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[7], </w:t>
      </w:r>
      <w:r w:rsidRPr="00793AE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бсолютное значение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793AEC">
        <w:rPr>
          <w:rFonts w:ascii="Times New Roman" w:hAnsi="Times New Roman" w:cs="Times New Roman"/>
          <w:sz w:val="28"/>
          <w:szCs w:val="28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</w:rPr>
          <m:t>0,1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, а так же оценка значения параметра должна находиться в диапозоне </w:t>
      </w:r>
      <m:oMath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Оценка-СКО;Оценка+СКО</m:t>
            </m:r>
          </m:e>
        </m:d>
      </m:oMath>
      <w:r w:rsidRPr="00793AEC">
        <w:rPr>
          <w:rFonts w:ascii="Times New Roman" w:hAnsi="Times New Roman" w:cs="Times New Roman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– среднеквадратическое отклонение.</w:t>
      </w:r>
    </w:p>
    <w:p w14:paraId="2D516AD6" w14:textId="4F234AF0" w:rsidR="00A17D0A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Был построен алгоритм, запускающий имитационную модель, передающий результат работы</w:t>
      </w:r>
      <w:r w:rsidR="00A17D0A">
        <w:rPr>
          <w:rFonts w:ascii="Times New Roman" w:hAnsi="Times New Roman" w:cs="Times New Roman"/>
          <w:sz w:val="28"/>
          <w:szCs w:val="28"/>
        </w:rPr>
        <w:t xml:space="preserve"> (снимки сети)</w:t>
      </w:r>
      <w:r w:rsidRPr="00793AEC">
        <w:rPr>
          <w:rFonts w:ascii="Times New Roman" w:hAnsi="Times New Roman" w:cs="Times New Roman"/>
          <w:sz w:val="28"/>
          <w:szCs w:val="28"/>
        </w:rPr>
        <w:t xml:space="preserve"> в пакет </w:t>
      </w:r>
      <w:proofErr w:type="spellStart"/>
      <w:r w:rsidRPr="00793AEC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93AEC">
        <w:rPr>
          <w:rFonts w:ascii="Times New Roman" w:hAnsi="Times New Roman" w:cs="Times New Roman"/>
          <w:sz w:val="28"/>
          <w:szCs w:val="28"/>
        </w:rPr>
        <w:t xml:space="preserve"> и сохраняющий результат оценки параметров,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93AEC">
        <w:rPr>
          <w:rFonts w:ascii="Times New Roman" w:hAnsi="Times New Roman" w:cs="Times New Roman"/>
          <w:sz w:val="28"/>
          <w:szCs w:val="28"/>
        </w:rPr>
        <w:t xml:space="preserve"> каждого парамтера, коэффицент сходимости модели, и </w:t>
      </w:r>
      <w:r w:rsidRPr="00793AEC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793AEC">
        <w:rPr>
          <w:rFonts w:ascii="Times New Roman" w:hAnsi="Times New Roman" w:cs="Times New Roman"/>
          <w:sz w:val="28"/>
          <w:szCs w:val="28"/>
        </w:rPr>
        <w:t>.</w:t>
      </w:r>
    </w:p>
    <w:p w14:paraId="67B64AA4" w14:textId="02BADF48" w:rsidR="00A17D0A" w:rsidRDefault="00A17D0A" w:rsidP="00A17D0A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17D0A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FF1FA7B" wp14:editId="19801593">
            <wp:extent cx="5603576" cy="1946111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47347" cy="1961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48F8B" w14:textId="631213AF" w:rsidR="00A17D0A" w:rsidRPr="00A17D0A" w:rsidRDefault="00A17D0A" w:rsidP="00A17D0A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5 – Визуализация работы одной итерации алгоритма </w:t>
      </w:r>
    </w:p>
    <w:p w14:paraId="1B58BFF1" w14:textId="323B7056" w:rsidR="00E43F3E" w:rsidRPr="00793AEC" w:rsidRDefault="00E43F3E" w:rsidP="00E43F3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 xml:space="preserve"> Этот алгоритм был запущен 50 раз, и на каждой итерации выполнялись все</w:t>
      </w:r>
      <w:r w:rsidR="007D17AC" w:rsidRPr="00793AEC">
        <w:rPr>
          <w:rFonts w:ascii="Times New Roman" w:hAnsi="Times New Roman" w:cs="Times New Roman"/>
          <w:sz w:val="28"/>
          <w:szCs w:val="28"/>
        </w:rPr>
        <w:t xml:space="preserve"> необходимые условия, чтобы считать имитационную модель корректно описывающей заданную теоретическую модель САОМ.</w:t>
      </w:r>
    </w:p>
    <w:p w14:paraId="09DE0AAB" w14:textId="57924C09" w:rsidR="005C2BAE" w:rsidRPr="00793AEC" w:rsidRDefault="005C2BAE" w:rsidP="005C2BA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ab/>
        <w:t>Заданные начальные значения: для эффекта</w:t>
      </w:r>
      <w:r w:rsidR="00E27CDB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E27CDB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– </w:t>
      </w:r>
      <w:r w:rsidRPr="00793AEC">
        <w:rPr>
          <w:rFonts w:ascii="Times New Roman" w:hAnsi="Times New Roman" w:cs="Times New Roman"/>
          <w:sz w:val="28"/>
          <w:szCs w:val="28"/>
        </w:rPr>
        <w:t xml:space="preserve">1.5, для </w:t>
      </w:r>
      <w:r w:rsidR="00157087">
        <w:rPr>
          <w:rFonts w:ascii="Times New Roman" w:hAnsi="Times New Roman" w:cs="Times New Roman"/>
          <w:sz w:val="28"/>
          <w:szCs w:val="28"/>
        </w:rPr>
        <w:t>эффекта</w:t>
      </w:r>
      <w:r w:rsidR="00E27CDB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E27CDB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– </w:t>
      </w:r>
      <w:r w:rsidRPr="00793AEC">
        <w:rPr>
          <w:rFonts w:ascii="Times New Roman" w:hAnsi="Times New Roman" w:cs="Times New Roman"/>
          <w:sz w:val="28"/>
          <w:szCs w:val="28"/>
        </w:rPr>
        <w:t xml:space="preserve">1.8; интервалы времени 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– </w:t>
      </w:r>
      <w:r w:rsidRPr="00793AEC">
        <w:rPr>
          <w:rFonts w:ascii="Times New Roman" w:hAnsi="Times New Roman" w:cs="Times New Roman"/>
          <w:sz w:val="28"/>
          <w:szCs w:val="28"/>
        </w:rPr>
        <w:t>2.5</w:t>
      </w:r>
      <w:r w:rsidR="00E27CDB" w:rsidRPr="00793AEC">
        <w:rPr>
          <w:rFonts w:ascii="Times New Roman" w:hAnsi="Times New Roman" w:cs="Times New Roman"/>
          <w:sz w:val="28"/>
          <w:szCs w:val="28"/>
        </w:rPr>
        <w:t>;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026D95" w:rsidRPr="00793AEC">
        <w:rPr>
          <w:rFonts w:ascii="Times New Roman" w:hAnsi="Times New Roman" w:cs="Times New Roman"/>
          <w:sz w:val="28"/>
          <w:szCs w:val="28"/>
        </w:rPr>
        <w:t>интенсивности для акторов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– </w:t>
      </w:r>
      <w:r w:rsidR="00026D95" w:rsidRPr="00793AEC">
        <w:rPr>
          <w:rFonts w:ascii="Times New Roman" w:hAnsi="Times New Roman" w:cs="Times New Roman"/>
          <w:sz w:val="28"/>
          <w:szCs w:val="28"/>
        </w:rPr>
        <w:t>0.8; расзмерность сети – 50; коэффициент разреженности начального сосотния сети – 0.75</w:t>
      </w:r>
    </w:p>
    <w:p w14:paraId="67194820" w14:textId="1F579E14" w:rsidR="00E43F3E" w:rsidRPr="00793AEC" w:rsidRDefault="00E43F3E" w:rsidP="00E43F3E">
      <w:pPr>
        <w:rPr>
          <w:rFonts w:ascii="Times New Roman" w:hAnsi="Times New Roman" w:cs="Times New Roman"/>
        </w:rPr>
      </w:pPr>
    </w:p>
    <w:p w14:paraId="7F581537" w14:textId="0FC99D67" w:rsidR="007D17AC" w:rsidRPr="00793AEC" w:rsidRDefault="00026D95" w:rsidP="00026D95">
      <w:pPr>
        <w:jc w:val="center"/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noProof/>
        </w:rPr>
        <w:drawing>
          <wp:inline distT="0" distB="0" distL="0" distR="0" wp14:anchorId="5A6EDF79" wp14:editId="58F3425B">
            <wp:extent cx="3890645" cy="3813175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7d148e81-7fff-e8b8-8ada-981d9ef4cb0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82526" w14:textId="19233D65" w:rsidR="00026D95" w:rsidRPr="00A17D0A" w:rsidRDefault="00026D95" w:rsidP="00026D95">
      <w:pPr>
        <w:jc w:val="center"/>
        <w:rPr>
          <w:rFonts w:ascii="Times New Roman" w:hAnsi="Times New Roman" w:cs="Times New Roman"/>
          <w:sz w:val="28"/>
          <w:szCs w:val="28"/>
        </w:rPr>
      </w:pPr>
      <w:r w:rsidRPr="00A17D0A">
        <w:rPr>
          <w:rFonts w:ascii="Times New Roman" w:hAnsi="Times New Roman" w:cs="Times New Roman"/>
          <w:sz w:val="28"/>
          <w:szCs w:val="28"/>
        </w:rPr>
        <w:t xml:space="preserve">Рисунок 1 </w:t>
      </w:r>
      <w:r w:rsidR="00370D99" w:rsidRPr="00A17D0A">
        <w:rPr>
          <w:rFonts w:ascii="Times New Roman" w:hAnsi="Times New Roman" w:cs="Times New Roman"/>
          <w:sz w:val="28"/>
          <w:szCs w:val="28"/>
        </w:rPr>
        <w:t>– График значений оценок параметров</w:t>
      </w:r>
    </w:p>
    <w:p w14:paraId="5DB89AE8" w14:textId="0E1B8E1A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</w:p>
    <w:p w14:paraId="52272A6D" w14:textId="02E33627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  <w:r w:rsidRPr="00793AE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056B144" wp14:editId="14CFC820">
            <wp:extent cx="3088005" cy="627126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015b0ed1-7fff-1c02-f74f-5d90e32eb76c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1151D" w14:textId="4BCB018D" w:rsidR="00370D99" w:rsidRPr="00A17D0A" w:rsidRDefault="00370D99" w:rsidP="00026D95">
      <w:pPr>
        <w:jc w:val="center"/>
        <w:rPr>
          <w:rFonts w:ascii="Times New Roman" w:hAnsi="Times New Roman" w:cs="Times New Roman"/>
          <w:sz w:val="28"/>
          <w:szCs w:val="28"/>
        </w:rPr>
      </w:pPr>
      <w:r w:rsidRPr="00A17D0A">
        <w:rPr>
          <w:rFonts w:ascii="Times New Roman" w:hAnsi="Times New Roman" w:cs="Times New Roman"/>
          <w:sz w:val="28"/>
          <w:szCs w:val="28"/>
        </w:rPr>
        <w:t>Рисунок 2 – Графики ядерных оценок плотности</w:t>
      </w:r>
      <w:r w:rsidR="00157087" w:rsidRPr="00A17D0A">
        <w:rPr>
          <w:rFonts w:ascii="Times New Roman" w:hAnsi="Times New Roman" w:cs="Times New Roman"/>
          <w:sz w:val="28"/>
          <w:szCs w:val="28"/>
        </w:rPr>
        <w:t xml:space="preserve"> параметров</w:t>
      </w:r>
    </w:p>
    <w:p w14:paraId="5A2F0037" w14:textId="58281592" w:rsidR="00370D99" w:rsidRPr="00793AEC" w:rsidRDefault="00370D99" w:rsidP="00026D95">
      <w:pPr>
        <w:jc w:val="center"/>
        <w:rPr>
          <w:rFonts w:ascii="Times New Roman" w:hAnsi="Times New Roman" w:cs="Times New Roman"/>
        </w:rPr>
      </w:pPr>
    </w:p>
    <w:p w14:paraId="14D068D8" w14:textId="437BCD84" w:rsidR="00370D99" w:rsidRDefault="006512AE" w:rsidP="00370D99">
      <w:pPr>
        <w:jc w:val="both"/>
        <w:rPr>
          <w:rFonts w:ascii="Times New Roman" w:hAnsi="Times New Roman" w:cs="Times New Roman"/>
          <w:sz w:val="28"/>
          <w:szCs w:val="28"/>
        </w:rPr>
      </w:pPr>
      <w:r w:rsidRPr="00793AEC">
        <w:rPr>
          <w:rFonts w:ascii="Times New Roman" w:hAnsi="Times New Roman" w:cs="Times New Roman"/>
          <w:sz w:val="28"/>
          <w:szCs w:val="28"/>
        </w:rPr>
        <w:t>Выборочное м</w:t>
      </w:r>
      <w:r w:rsidR="00370D99" w:rsidRPr="00793AEC">
        <w:rPr>
          <w:rFonts w:ascii="Times New Roman" w:hAnsi="Times New Roman" w:cs="Times New Roman"/>
          <w:sz w:val="28"/>
          <w:szCs w:val="28"/>
        </w:rPr>
        <w:t>атематическое ожидание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370D99" w:rsidRPr="00793AEC">
        <w:rPr>
          <w:rFonts w:ascii="Times New Roman" w:hAnsi="Times New Roman" w:cs="Times New Roman"/>
          <w:sz w:val="28"/>
          <w:szCs w:val="28"/>
        </w:rPr>
        <w:t>оцено</w:t>
      </w:r>
      <w:r w:rsidRPr="00793AEC">
        <w:rPr>
          <w:rFonts w:ascii="Times New Roman" w:hAnsi="Times New Roman" w:cs="Times New Roman"/>
          <w:sz w:val="28"/>
          <w:szCs w:val="28"/>
        </w:rPr>
        <w:t>к</w:t>
      </w:r>
      <w:r w:rsidR="00370D99" w:rsidRPr="00793AEC">
        <w:rPr>
          <w:rFonts w:ascii="Times New Roman" w:hAnsi="Times New Roman" w:cs="Times New Roman"/>
          <w:sz w:val="28"/>
          <w:szCs w:val="28"/>
        </w:rPr>
        <w:t xml:space="preserve"> параметра 1</w:t>
      </w:r>
      <w:r w:rsidR="00157087">
        <w:rPr>
          <w:rFonts w:ascii="Times New Roman" w:hAnsi="Times New Roman" w:cs="Times New Roman"/>
          <w:sz w:val="28"/>
          <w:szCs w:val="28"/>
        </w:rPr>
        <w:t xml:space="preserve"> эффекта</w:t>
      </w:r>
      <w:r w:rsidR="00370D99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370D99" w:rsidRPr="00793AEC">
        <w:rPr>
          <w:rFonts w:ascii="Times New Roman" w:hAnsi="Times New Roman" w:cs="Times New Roman"/>
          <w:sz w:val="28"/>
          <w:szCs w:val="28"/>
        </w:rPr>
        <w:t>– 1.48, параметра 2</w:t>
      </w:r>
      <w:r w:rsidR="00157087">
        <w:rPr>
          <w:rFonts w:ascii="Times New Roman" w:hAnsi="Times New Roman" w:cs="Times New Roman"/>
          <w:sz w:val="28"/>
          <w:szCs w:val="28"/>
        </w:rPr>
        <w:t xml:space="preserve"> </w:t>
      </w:r>
      <w:r w:rsidR="00157087">
        <w:rPr>
          <w:rFonts w:ascii="Times New Roman" w:hAnsi="Times New Roman" w:cs="Times New Roman"/>
          <w:sz w:val="28"/>
          <w:szCs w:val="28"/>
        </w:rPr>
        <w:t>эффекта</w:t>
      </w:r>
      <w:r w:rsidR="00370D99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– 1.83; средняя дисперсия оценок параметра 1</w:t>
      </w:r>
      <w:r w:rsidR="00157087">
        <w:rPr>
          <w:rFonts w:ascii="Times New Roman" w:hAnsi="Times New Roman" w:cs="Times New Roman"/>
          <w:sz w:val="28"/>
          <w:szCs w:val="28"/>
        </w:rPr>
        <w:t xml:space="preserve"> </w:t>
      </w:r>
      <w:r w:rsidR="00157087">
        <w:rPr>
          <w:rFonts w:ascii="Times New Roman" w:hAnsi="Times New Roman" w:cs="Times New Roman"/>
          <w:sz w:val="28"/>
          <w:szCs w:val="28"/>
        </w:rPr>
        <w:t>эффекта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– 0.267, параметра 2</w:t>
      </w:r>
      <w:r w:rsidR="00157087">
        <w:rPr>
          <w:rFonts w:ascii="Times New Roman" w:hAnsi="Times New Roman" w:cs="Times New Roman"/>
          <w:sz w:val="28"/>
          <w:szCs w:val="28"/>
        </w:rPr>
        <w:t xml:space="preserve"> </w:t>
      </w:r>
      <w:r w:rsidR="00157087">
        <w:rPr>
          <w:rFonts w:ascii="Times New Roman" w:hAnsi="Times New Roman" w:cs="Times New Roman"/>
          <w:sz w:val="28"/>
          <w:szCs w:val="28"/>
        </w:rPr>
        <w:t>эффекта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– 0.024; выборочная дисперсия оценок параметра 1</w:t>
      </w:r>
      <w:r w:rsidR="00157087">
        <w:rPr>
          <w:rFonts w:ascii="Times New Roman" w:hAnsi="Times New Roman" w:cs="Times New Roman"/>
          <w:sz w:val="28"/>
          <w:szCs w:val="28"/>
        </w:rPr>
        <w:t xml:space="preserve"> </w:t>
      </w:r>
      <w:r w:rsidR="00157087">
        <w:rPr>
          <w:rFonts w:ascii="Times New Roman" w:hAnsi="Times New Roman" w:cs="Times New Roman"/>
          <w:sz w:val="28"/>
          <w:szCs w:val="28"/>
        </w:rPr>
        <w:t>эффекта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– 0.047, параметра 2</w:t>
      </w:r>
      <w:r w:rsidR="00157087">
        <w:rPr>
          <w:rFonts w:ascii="Times New Roman" w:hAnsi="Times New Roman" w:cs="Times New Roman"/>
          <w:sz w:val="28"/>
          <w:szCs w:val="28"/>
        </w:rPr>
        <w:t xml:space="preserve"> </w:t>
      </w:r>
      <w:r w:rsidR="00157087">
        <w:rPr>
          <w:rFonts w:ascii="Times New Roman" w:hAnsi="Times New Roman" w:cs="Times New Roman"/>
          <w:sz w:val="28"/>
          <w:szCs w:val="28"/>
        </w:rPr>
        <w:t>эффекта</w:t>
      </w:r>
      <w:r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="00793AEC" w:rsidRPr="00793AEC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793AEC" w:rsidRPr="00793AEC">
        <w:rPr>
          <w:rFonts w:ascii="Times New Roman" w:hAnsi="Times New Roman" w:cs="Times New Roman"/>
          <w:sz w:val="28"/>
          <w:szCs w:val="28"/>
        </w:rPr>
        <w:t xml:space="preserve"> </w:t>
      </w:r>
      <w:r w:rsidRPr="00793AEC">
        <w:rPr>
          <w:rFonts w:ascii="Times New Roman" w:hAnsi="Times New Roman" w:cs="Times New Roman"/>
          <w:sz w:val="28"/>
          <w:szCs w:val="28"/>
        </w:rPr>
        <w:t>– 0.02</w:t>
      </w:r>
    </w:p>
    <w:p w14:paraId="7F881BD6" w14:textId="77777777" w:rsidR="001D12A3" w:rsidRDefault="001D12A3" w:rsidP="00370D99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0AD59C" w14:textId="77777777" w:rsidR="00007D5A" w:rsidRPr="00793AEC" w:rsidRDefault="00007D5A" w:rsidP="00370D99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0868D07" w14:textId="23BF5FDD" w:rsidR="00AD5240" w:rsidRPr="00793AEC" w:rsidRDefault="00AD5240" w:rsidP="00AD5240">
      <w:pPr>
        <w:pStyle w:val="Heading1"/>
        <w:jc w:val="center"/>
        <w:rPr>
          <w:rFonts w:ascii="Times New Roman" w:hAnsi="Times New Roman" w:cs="Times New Roman"/>
        </w:rPr>
      </w:pPr>
      <w:bookmarkStart w:id="52" w:name="_Toc167201631"/>
      <w:bookmarkStart w:id="53" w:name="_Toc167201902"/>
      <w:bookmarkStart w:id="54" w:name="_Toc167375037"/>
      <w:r w:rsidRPr="00793AEC">
        <w:rPr>
          <w:rFonts w:ascii="Times New Roman" w:hAnsi="Times New Roman" w:cs="Times New Roman"/>
        </w:rPr>
        <w:lastRenderedPageBreak/>
        <w:t>Заключение</w:t>
      </w:r>
      <w:bookmarkEnd w:id="52"/>
      <w:bookmarkEnd w:id="53"/>
      <w:bookmarkEnd w:id="54"/>
    </w:p>
    <w:p w14:paraId="5B69A96D" w14:textId="2ABC99AE" w:rsidR="00927AAC" w:rsidRDefault="00927AAC" w:rsidP="007D17AC">
      <w:pPr>
        <w:rPr>
          <w:rFonts w:ascii="Times New Roman" w:hAnsi="Times New Roman" w:cs="Times New Roman"/>
          <w:lang w:val="en-US"/>
        </w:rPr>
      </w:pPr>
    </w:p>
    <w:p w14:paraId="20607FA8" w14:textId="075F7AD2" w:rsidR="00C227DD" w:rsidRDefault="00C227DD" w:rsidP="00C227DD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C227DD">
        <w:rPr>
          <w:rFonts w:ascii="Times New Roman" w:hAnsi="Times New Roman" w:cs="Times New Roman"/>
          <w:sz w:val="28"/>
          <w:szCs w:val="28"/>
        </w:rPr>
        <w:t xml:space="preserve">В рамках этой работы работы был изучен класс стозхастических акторно ориентированных моделей. </w:t>
      </w:r>
      <w:r>
        <w:rPr>
          <w:rFonts w:ascii="Times New Roman" w:hAnsi="Times New Roman" w:cs="Times New Roman"/>
          <w:sz w:val="28"/>
          <w:szCs w:val="28"/>
        </w:rPr>
        <w:t xml:space="preserve">Поставленная цель, а именно </w:t>
      </w:r>
      <w:r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</w:t>
      </w:r>
      <w:r>
        <w:rPr>
          <w:rFonts w:ascii="Times New Roman" w:hAnsi="Times New Roman" w:cs="Times New Roman"/>
          <w:sz w:val="28"/>
          <w:szCs w:val="28"/>
        </w:rPr>
        <w:t xml:space="preserve"> была достигнута. Каждая из поставленных задач была выполнена. </w:t>
      </w:r>
    </w:p>
    <w:p w14:paraId="74F77718" w14:textId="4FD394E9" w:rsidR="00C227DD" w:rsidRDefault="00C227DD" w:rsidP="00C227DD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АОМ, является новым математическим методом, использующий методы и подходи из дисциплин ставших уже классическими. В САОМ используется теория потоков, </w:t>
      </w:r>
      <w:r w:rsidR="00061FD9">
        <w:rPr>
          <w:rFonts w:ascii="Times New Roman" w:hAnsi="Times New Roman" w:cs="Times New Roman"/>
          <w:sz w:val="28"/>
          <w:szCs w:val="28"/>
        </w:rPr>
        <w:t xml:space="preserve">однако использование классических методов теории массовго обслуживания, или теории потоков затруднительно, поскольку процесс исзмененеи которого, моделирется – сеть, и при переходе от одного состояния сети к дургому основным фактором явялется именно структура самой сети, её вид. Так же использование сетевых эффектов </w:t>
      </w:r>
      <w:r w:rsidR="00F37E68">
        <w:rPr>
          <w:rFonts w:ascii="Times New Roman" w:hAnsi="Times New Roman" w:cs="Times New Roman"/>
          <w:sz w:val="28"/>
          <w:szCs w:val="28"/>
        </w:rPr>
        <w:t>о</w:t>
      </w:r>
      <w:r w:rsidR="00061FD9">
        <w:rPr>
          <w:rFonts w:ascii="Times New Roman" w:hAnsi="Times New Roman" w:cs="Times New Roman"/>
          <w:sz w:val="28"/>
          <w:szCs w:val="28"/>
        </w:rPr>
        <w:t>чень похоже, на использование лине</w:t>
      </w:r>
      <w:r w:rsidR="00F37E68">
        <w:rPr>
          <w:rFonts w:ascii="Times New Roman" w:hAnsi="Times New Roman" w:cs="Times New Roman"/>
          <w:sz w:val="28"/>
          <w:szCs w:val="28"/>
        </w:rPr>
        <w:t>й</w:t>
      </w:r>
      <w:r w:rsidR="00061FD9">
        <w:rPr>
          <w:rFonts w:ascii="Times New Roman" w:hAnsi="Times New Roman" w:cs="Times New Roman"/>
          <w:sz w:val="28"/>
          <w:szCs w:val="28"/>
        </w:rPr>
        <w:t>ной регресси, только вместо предикторов используется не набор данных, а поток принятий решений</w:t>
      </w:r>
      <w:r w:rsidR="00007D5A">
        <w:rPr>
          <w:rFonts w:ascii="Times New Roman" w:hAnsi="Times New Roman" w:cs="Times New Roman"/>
          <w:sz w:val="28"/>
          <w:szCs w:val="28"/>
        </w:rPr>
        <w:t>, что в свою очередь тоже затрудняет анализ сетевых данных</w:t>
      </w:r>
      <w:r w:rsidR="00F37E68">
        <w:rPr>
          <w:rFonts w:ascii="Times New Roman" w:hAnsi="Times New Roman" w:cs="Times New Roman"/>
          <w:sz w:val="28"/>
          <w:szCs w:val="28"/>
        </w:rPr>
        <w:t>, как задачу линейной регрессии</w:t>
      </w:r>
      <w:r w:rsidR="00007D5A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2A4EFA37" w14:textId="49F32CEA" w:rsidR="00007D5A" w:rsidRDefault="00007D5A" w:rsidP="00C227DD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Сетевые структуры хрянят в себе большое количество информации, а динамика этех сетевых структур позволяет узнать многое о виде сети, о акторах, и о том как внешние факторы влияют на рассматриваемую сеть. </w:t>
      </w:r>
    </w:p>
    <w:p w14:paraId="6E3A0252" w14:textId="43E60553" w:rsidR="00927AAC" w:rsidRDefault="00796B32" w:rsidP="00796B3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96B32">
        <w:rPr>
          <w:rFonts w:ascii="Times New Roman" w:hAnsi="Times New Roman" w:cs="Times New Roman"/>
          <w:sz w:val="28"/>
          <w:szCs w:val="28"/>
        </w:rPr>
        <w:t>Результаты, полученные в ходе анализа социальной сети научного соавторства Томского государственного университета, могут быть положены в основу дальнейшего исследования данной сети, а также создания новых социологических гипотез в отношении сети соавторства ТГУ. Данные исследования могут быть использованы для оптимизации научного сообщества. В наши дни все большую популярность набирают междисциплинарные исследования, и в результате текущего исследования видно, что с увеличением стажа у авторов увеличивается вероятность междисциплинарной связи. Однако для дальнейшего исследования сети необходима разработка социологической теории о динамике сети и анализ поставленной теории. Полученные модели могут послужить не только для оптимизации взаимодействия научного сообщества, но и для оптимизации академического процесса студентов.</w:t>
      </w:r>
    </w:p>
    <w:p w14:paraId="7C0DEF95" w14:textId="4BE023C4" w:rsidR="00007D5A" w:rsidRDefault="00007D5A" w:rsidP="007D17AC">
      <w:pPr>
        <w:rPr>
          <w:rFonts w:ascii="Times New Roman" w:hAnsi="Times New Roman" w:cs="Times New Roman"/>
        </w:rPr>
      </w:pPr>
    </w:p>
    <w:p w14:paraId="70C90279" w14:textId="0E0895B3" w:rsidR="00007D5A" w:rsidRDefault="00007D5A" w:rsidP="007D17AC">
      <w:pPr>
        <w:rPr>
          <w:rFonts w:ascii="Times New Roman" w:hAnsi="Times New Roman" w:cs="Times New Roman"/>
        </w:rPr>
      </w:pPr>
    </w:p>
    <w:p w14:paraId="7A63A973" w14:textId="77777777" w:rsidR="00007D5A" w:rsidRPr="00793AEC" w:rsidRDefault="00007D5A" w:rsidP="007D17AC">
      <w:pPr>
        <w:rPr>
          <w:rFonts w:ascii="Times New Roman" w:hAnsi="Times New Roman" w:cs="Times New Roman"/>
        </w:rPr>
      </w:pPr>
    </w:p>
    <w:p w14:paraId="4F1FBFAC" w14:textId="5A2994F0" w:rsidR="00AD5240" w:rsidRPr="00793AEC" w:rsidRDefault="00AD5240" w:rsidP="00AD5240">
      <w:pPr>
        <w:pStyle w:val="Heading1"/>
        <w:jc w:val="center"/>
        <w:rPr>
          <w:rFonts w:ascii="Times New Roman" w:hAnsi="Times New Roman" w:cs="Times New Roman"/>
        </w:rPr>
      </w:pPr>
      <w:bookmarkStart w:id="55" w:name="_Toc167201632"/>
      <w:bookmarkStart w:id="56" w:name="_Toc167201903"/>
      <w:bookmarkStart w:id="57" w:name="_Toc167375038"/>
      <w:r w:rsidRPr="00793AEC">
        <w:rPr>
          <w:rFonts w:ascii="Times New Roman" w:hAnsi="Times New Roman" w:cs="Times New Roman"/>
        </w:rPr>
        <w:lastRenderedPageBreak/>
        <w:t>Список использованных источников и литературы</w:t>
      </w:r>
      <w:bookmarkEnd w:id="55"/>
      <w:bookmarkEnd w:id="56"/>
      <w:bookmarkEnd w:id="57"/>
    </w:p>
    <w:p w14:paraId="0843B2DA" w14:textId="28310BBF" w:rsidR="007D17AC" w:rsidRPr="00793AEC" w:rsidRDefault="007D17AC" w:rsidP="007D17AC">
      <w:pPr>
        <w:rPr>
          <w:rFonts w:ascii="Times New Roman" w:hAnsi="Times New Roman" w:cs="Times New Roman"/>
        </w:rPr>
      </w:pPr>
    </w:p>
    <w:p w14:paraId="15564D71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AE59F6D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</w:t>
      </w:r>
      <w:proofErr w:type="gram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452 .</w:t>
      </w:r>
      <w:proofErr w:type="gramEnd"/>
    </w:p>
    <w:p w14:paraId="4621D4FD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1AF4D730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3DF007C8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3C67581A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- University of Oxford URL: </w:t>
      </w:r>
      <w:hyperlink r:id="rId24" w:tgtFrame="https://www.stats.ox.ac.uk/~snijders/siena/Siena_algorithms.pdf">
        <w:r w:rsidRPr="000839BD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63ABAC1E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5" w:tgtFrame="https://www.stats.ox.ac.uk/~snijders/siena/RSiena_Manual.pdf">
        <w:r w:rsidRPr="000839BD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4BF6F076" w14:textId="77777777" w:rsidR="007D17AC" w:rsidRPr="000839BD" w:rsidRDefault="007D17AC" w:rsidP="007D17AC">
      <w:pPr>
        <w:pStyle w:val="ListParagraph"/>
        <w:numPr>
          <w:ilvl w:val="0"/>
          <w:numId w:val="14"/>
        </w:numPr>
        <w:suppressAutoHyphens/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0839BD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7C9C5ADA" w14:textId="77777777" w:rsidR="007D17AC" w:rsidRPr="00793AEC" w:rsidRDefault="007D17AC" w:rsidP="007D17AC">
      <w:pPr>
        <w:rPr>
          <w:rFonts w:ascii="Times New Roman" w:hAnsi="Times New Roman" w:cs="Times New Roman"/>
          <w:lang w:val="en-US"/>
        </w:rPr>
      </w:pPr>
    </w:p>
    <w:sectPr w:rsidR="007D17AC" w:rsidRPr="00793AEC" w:rsidSect="00B24718">
      <w:pgSz w:w="11906" w:h="16838" w:code="9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57C78"/>
    <w:multiLevelType w:val="multilevel"/>
    <w:tmpl w:val="B262D2A0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3A13794"/>
    <w:multiLevelType w:val="multilevel"/>
    <w:tmpl w:val="CC2A0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DE032F"/>
    <w:multiLevelType w:val="hybridMultilevel"/>
    <w:tmpl w:val="9B245404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52D2FF7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5" w15:restartNumberingAfterBreak="0">
    <w:nsid w:val="3CD043F1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6" w15:restartNumberingAfterBreak="0">
    <w:nsid w:val="3EF1656C"/>
    <w:multiLevelType w:val="multilevel"/>
    <w:tmpl w:val="774C1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051ADB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8" w15:restartNumberingAfterBreak="0">
    <w:nsid w:val="6A8425FD"/>
    <w:multiLevelType w:val="multilevel"/>
    <w:tmpl w:val="3E0CCA3A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 w15:restartNumberingAfterBreak="0">
    <w:nsid w:val="6C2E7DCB"/>
    <w:multiLevelType w:val="multilevel"/>
    <w:tmpl w:val="5E3C79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 w15:restartNumberingAfterBreak="0">
    <w:nsid w:val="6FD228DB"/>
    <w:multiLevelType w:val="multilevel"/>
    <w:tmpl w:val="2806E3B4"/>
    <w:lvl w:ilvl="0">
      <w:start w:val="1"/>
      <w:numFmt w:val="bullet"/>
      <w:lvlText w:val=""/>
      <w:lvlJc w:val="left"/>
      <w:pPr>
        <w:tabs>
          <w:tab w:val="num" w:pos="0"/>
        </w:tabs>
        <w:ind w:left="1069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9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3486072"/>
    <w:multiLevelType w:val="multilevel"/>
    <w:tmpl w:val="645480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78DE3849"/>
    <w:multiLevelType w:val="multilevel"/>
    <w:tmpl w:val="E9028750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C9E0D32"/>
    <w:multiLevelType w:val="hybridMultilevel"/>
    <w:tmpl w:val="CE563C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0"/>
  </w:num>
  <w:num w:numId="4">
    <w:abstractNumId w:val="7"/>
  </w:num>
  <w:num w:numId="5">
    <w:abstractNumId w:val="9"/>
    <w:lvlOverride w:ilvl="0">
      <w:startOverride w:val="1"/>
    </w:lvlOverride>
  </w:num>
  <w:num w:numId="6">
    <w:abstractNumId w:val="1"/>
  </w:num>
  <w:num w:numId="7">
    <w:abstractNumId w:val="8"/>
  </w:num>
  <w:num w:numId="8">
    <w:abstractNumId w:val="5"/>
  </w:num>
  <w:num w:numId="9">
    <w:abstractNumId w:val="2"/>
  </w:num>
  <w:num w:numId="10">
    <w:abstractNumId w:val="6"/>
  </w:num>
  <w:num w:numId="11">
    <w:abstractNumId w:val="10"/>
  </w:num>
  <w:num w:numId="12">
    <w:abstractNumId w:val="13"/>
  </w:num>
  <w:num w:numId="13">
    <w:abstractNumId w:val="12"/>
  </w:num>
  <w:num w:numId="14">
    <w:abstractNumId w:val="4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57AD"/>
    <w:rsid w:val="00007D5A"/>
    <w:rsid w:val="00021693"/>
    <w:rsid w:val="00026D95"/>
    <w:rsid w:val="00061D09"/>
    <w:rsid w:val="00061FD9"/>
    <w:rsid w:val="000805FC"/>
    <w:rsid w:val="00081FB4"/>
    <w:rsid w:val="000839BD"/>
    <w:rsid w:val="00103998"/>
    <w:rsid w:val="00157087"/>
    <w:rsid w:val="00160D2A"/>
    <w:rsid w:val="001B1117"/>
    <w:rsid w:val="001B3FD9"/>
    <w:rsid w:val="001D12A3"/>
    <w:rsid w:val="001F3587"/>
    <w:rsid w:val="001F4C3F"/>
    <w:rsid w:val="00285589"/>
    <w:rsid w:val="002A1BAE"/>
    <w:rsid w:val="002B1C07"/>
    <w:rsid w:val="002C5BFE"/>
    <w:rsid w:val="00370D99"/>
    <w:rsid w:val="003D7030"/>
    <w:rsid w:val="003F006F"/>
    <w:rsid w:val="004526B5"/>
    <w:rsid w:val="00487DBC"/>
    <w:rsid w:val="004E50C7"/>
    <w:rsid w:val="0056177C"/>
    <w:rsid w:val="005B6955"/>
    <w:rsid w:val="005C2BAE"/>
    <w:rsid w:val="006512AE"/>
    <w:rsid w:val="006A5F51"/>
    <w:rsid w:val="006E2611"/>
    <w:rsid w:val="0070509F"/>
    <w:rsid w:val="007740AD"/>
    <w:rsid w:val="00793AEC"/>
    <w:rsid w:val="00796B32"/>
    <w:rsid w:val="007D17AC"/>
    <w:rsid w:val="008065BD"/>
    <w:rsid w:val="0085741D"/>
    <w:rsid w:val="00885461"/>
    <w:rsid w:val="008A0219"/>
    <w:rsid w:val="008B2931"/>
    <w:rsid w:val="008B7253"/>
    <w:rsid w:val="008E57AD"/>
    <w:rsid w:val="008F279F"/>
    <w:rsid w:val="00927AAC"/>
    <w:rsid w:val="009375E5"/>
    <w:rsid w:val="009B1B13"/>
    <w:rsid w:val="009B72B4"/>
    <w:rsid w:val="00A17D0A"/>
    <w:rsid w:val="00A46E6E"/>
    <w:rsid w:val="00AD2890"/>
    <w:rsid w:val="00AD5240"/>
    <w:rsid w:val="00AF30A8"/>
    <w:rsid w:val="00B24718"/>
    <w:rsid w:val="00B320E5"/>
    <w:rsid w:val="00B573DC"/>
    <w:rsid w:val="00B939DA"/>
    <w:rsid w:val="00BA3F34"/>
    <w:rsid w:val="00C227DD"/>
    <w:rsid w:val="00C313E0"/>
    <w:rsid w:val="00C366C6"/>
    <w:rsid w:val="00C47E27"/>
    <w:rsid w:val="00C51C71"/>
    <w:rsid w:val="00C6318A"/>
    <w:rsid w:val="00CB18E6"/>
    <w:rsid w:val="00CD0769"/>
    <w:rsid w:val="00D456BE"/>
    <w:rsid w:val="00D604D6"/>
    <w:rsid w:val="00D84E50"/>
    <w:rsid w:val="00E27CDB"/>
    <w:rsid w:val="00E43F3E"/>
    <w:rsid w:val="00EB407C"/>
    <w:rsid w:val="00F37E68"/>
    <w:rsid w:val="00F40F9F"/>
    <w:rsid w:val="00FB1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3E46F0"/>
  <w15:chartTrackingRefBased/>
  <w15:docId w15:val="{8F0C76A3-7F7F-4584-AAC9-4D2ED0B7F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5BD"/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07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paragraph" w:styleId="NoSpacing">
    <w:name w:val="No Spacing"/>
    <w:uiPriority w:val="1"/>
    <w:qFormat/>
    <w:rsid w:val="00CD076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CD0769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07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</w:style>
  <w:style w:type="paragraph" w:styleId="ListParagraph">
    <w:name w:val="List Paragraph"/>
    <w:basedOn w:val="Normal"/>
    <w:qFormat/>
    <w:rsid w:val="009B1B1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1B1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after="100"/>
      <w:ind w:left="440"/>
    </w:pPr>
  </w:style>
  <w:style w:type="character" w:customStyle="1" w:styleId="BodyTextChar">
    <w:name w:val="Body Text Char"/>
    <w:basedOn w:val="DefaultParagraphFont"/>
    <w:link w:val="BodyText"/>
    <w:qFormat/>
    <w:rsid w:val="009B72B4"/>
  </w:style>
  <w:style w:type="paragraph" w:styleId="BodyText">
    <w:name w:val="Body Text"/>
    <w:basedOn w:val="Normal"/>
    <w:link w:val="BodyTextChar"/>
    <w:unhideWhenUsed/>
    <w:qFormat/>
    <w:rsid w:val="009B72B4"/>
    <w:pPr>
      <w:suppressAutoHyphens/>
      <w:spacing w:after="120"/>
    </w:pPr>
  </w:style>
  <w:style w:type="character" w:customStyle="1" w:styleId="BodyTextChar1">
    <w:name w:val="Body Text Char1"/>
    <w:basedOn w:val="DefaultParagraphFont"/>
    <w:uiPriority w:val="99"/>
    <w:semiHidden/>
    <w:rsid w:val="009B72B4"/>
  </w:style>
  <w:style w:type="paragraph" w:customStyle="1" w:styleId="FirstParagraph">
    <w:name w:val="First Paragraph"/>
    <w:basedOn w:val="BodyText"/>
    <w:next w:val="BodyText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table" w:styleId="TableGrid">
    <w:name w:val="Table Grid"/>
    <w:basedOn w:val="TableNormal"/>
    <w:rsid w:val="009B72B4"/>
    <w:pPr>
      <w:suppressAutoHyphens/>
      <w:spacing w:after="0" w:line="240" w:lineRule="auto"/>
    </w:pPr>
    <w:rPr>
      <w:rFonts w:eastAsiaTheme="minorHAnsi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061D09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B573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9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5.png"/><Relationship Id="rId18" Type="http://schemas.openxmlformats.org/officeDocument/2006/relationships/oleObject" Target="embeddings/oleObject6.bin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oleObject" Target="embeddings/oleObject3.bin"/><Relationship Id="rId17" Type="http://schemas.openxmlformats.org/officeDocument/2006/relationships/image" Target="media/image7.wmf"/><Relationship Id="rId25" Type="http://schemas.openxmlformats.org/officeDocument/2006/relationships/hyperlink" Target="https://www.stats.ox.ac.uk/~snijders/siena/RSiena_Manual.pdf" TargetMode="Externa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4.png"/><Relationship Id="rId24" Type="http://schemas.openxmlformats.org/officeDocument/2006/relationships/hyperlink" Target="https://www.stats.ox.ac.uk/~snijders/siena/Siena_algorithms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10" Type="http://schemas.openxmlformats.org/officeDocument/2006/relationships/oleObject" Target="embeddings/oleObject2.bin"/><Relationship Id="rId19" Type="http://schemas.openxmlformats.org/officeDocument/2006/relationships/image" Target="media/image8.wmf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4.bin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</TotalTime>
  <Pages>25</Pages>
  <Words>5544</Words>
  <Characters>31603</Characters>
  <Application>Microsoft Office Word</Application>
  <DocSecurity>0</DocSecurity>
  <Lines>26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dc:description/>
  <cp:lastModifiedBy>Сергей</cp:lastModifiedBy>
  <cp:revision>21</cp:revision>
  <dcterms:created xsi:type="dcterms:W3CDTF">2024-05-21T08:39:00Z</dcterms:created>
  <dcterms:modified xsi:type="dcterms:W3CDTF">2024-05-23T11:45:00Z</dcterms:modified>
</cp:coreProperties>
</file>